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Jasnecieniowanie1"/>
        <w:tblW w:w="0" w:type="auto"/>
        <w:tblLook w:val="04A0" w:firstRow="1" w:lastRow="0" w:firstColumn="1" w:lastColumn="0" w:noHBand="0" w:noVBand="1"/>
      </w:tblPr>
      <w:tblGrid>
        <w:gridCol w:w="9212"/>
      </w:tblGrid>
      <w:tr w:rsidR="009A24E7" w:rsidRPr="00B61D6E" w14:paraId="55123B17" w14:textId="77777777" w:rsidTr="009A2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2" w:type="dxa"/>
            <w:tcBorders>
              <w:top w:val="nil"/>
              <w:bottom w:val="single" w:sz="4" w:space="0" w:color="auto"/>
            </w:tcBorders>
          </w:tcPr>
          <w:p w14:paraId="45784BD7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8"/>
                <w:lang w:eastAsia="pl-PL"/>
              </w:rPr>
              <w:t>WYDZIAŁ INFORMATYKI POLITECHNIKI BIAŁOSTOCKIEJ </w:t>
            </w:r>
          </w:p>
          <w:p w14:paraId="33024329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4"/>
                <w:szCs w:val="24"/>
                <w:lang w:eastAsia="pl-PL"/>
              </w:rPr>
              <w:t> </w:t>
            </w:r>
          </w:p>
          <w:p w14:paraId="6A2FC119" w14:textId="77777777" w:rsidR="00953AEC" w:rsidRDefault="00953AEC" w:rsidP="00953AEC">
            <w:pPr>
              <w:jc w:val="right"/>
              <w:textAlignment w:val="baseline"/>
              <w:rPr>
                <w:rFonts w:ascii="Calibri Light" w:eastAsia="Times New Roman" w:hAnsi="Calibri Light" w:cs="Calibri Light"/>
                <w:b w:val="0"/>
                <w:bCs w:val="0"/>
                <w:caps/>
                <w:sz w:val="24"/>
                <w:szCs w:val="24"/>
                <w:lang w:eastAsia="pl-PL"/>
              </w:rPr>
            </w:pPr>
            <w:r w:rsidRPr="00953AEC">
              <w:rPr>
                <w:rFonts w:ascii="Calibri Light" w:eastAsia="Times New Roman" w:hAnsi="Calibri Light" w:cs="Calibri Light"/>
                <w:caps/>
                <w:sz w:val="24"/>
                <w:szCs w:val="24"/>
                <w:lang w:eastAsia="pl-PL"/>
              </w:rPr>
              <w:t>Zaawansowane bazy danych i hurtownie danych</w:t>
            </w:r>
          </w:p>
          <w:p w14:paraId="745AA8FF" w14:textId="62C99396" w:rsidR="00953AEC" w:rsidRPr="00953AEC" w:rsidRDefault="00953AEC" w:rsidP="00953AEC">
            <w:pPr>
              <w:jc w:val="right"/>
              <w:textAlignment w:val="baseline"/>
              <w:rPr>
                <w:rFonts w:ascii="Calibri Light" w:eastAsia="Times New Roman" w:hAnsi="Calibri Light" w:cs="Calibri Light"/>
                <w:b w:val="0"/>
                <w:bCs w:val="0"/>
                <w:caps/>
                <w:sz w:val="24"/>
                <w:szCs w:val="24"/>
                <w:lang w:eastAsia="pl-PL"/>
              </w:rPr>
            </w:pPr>
          </w:p>
        </w:tc>
      </w:tr>
    </w:tbl>
    <w:p w14:paraId="3771D652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b/>
          <w:bCs/>
          <w:caps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caps/>
          <w:sz w:val="24"/>
          <w:szCs w:val="24"/>
          <w:lang w:eastAsia="pl-PL"/>
        </w:rPr>
        <w:t> </w:t>
      </w:r>
    </w:p>
    <w:p w14:paraId="2537D006" w14:textId="77777777" w:rsidR="009A24E7" w:rsidRPr="00B61D6E" w:rsidRDefault="009A24E7" w:rsidP="009A24E7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p w14:paraId="69342D8D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11C45CFB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352FCC18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05B5966E" w14:textId="65858E8C" w:rsidR="009A24E7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4FBA72A4" w14:textId="77777777" w:rsidR="00797186" w:rsidRPr="00B61D6E" w:rsidRDefault="00797186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2258A80B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3E337CAC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5842A1AF" w14:textId="739B741A" w:rsidR="009A24E7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3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sz w:val="32"/>
          <w:lang w:eastAsia="pl-PL"/>
        </w:rPr>
        <w:t xml:space="preserve">Projekt </w:t>
      </w:r>
      <w:r w:rsidR="00027158">
        <w:rPr>
          <w:rFonts w:ascii="Calibri Light" w:eastAsia="Times New Roman" w:hAnsi="Calibri Light" w:cs="Calibri Light"/>
          <w:b/>
          <w:bCs/>
          <w:sz w:val="32"/>
          <w:lang w:eastAsia="pl-PL"/>
        </w:rPr>
        <w:t xml:space="preserve">1: baza danych typu </w:t>
      </w:r>
      <w:proofErr w:type="spellStart"/>
      <w:r w:rsidR="00027158">
        <w:rPr>
          <w:rFonts w:ascii="Calibri Light" w:eastAsia="Times New Roman" w:hAnsi="Calibri Light" w:cs="Calibri Light"/>
          <w:b/>
          <w:bCs/>
          <w:sz w:val="32"/>
          <w:lang w:eastAsia="pl-PL"/>
        </w:rPr>
        <w:t>NoSQL</w:t>
      </w:r>
      <w:proofErr w:type="spellEnd"/>
    </w:p>
    <w:p w14:paraId="642446FB" w14:textId="2DC20AA0" w:rsidR="00027158" w:rsidRDefault="00027158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081E554D" w14:textId="77777777" w:rsidR="00027158" w:rsidRPr="00B61D6E" w:rsidRDefault="00027158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0F419031" w14:textId="5EC3EB9D" w:rsidR="009A24E7" w:rsidRPr="00027158" w:rsidRDefault="009A24E7" w:rsidP="00027158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3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sz w:val="32"/>
          <w:lang w:eastAsia="pl-PL"/>
        </w:rPr>
        <w:t xml:space="preserve">Temat: </w:t>
      </w:r>
      <w:r w:rsidR="00027158" w:rsidRPr="00027158">
        <w:rPr>
          <w:rFonts w:ascii="Calibri Light" w:eastAsia="Times New Roman" w:hAnsi="Calibri Light" w:cs="Calibri Light"/>
          <w:sz w:val="32"/>
          <w:lang w:eastAsia="pl-PL"/>
        </w:rPr>
        <w:t xml:space="preserve">Rozszerzenie aplikacji </w:t>
      </w:r>
      <w:proofErr w:type="spellStart"/>
      <w:r w:rsidR="00027158" w:rsidRPr="00027158">
        <w:rPr>
          <w:rFonts w:ascii="Calibri Light" w:eastAsia="Times New Roman" w:hAnsi="Calibri Light" w:cs="Calibri Light"/>
          <w:sz w:val="32"/>
          <w:lang w:eastAsia="pl-PL"/>
        </w:rPr>
        <w:t>TrainsOnline</w:t>
      </w:r>
      <w:proofErr w:type="spellEnd"/>
      <w:r w:rsidR="00027158" w:rsidRPr="00027158">
        <w:rPr>
          <w:rFonts w:ascii="Calibri Light" w:eastAsia="Times New Roman" w:hAnsi="Calibri Light" w:cs="Calibri Light"/>
          <w:sz w:val="32"/>
          <w:lang w:eastAsia="pl-PL"/>
        </w:rPr>
        <w:t xml:space="preserve"> o </w:t>
      </w:r>
      <w:r w:rsidR="00027158" w:rsidRPr="00027158">
        <w:rPr>
          <w:rFonts w:ascii="Calibri Light" w:eastAsia="Times New Roman" w:hAnsi="Calibri Light" w:cs="Calibri Light"/>
          <w:sz w:val="32"/>
          <w:lang w:eastAsia="pl-PL"/>
        </w:rPr>
        <w:br/>
        <w:t xml:space="preserve">raportowanie informacji o przebiegu trasy </w:t>
      </w:r>
      <w:r w:rsidR="00027158" w:rsidRPr="00027158">
        <w:rPr>
          <w:rFonts w:ascii="Calibri Light" w:eastAsia="Times New Roman" w:hAnsi="Calibri Light" w:cs="Calibri Light"/>
          <w:sz w:val="32"/>
          <w:lang w:eastAsia="pl-PL"/>
        </w:rPr>
        <w:br/>
        <w:t xml:space="preserve">pociągu w bazie </w:t>
      </w:r>
      <w:proofErr w:type="spellStart"/>
      <w:r w:rsidR="00027158" w:rsidRPr="00027158">
        <w:rPr>
          <w:rFonts w:ascii="Calibri Light" w:eastAsia="Times New Roman" w:hAnsi="Calibri Light" w:cs="Calibri Light"/>
          <w:sz w:val="32"/>
          <w:lang w:eastAsia="pl-PL"/>
        </w:rPr>
        <w:t>MongoDB</w:t>
      </w:r>
      <w:proofErr w:type="spellEnd"/>
    </w:p>
    <w:p w14:paraId="61456491" w14:textId="2A3B3844" w:rsidR="009A24E7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noProof/>
          <w:lang w:eastAsia="pl-PL"/>
        </w:rPr>
      </w:pPr>
      <w:r w:rsidRPr="00B61D6E">
        <w:rPr>
          <w:rFonts w:ascii="Calibri Light" w:eastAsia="Times New Roman" w:hAnsi="Calibri Light" w:cs="Calibri Light"/>
          <w:sz w:val="32"/>
          <w:lang w:eastAsia="pl-PL"/>
        </w:rPr>
        <w:t> </w:t>
      </w:r>
    </w:p>
    <w:p w14:paraId="3CEA531C" w14:textId="77777777" w:rsidR="00797186" w:rsidRPr="00B61D6E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3E2FF46E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0C0ED10" w14:textId="4F7601A6" w:rsidR="00F303C0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7D2A1BA3" w14:textId="5373305A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0512DB85" w14:textId="3F7C233B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BD6E6DF" w14:textId="5E63EDC0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3AA4B871" w14:textId="5C448AC9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C8D22A7" w14:textId="5D772E24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032143D" w14:textId="5C3F36FC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002D3EB0" w14:textId="079FDA32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1A82763A" w14:textId="19FE3C2E" w:rsidR="004F5693" w:rsidRDefault="004F5693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9577186" w14:textId="3AAB0017" w:rsidR="004F5693" w:rsidRDefault="004F5693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D2F4719" w14:textId="77777777" w:rsidR="004F5693" w:rsidRDefault="004F5693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102777CC" w14:textId="552B93D7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03D38AEE" w14:textId="77777777" w:rsidR="00797186" w:rsidRPr="00B61D6E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14535522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BF5B66B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Białystok, 4.05.2020 </w:t>
      </w:r>
    </w:p>
    <w:p w14:paraId="7C640221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p w14:paraId="53AD52D4" w14:textId="3B4F5E97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6EEC9CF2" w14:textId="064DE4CE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21E41453" w14:textId="761711A1" w:rsidR="009A24E7" w:rsidRDefault="009A24E7" w:rsidP="00797186">
      <w:pPr>
        <w:spacing w:after="0" w:line="240" w:lineRule="auto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6E0C47D8" w14:textId="682D1B22" w:rsidR="00797186" w:rsidRDefault="00797186" w:rsidP="00797186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2576D653" w14:textId="5B08E200" w:rsidR="00797186" w:rsidRDefault="00797186" w:rsidP="00797186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7ED30E83" w14:textId="77777777" w:rsidR="00797186" w:rsidRPr="00B61D6E" w:rsidRDefault="00797186" w:rsidP="00797186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tbl>
      <w:tblPr>
        <w:tblStyle w:val="Jasnecieniowanie1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9A24E7" w:rsidRPr="00B61D6E" w14:paraId="4D422835" w14:textId="77777777" w:rsidTr="009A2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45EC7EC8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Wykonujący:</w:t>
            </w:r>
          </w:p>
          <w:p w14:paraId="1CC89533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Adam Bajguz</w:t>
            </w:r>
          </w:p>
          <w:p w14:paraId="5610977F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Michał Kierzkowski</w:t>
            </w:r>
          </w:p>
          <w:p w14:paraId="5590D866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Grupa PS3</w:t>
            </w:r>
          </w:p>
          <w:p w14:paraId="30CAA529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</w:p>
        </w:tc>
        <w:tc>
          <w:tcPr>
            <w:tcW w:w="4606" w:type="dxa"/>
          </w:tcPr>
          <w:p w14:paraId="692EE325" w14:textId="77777777" w:rsidR="009A24E7" w:rsidRPr="00B61D6E" w:rsidRDefault="009A24E7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Prowadzący:</w:t>
            </w:r>
          </w:p>
          <w:p w14:paraId="3DBB15DA" w14:textId="29782171" w:rsidR="009A24E7" w:rsidRPr="00B61D6E" w:rsidRDefault="000F6A6F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0F6A6F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 xml:space="preserve">dr hab. inż. Agnieszka </w:t>
            </w:r>
            <w:proofErr w:type="spellStart"/>
            <w:r w:rsidRPr="000F6A6F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Drużdżel</w:t>
            </w:r>
            <w:proofErr w:type="spellEnd"/>
            <w:r w:rsidRPr="000F6A6F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 xml:space="preserve"> prof. PB</w:t>
            </w:r>
          </w:p>
        </w:tc>
      </w:tr>
    </w:tbl>
    <w:p w14:paraId="7A4BF800" w14:textId="77777777" w:rsidR="00797186" w:rsidRDefault="00797186">
      <w:pPr>
        <w:rPr>
          <w:rFonts w:ascii="Calibri Light" w:eastAsia="Times New Roman" w:hAnsi="Calibri Light" w:cs="Calibri Light"/>
          <w:lang w:eastAsia="pl-PL"/>
        </w:rPr>
      </w:pPr>
      <w:r>
        <w:rPr>
          <w:rFonts w:ascii="Calibri Light" w:eastAsia="Times New Roman" w:hAnsi="Calibri Light" w:cs="Calibri Light"/>
          <w:lang w:eastAsia="pl-PL"/>
        </w:rPr>
        <w:br w:type="page"/>
      </w:r>
    </w:p>
    <w:p w14:paraId="72C7612A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sdt>
      <w:sdtPr>
        <w:rPr>
          <w:rFonts w:ascii="Calibri Light" w:eastAsiaTheme="minorHAnsi" w:hAnsi="Calibri Light" w:cs="Calibri Light"/>
          <w:b w:val="0"/>
          <w:bCs w:val="0"/>
          <w:color w:val="auto"/>
          <w:sz w:val="22"/>
          <w:szCs w:val="22"/>
        </w:rPr>
        <w:id w:val="775281269"/>
        <w:docPartObj>
          <w:docPartGallery w:val="Table of Contents"/>
          <w:docPartUnique/>
        </w:docPartObj>
      </w:sdtPr>
      <w:sdtEndPr/>
      <w:sdtContent>
        <w:p w14:paraId="608A0DC5" w14:textId="77777777" w:rsidR="009A24E7" w:rsidRPr="00B61D6E" w:rsidRDefault="009A24E7">
          <w:pPr>
            <w:pStyle w:val="Nagwekspisutreci"/>
            <w:rPr>
              <w:rFonts w:ascii="Calibri Light" w:hAnsi="Calibri Light" w:cs="Calibri Light"/>
            </w:rPr>
          </w:pPr>
          <w:r w:rsidRPr="00B61D6E">
            <w:rPr>
              <w:rFonts w:ascii="Calibri Light" w:hAnsi="Calibri Light" w:cs="Calibri Light"/>
              <w:color w:val="auto"/>
            </w:rPr>
            <w:t>Spis treści</w:t>
          </w:r>
        </w:p>
        <w:p w14:paraId="19080701" w14:textId="4DAB3FC3" w:rsidR="00A21E93" w:rsidRDefault="00FB7891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r w:rsidRPr="00B61D6E">
            <w:rPr>
              <w:rFonts w:ascii="Calibri Light" w:hAnsi="Calibri Light" w:cs="Calibri Light"/>
            </w:rPr>
            <w:fldChar w:fldCharType="begin"/>
          </w:r>
          <w:r w:rsidR="009A24E7" w:rsidRPr="00B61D6E">
            <w:rPr>
              <w:rFonts w:ascii="Calibri Light" w:hAnsi="Calibri Light" w:cs="Calibri Light"/>
            </w:rPr>
            <w:instrText xml:space="preserve"> TOC \o "1-3" \h \z \u </w:instrText>
          </w:r>
          <w:r w:rsidRPr="00B61D6E">
            <w:rPr>
              <w:rFonts w:ascii="Calibri Light" w:hAnsi="Calibri Light" w:cs="Calibri Light"/>
            </w:rPr>
            <w:fldChar w:fldCharType="separate"/>
          </w:r>
          <w:hyperlink w:anchor="_Toc43056594" w:history="1">
            <w:r w:rsidR="00A21E93" w:rsidRPr="003F0037">
              <w:rPr>
                <w:rStyle w:val="Hipercze"/>
                <w:rFonts w:ascii="Calibri Light" w:hAnsi="Calibri Light" w:cs="Calibri Light"/>
                <w:noProof/>
              </w:rPr>
              <w:t>1. Wprowadzanie</w:t>
            </w:r>
            <w:r w:rsidR="00A21E93">
              <w:rPr>
                <w:noProof/>
                <w:webHidden/>
              </w:rPr>
              <w:tab/>
            </w:r>
            <w:r w:rsidR="00A21E93">
              <w:rPr>
                <w:noProof/>
                <w:webHidden/>
              </w:rPr>
              <w:fldChar w:fldCharType="begin"/>
            </w:r>
            <w:r w:rsidR="00A21E93">
              <w:rPr>
                <w:noProof/>
                <w:webHidden/>
              </w:rPr>
              <w:instrText xml:space="preserve"> PAGEREF _Toc43056594 \h </w:instrText>
            </w:r>
            <w:r w:rsidR="00A21E93">
              <w:rPr>
                <w:noProof/>
                <w:webHidden/>
              </w:rPr>
            </w:r>
            <w:r w:rsidR="00A21E93">
              <w:rPr>
                <w:noProof/>
                <w:webHidden/>
              </w:rPr>
              <w:fldChar w:fldCharType="separate"/>
            </w:r>
            <w:r w:rsidR="00A21E93">
              <w:rPr>
                <w:noProof/>
                <w:webHidden/>
              </w:rPr>
              <w:t>3</w:t>
            </w:r>
            <w:r w:rsidR="00A21E93">
              <w:rPr>
                <w:noProof/>
                <w:webHidden/>
              </w:rPr>
              <w:fldChar w:fldCharType="end"/>
            </w:r>
          </w:hyperlink>
        </w:p>
        <w:p w14:paraId="64016164" w14:textId="08BB665E" w:rsidR="00A21E93" w:rsidRDefault="00A21E93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3056595" w:history="1">
            <w:r w:rsidRPr="003F0037">
              <w:rPr>
                <w:rStyle w:val="Hipercze"/>
                <w:rFonts w:ascii="Calibri Light" w:hAnsi="Calibri Light" w:cs="Calibri Light"/>
                <w:noProof/>
              </w:rPr>
              <w:t>2. Funkcjonaln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56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223BA" w14:textId="05D6D100" w:rsidR="00A21E93" w:rsidRDefault="00A21E93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3056596" w:history="1">
            <w:r w:rsidRPr="003F0037">
              <w:rPr>
                <w:rStyle w:val="Hipercze"/>
                <w:rFonts w:ascii="Calibri Light" w:hAnsi="Calibri Light" w:cs="Calibri Light"/>
                <w:noProof/>
              </w:rPr>
              <w:t>3. Projekt i implementacja apliak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56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16DB7" w14:textId="5BE06553" w:rsidR="00A21E93" w:rsidRDefault="00A21E93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3056597" w:history="1">
            <w:r w:rsidRPr="003F0037">
              <w:rPr>
                <w:rStyle w:val="Hipercze"/>
                <w:rFonts w:ascii="Calibri Light" w:hAnsi="Calibri Light" w:cs="Calibri Light"/>
                <w:noProof/>
              </w:rPr>
              <w:t>3.1.Model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56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AC278" w14:textId="48773EED" w:rsidR="00A21E93" w:rsidRDefault="00A21E93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3056598" w:history="1">
            <w:r w:rsidRPr="003F0037">
              <w:rPr>
                <w:rStyle w:val="Hipercze"/>
                <w:rFonts w:ascii="Calibri Light" w:hAnsi="Calibri Light" w:cs="Calibri Light"/>
                <w:noProof/>
              </w:rPr>
              <w:t>3.2. Architektura aplikacji i wykorzystane technolog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56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37040" w14:textId="0E7097FE" w:rsidR="00A21E93" w:rsidRDefault="00A21E93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3056599" w:history="1">
            <w:r w:rsidRPr="003F0037">
              <w:rPr>
                <w:rStyle w:val="Hipercze"/>
                <w:rFonts w:ascii="Calibri Light" w:hAnsi="Calibri Light" w:cs="Calibri Light"/>
                <w:noProof/>
              </w:rPr>
              <w:t>3.2.1.Po stronie serwe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56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639F8" w14:textId="3874DFEB" w:rsidR="00A21E93" w:rsidRDefault="00A21E93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3056600" w:history="1">
            <w:r w:rsidRPr="003F0037">
              <w:rPr>
                <w:rStyle w:val="Hipercze"/>
                <w:rFonts w:ascii="Calibri Light" w:hAnsi="Calibri Light" w:cs="Calibri Light"/>
                <w:noProof/>
              </w:rPr>
              <w:t>3.2.2. Po stronie kli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56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A9618" w14:textId="0571994C" w:rsidR="00A21E93" w:rsidRDefault="00A21E93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3056601" w:history="1">
            <w:r w:rsidRPr="003F0037">
              <w:rPr>
                <w:rStyle w:val="Hipercze"/>
                <w:rFonts w:ascii="Calibri Light" w:hAnsi="Calibri Light" w:cs="Calibri Light"/>
                <w:noProof/>
              </w:rPr>
              <w:t>2.3. Profil użytkownika końcowe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56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FD5C7" w14:textId="1E7CD6A3" w:rsidR="009A24E7" w:rsidRPr="00B61D6E" w:rsidRDefault="00FB7891">
          <w:pPr>
            <w:rPr>
              <w:rFonts w:ascii="Calibri Light" w:hAnsi="Calibri Light" w:cs="Calibri Light"/>
            </w:rPr>
          </w:pPr>
          <w:r w:rsidRPr="00B61D6E">
            <w:rPr>
              <w:rFonts w:ascii="Calibri Light" w:hAnsi="Calibri Light" w:cs="Calibri Light"/>
            </w:rPr>
            <w:fldChar w:fldCharType="end"/>
          </w:r>
        </w:p>
      </w:sdtContent>
    </w:sdt>
    <w:p w14:paraId="7A690869" w14:textId="3247C237" w:rsidR="007E77F0" w:rsidRPr="00B61D6E" w:rsidRDefault="008B1E53" w:rsidP="00EA4F01">
      <w:pPr>
        <w:pStyle w:val="Nagwek1"/>
        <w:spacing w:after="240"/>
        <w:jc w:val="both"/>
        <w:rPr>
          <w:rFonts w:ascii="Calibri Light" w:hAnsi="Calibri Light" w:cs="Calibri Light"/>
          <w:color w:val="auto"/>
        </w:rPr>
      </w:pPr>
      <w:r w:rsidRPr="00B61D6E">
        <w:rPr>
          <w:rFonts w:ascii="Calibri Light" w:hAnsi="Calibri Light" w:cs="Calibri Light"/>
        </w:rPr>
        <w:br w:type="page"/>
      </w:r>
      <w:bookmarkStart w:id="0" w:name="_Toc43056594"/>
      <w:r w:rsidRPr="00B61D6E">
        <w:rPr>
          <w:rFonts w:ascii="Calibri Light" w:hAnsi="Calibri Light" w:cs="Calibri Light"/>
          <w:color w:val="auto"/>
        </w:rPr>
        <w:lastRenderedPageBreak/>
        <w:t>1.</w:t>
      </w:r>
      <w:r w:rsidR="006A3EB9">
        <w:rPr>
          <w:rFonts w:ascii="Calibri Light" w:hAnsi="Calibri Light" w:cs="Calibri Light"/>
          <w:color w:val="auto"/>
        </w:rPr>
        <w:t xml:space="preserve"> </w:t>
      </w:r>
      <w:r w:rsidRPr="00B61D6E">
        <w:rPr>
          <w:rFonts w:ascii="Calibri Light" w:hAnsi="Calibri Light" w:cs="Calibri Light"/>
          <w:color w:val="auto"/>
        </w:rPr>
        <w:t>Wprowadzanie</w:t>
      </w:r>
      <w:bookmarkEnd w:id="0"/>
    </w:p>
    <w:p w14:paraId="1C57FDD8" w14:textId="0BF6D575" w:rsidR="00AA30BF" w:rsidRDefault="00C72BC7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</w:rPr>
        <w:tab/>
      </w:r>
      <w:r w:rsidRPr="00B61D6E">
        <w:rPr>
          <w:rFonts w:ascii="Calibri Light" w:hAnsi="Calibri Light" w:cs="Calibri Light"/>
          <w:sz w:val="24"/>
          <w:szCs w:val="24"/>
        </w:rPr>
        <w:t>Zakresem projektu było</w:t>
      </w:r>
      <w:r w:rsidR="00027158">
        <w:rPr>
          <w:rFonts w:ascii="Calibri Light" w:hAnsi="Calibri Light" w:cs="Calibri Light"/>
          <w:sz w:val="24"/>
          <w:szCs w:val="24"/>
        </w:rPr>
        <w:t xml:space="preserve"> rozszerzenie</w:t>
      </w:r>
      <w:r w:rsidR="004F5693">
        <w:rPr>
          <w:rFonts w:ascii="Calibri Light" w:hAnsi="Calibri Light" w:cs="Calibri Light"/>
          <w:sz w:val="24"/>
          <w:szCs w:val="24"/>
        </w:rPr>
        <w:t xml:space="preserve"> aplikacji </w:t>
      </w:r>
      <w:proofErr w:type="spellStart"/>
      <w:r w:rsidR="004F5693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="00027158">
        <w:rPr>
          <w:rFonts w:ascii="Calibri Light" w:hAnsi="Calibri Light" w:cs="Calibri Light"/>
          <w:sz w:val="24"/>
          <w:szCs w:val="24"/>
        </w:rPr>
        <w:t xml:space="preserve">. Istniejący system </w:t>
      </w:r>
      <w:r w:rsidRPr="00B61D6E">
        <w:rPr>
          <w:rFonts w:ascii="Calibri Light" w:hAnsi="Calibri Light" w:cs="Calibri Light"/>
          <w:sz w:val="24"/>
          <w:szCs w:val="24"/>
        </w:rPr>
        <w:t>pozw</w:t>
      </w:r>
      <w:r w:rsidR="00027158">
        <w:rPr>
          <w:rFonts w:ascii="Calibri Light" w:hAnsi="Calibri Light" w:cs="Calibri Light"/>
          <w:sz w:val="24"/>
          <w:szCs w:val="24"/>
        </w:rPr>
        <w:t xml:space="preserve">alał </w:t>
      </w:r>
      <w:r w:rsidRPr="00B61D6E">
        <w:rPr>
          <w:rFonts w:ascii="Calibri Light" w:hAnsi="Calibri Light" w:cs="Calibri Light"/>
          <w:sz w:val="24"/>
          <w:szCs w:val="24"/>
        </w:rPr>
        <w:t xml:space="preserve">na przechowywanie bazy stacji kolejowych i tras, na jakich przemieszczają się pociągi, a także umożliwi zakup biletów na daną trasę oraz pobranie go w formacie PDF. </w:t>
      </w:r>
      <w:r w:rsidR="00AA30BF">
        <w:rPr>
          <w:rFonts w:ascii="Calibri Light" w:hAnsi="Calibri Light" w:cs="Calibri Light"/>
          <w:sz w:val="24"/>
          <w:szCs w:val="24"/>
        </w:rPr>
        <w:t>System rozszerzono o trzy funkcjonalności opierające się o nierelacyjną bazę danych:</w:t>
      </w:r>
    </w:p>
    <w:p w14:paraId="1767B2C9" w14:textId="41A01668" w:rsidR="00AA30BF" w:rsidRDefault="00AA30BF" w:rsidP="00AA30BF">
      <w:pPr>
        <w:pStyle w:val="Akapitzlist"/>
        <w:numPr>
          <w:ilvl w:val="0"/>
          <w:numId w:val="26"/>
        </w:numPr>
        <w:spacing w:after="240"/>
        <w:jc w:val="both"/>
        <w:rPr>
          <w:rFonts w:ascii="Calibri Light" w:hAnsi="Calibri Light" w:cs="Calibri Light"/>
          <w:sz w:val="24"/>
          <w:szCs w:val="24"/>
        </w:rPr>
      </w:pPr>
      <w:proofErr w:type="spellStart"/>
      <w:r>
        <w:rPr>
          <w:rFonts w:ascii="Calibri Light" w:hAnsi="Calibri Light" w:cs="Calibri Light"/>
          <w:sz w:val="24"/>
          <w:szCs w:val="24"/>
        </w:rPr>
        <w:t>logger</w:t>
      </w:r>
      <w:proofErr w:type="spellEnd"/>
      <w:r>
        <w:rPr>
          <w:rFonts w:ascii="Calibri Light" w:hAnsi="Calibri Light" w:cs="Calibri Light"/>
          <w:sz w:val="24"/>
          <w:szCs w:val="24"/>
        </w:rPr>
        <w:t xml:space="preserve"> pociągu,</w:t>
      </w:r>
    </w:p>
    <w:p w14:paraId="44847FA6" w14:textId="532312CB" w:rsidR="00AA30BF" w:rsidRDefault="00AA30BF" w:rsidP="00AA30BF">
      <w:pPr>
        <w:pStyle w:val="Akapitzlist"/>
        <w:numPr>
          <w:ilvl w:val="0"/>
          <w:numId w:val="26"/>
        </w:numPr>
        <w:spacing w:after="240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cache</w:t>
      </w:r>
    </w:p>
    <w:p w14:paraId="77AAE738" w14:textId="7EF23EE7" w:rsidR="00AA30BF" w:rsidRPr="00AA30BF" w:rsidRDefault="00AA30BF" w:rsidP="00AA30BF">
      <w:pPr>
        <w:pStyle w:val="Akapitzlist"/>
        <w:numPr>
          <w:ilvl w:val="0"/>
          <w:numId w:val="26"/>
        </w:numPr>
        <w:spacing w:after="240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analityka.</w:t>
      </w:r>
    </w:p>
    <w:p w14:paraId="67BE305C" w14:textId="7BB4F913" w:rsidR="00C72BC7" w:rsidRDefault="00AA30BF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Pierwsze z </w:t>
      </w:r>
      <w:r w:rsidR="007856D0">
        <w:rPr>
          <w:rFonts w:ascii="Calibri Light" w:hAnsi="Calibri Light" w:cs="Calibri Light"/>
          <w:sz w:val="24"/>
          <w:szCs w:val="24"/>
        </w:rPr>
        <w:t>rozszerzeń</w:t>
      </w:r>
      <w:r>
        <w:rPr>
          <w:rFonts w:ascii="Calibri Light" w:hAnsi="Calibri Light" w:cs="Calibri Light"/>
          <w:sz w:val="24"/>
          <w:szCs w:val="24"/>
        </w:rPr>
        <w:t xml:space="preserve"> tj.</w:t>
      </w:r>
      <w:r w:rsidR="004F5693" w:rsidRPr="004F5693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="004F5693" w:rsidRPr="004F5693">
        <w:rPr>
          <w:rFonts w:ascii="Calibri Light" w:hAnsi="Calibri Light" w:cs="Calibri Light"/>
          <w:sz w:val="24"/>
          <w:szCs w:val="24"/>
        </w:rPr>
        <w:t>logger</w:t>
      </w:r>
      <w:proofErr w:type="spellEnd"/>
      <w:r w:rsidR="004F5693" w:rsidRPr="004F5693">
        <w:rPr>
          <w:rFonts w:ascii="Calibri Light" w:hAnsi="Calibri Light" w:cs="Calibri Light"/>
          <w:sz w:val="24"/>
          <w:szCs w:val="24"/>
        </w:rPr>
        <w:t xml:space="preserve"> pociągu</w:t>
      </w:r>
      <w:r w:rsidR="004F5693">
        <w:rPr>
          <w:rFonts w:ascii="Calibri Light" w:hAnsi="Calibri Light" w:cs="Calibri Light"/>
          <w:sz w:val="24"/>
          <w:szCs w:val="24"/>
        </w:rPr>
        <w:t xml:space="preserve"> </w:t>
      </w:r>
      <w:r>
        <w:rPr>
          <w:rFonts w:ascii="Calibri Light" w:hAnsi="Calibri Light" w:cs="Calibri Light"/>
          <w:sz w:val="24"/>
          <w:szCs w:val="24"/>
        </w:rPr>
        <w:t xml:space="preserve">pozwala na gromadzenie </w:t>
      </w:r>
      <w:r w:rsidR="004F5693" w:rsidRPr="004F5693">
        <w:rPr>
          <w:rFonts w:ascii="Calibri Light" w:hAnsi="Calibri Light" w:cs="Calibri Light"/>
          <w:sz w:val="24"/>
          <w:szCs w:val="24"/>
        </w:rPr>
        <w:t>danych z trasy pociągu np. data</w:t>
      </w:r>
      <w:r w:rsidR="004F5693">
        <w:rPr>
          <w:rFonts w:ascii="Calibri Light" w:hAnsi="Calibri Light" w:cs="Calibri Light"/>
          <w:sz w:val="24"/>
          <w:szCs w:val="24"/>
        </w:rPr>
        <w:t xml:space="preserve"> </w:t>
      </w:r>
      <w:r w:rsidR="004F5693" w:rsidRPr="004F5693">
        <w:rPr>
          <w:rFonts w:ascii="Calibri Light" w:hAnsi="Calibri Light" w:cs="Calibri Light"/>
          <w:sz w:val="24"/>
          <w:szCs w:val="24"/>
        </w:rPr>
        <w:t xml:space="preserve">i położenie geograficzne wszystko będzie zapisywane w bazie </w:t>
      </w:r>
      <w:proofErr w:type="spellStart"/>
      <w:r w:rsidR="004F5693" w:rsidRPr="004F5693">
        <w:rPr>
          <w:rFonts w:ascii="Calibri Light" w:hAnsi="Calibri Light" w:cs="Calibri Light"/>
          <w:sz w:val="24"/>
          <w:szCs w:val="24"/>
        </w:rPr>
        <w:t>MongoDB</w:t>
      </w:r>
      <w:proofErr w:type="spellEnd"/>
      <w:r w:rsidR="004F5693" w:rsidRPr="004F5693">
        <w:rPr>
          <w:rFonts w:ascii="Calibri Light" w:hAnsi="Calibri Light" w:cs="Calibri Light"/>
          <w:sz w:val="24"/>
          <w:szCs w:val="24"/>
        </w:rPr>
        <w:t>. Po każdej trasie do bazy</w:t>
      </w:r>
      <w:r w:rsidR="004F5693">
        <w:rPr>
          <w:rFonts w:ascii="Calibri Light" w:hAnsi="Calibri Light" w:cs="Calibri Light"/>
          <w:sz w:val="24"/>
          <w:szCs w:val="24"/>
        </w:rPr>
        <w:t xml:space="preserve"> </w:t>
      </w:r>
      <w:r w:rsidR="004F5693" w:rsidRPr="004F5693">
        <w:rPr>
          <w:rFonts w:ascii="Calibri Light" w:hAnsi="Calibri Light" w:cs="Calibri Light"/>
          <w:sz w:val="24"/>
          <w:szCs w:val="24"/>
        </w:rPr>
        <w:t xml:space="preserve">generowany </w:t>
      </w:r>
      <w:r w:rsidR="004F5693">
        <w:rPr>
          <w:rFonts w:ascii="Calibri Light" w:hAnsi="Calibri Light" w:cs="Calibri Light"/>
          <w:sz w:val="24"/>
          <w:szCs w:val="24"/>
        </w:rPr>
        <w:t>jest</w:t>
      </w:r>
      <w:r w:rsidR="004F5693" w:rsidRPr="004F5693">
        <w:rPr>
          <w:rFonts w:ascii="Calibri Light" w:hAnsi="Calibri Light" w:cs="Calibri Light"/>
          <w:sz w:val="24"/>
          <w:szCs w:val="24"/>
        </w:rPr>
        <w:t xml:space="preserve"> raport zawierający takie dane jak średnia prędkość pociągu.</w:t>
      </w:r>
      <w:r w:rsidR="004F5693">
        <w:rPr>
          <w:rFonts w:ascii="Calibri Light" w:hAnsi="Calibri Light" w:cs="Calibri Light"/>
          <w:sz w:val="24"/>
          <w:szCs w:val="24"/>
        </w:rPr>
        <w:t xml:space="preserve"> </w:t>
      </w:r>
      <w:r w:rsidR="00C72BC7" w:rsidRPr="00B61D6E">
        <w:rPr>
          <w:rFonts w:ascii="Calibri Light" w:hAnsi="Calibri Light" w:cs="Calibri Light"/>
          <w:sz w:val="24"/>
          <w:szCs w:val="24"/>
        </w:rPr>
        <w:t xml:space="preserve">W tym celu należało </w:t>
      </w:r>
      <w:r w:rsidR="004F5693">
        <w:rPr>
          <w:rFonts w:ascii="Calibri Light" w:hAnsi="Calibri Light" w:cs="Calibri Light"/>
          <w:sz w:val="24"/>
          <w:szCs w:val="24"/>
        </w:rPr>
        <w:t>rozszerzyć</w:t>
      </w:r>
      <w:r w:rsidR="00C72BC7" w:rsidRPr="00B61D6E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="00DE28B7" w:rsidRPr="00B61D6E">
        <w:rPr>
          <w:rFonts w:ascii="Calibri Light" w:hAnsi="Calibri Light" w:cs="Calibri Light"/>
          <w:sz w:val="24"/>
          <w:szCs w:val="24"/>
        </w:rPr>
        <w:t>W</w:t>
      </w:r>
      <w:r w:rsidR="00C72BC7" w:rsidRPr="00B61D6E">
        <w:rPr>
          <w:rFonts w:ascii="Calibri Light" w:hAnsi="Calibri Light" w:cs="Calibri Light"/>
          <w:sz w:val="24"/>
          <w:szCs w:val="24"/>
        </w:rPr>
        <w:t>eb</w:t>
      </w:r>
      <w:r w:rsidR="00DE28B7" w:rsidRPr="00B61D6E">
        <w:rPr>
          <w:rFonts w:ascii="Calibri Light" w:hAnsi="Calibri Light" w:cs="Calibri Light"/>
          <w:sz w:val="24"/>
          <w:szCs w:val="24"/>
        </w:rPr>
        <w:t>Service</w:t>
      </w:r>
      <w:proofErr w:type="spellEnd"/>
      <w:r w:rsidR="00616A88">
        <w:rPr>
          <w:rFonts w:ascii="Calibri Light" w:hAnsi="Calibri Light" w:cs="Calibri Light"/>
          <w:sz w:val="24"/>
          <w:szCs w:val="24"/>
        </w:rPr>
        <w:t xml:space="preserve"> </w:t>
      </w:r>
      <w:r w:rsidR="000B4036" w:rsidRPr="00B61D6E">
        <w:rPr>
          <w:rFonts w:ascii="Calibri Light" w:hAnsi="Calibri Light" w:cs="Calibri Light"/>
          <w:sz w:val="24"/>
          <w:szCs w:val="24"/>
        </w:rPr>
        <w:t>dostarczający wszystkie funkcjonalności w API</w:t>
      </w:r>
      <w:r w:rsidR="004F5693">
        <w:rPr>
          <w:rFonts w:ascii="Calibri Light" w:hAnsi="Calibri Light" w:cs="Calibri Light"/>
          <w:sz w:val="24"/>
          <w:szCs w:val="24"/>
        </w:rPr>
        <w:t xml:space="preserve"> oraz</w:t>
      </w:r>
      <w:r w:rsidR="00C72BC7" w:rsidRPr="00B61D6E">
        <w:rPr>
          <w:rFonts w:ascii="Calibri Light" w:hAnsi="Calibri Light" w:cs="Calibri Light"/>
          <w:sz w:val="24"/>
          <w:szCs w:val="24"/>
        </w:rPr>
        <w:t xml:space="preserve"> aplikacj</w:t>
      </w:r>
      <w:r w:rsidR="004F5693">
        <w:rPr>
          <w:rFonts w:ascii="Calibri Light" w:hAnsi="Calibri Light" w:cs="Calibri Light"/>
          <w:sz w:val="24"/>
          <w:szCs w:val="24"/>
        </w:rPr>
        <w:t xml:space="preserve">ę </w:t>
      </w:r>
      <w:r w:rsidR="00C72BC7" w:rsidRPr="00B61D6E">
        <w:rPr>
          <w:rFonts w:ascii="Calibri Light" w:hAnsi="Calibri Light" w:cs="Calibri Light"/>
          <w:sz w:val="24"/>
          <w:szCs w:val="24"/>
        </w:rPr>
        <w:t xml:space="preserve">kliencką umożliwiającą łatwy </w:t>
      </w:r>
      <w:r w:rsidR="000B4036" w:rsidRPr="00B61D6E">
        <w:rPr>
          <w:rFonts w:ascii="Calibri Light" w:hAnsi="Calibri Light" w:cs="Calibri Light"/>
          <w:sz w:val="24"/>
          <w:szCs w:val="24"/>
        </w:rPr>
        <w:t>dostęp do zasobów serwisowych</w:t>
      </w:r>
      <w:r w:rsidR="004F5693">
        <w:rPr>
          <w:rFonts w:ascii="Calibri Light" w:hAnsi="Calibri Light" w:cs="Calibri Light"/>
          <w:sz w:val="24"/>
          <w:szCs w:val="24"/>
        </w:rPr>
        <w:t xml:space="preserve">, a także stworzyć trzecią aplikacji symulująca pociąg. </w:t>
      </w:r>
    </w:p>
    <w:p w14:paraId="4FD02B0E" w14:textId="77777777" w:rsidR="00EA2504" w:rsidRDefault="00EA2504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Drugie rozszerzenia, </w:t>
      </w:r>
      <w:r w:rsidR="004F5693">
        <w:rPr>
          <w:rFonts w:ascii="Calibri Light" w:hAnsi="Calibri Light" w:cs="Calibri Light"/>
          <w:sz w:val="24"/>
          <w:szCs w:val="24"/>
        </w:rPr>
        <w:t xml:space="preserve">rozwiązano problem z dostępem do danych wymagających złożonych operacji na bazie lub generowania plików PDF poprzez zaimplementowanie mechanizmu </w:t>
      </w:r>
      <w:r w:rsidR="00B50445">
        <w:rPr>
          <w:rFonts w:ascii="Calibri Light" w:hAnsi="Calibri Light" w:cs="Calibri Light"/>
          <w:sz w:val="24"/>
          <w:szCs w:val="24"/>
        </w:rPr>
        <w:t xml:space="preserve">cechowania </w:t>
      </w:r>
      <w:r w:rsidR="004F5693">
        <w:rPr>
          <w:rFonts w:ascii="Calibri Light" w:hAnsi="Calibri Light" w:cs="Calibri Light"/>
          <w:sz w:val="24"/>
          <w:szCs w:val="24"/>
        </w:rPr>
        <w:t>danych opartego na nierelacyjnej bazie typu klucz-wartość</w:t>
      </w:r>
      <w:r>
        <w:rPr>
          <w:rFonts w:ascii="Calibri Light" w:hAnsi="Calibri Light" w:cs="Calibri Light"/>
          <w:sz w:val="24"/>
          <w:szCs w:val="24"/>
        </w:rPr>
        <w:t>.</w:t>
      </w:r>
    </w:p>
    <w:p w14:paraId="5462F52E" w14:textId="3848B444" w:rsidR="004F5693" w:rsidRDefault="00EA2504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Ostatnie z rozszerzeń, tj. rozszerzenie </w:t>
      </w:r>
      <w:proofErr w:type="spellStart"/>
      <w:r>
        <w:rPr>
          <w:rFonts w:ascii="Calibri Light" w:hAnsi="Calibri Light" w:cs="Calibri Light"/>
          <w:sz w:val="24"/>
          <w:szCs w:val="24"/>
        </w:rPr>
        <w:t>WebSerwisu</w:t>
      </w:r>
      <w:proofErr w:type="spellEnd"/>
      <w:r>
        <w:rPr>
          <w:rFonts w:ascii="Calibri Light" w:hAnsi="Calibri Light" w:cs="Calibri Light"/>
          <w:sz w:val="24"/>
          <w:szCs w:val="24"/>
        </w:rPr>
        <w:t xml:space="preserve"> o analitykę </w:t>
      </w:r>
      <w:r w:rsidR="00AA30BF">
        <w:rPr>
          <w:rFonts w:ascii="Calibri Light" w:hAnsi="Calibri Light" w:cs="Calibri Light"/>
          <w:sz w:val="24"/>
          <w:szCs w:val="24"/>
        </w:rPr>
        <w:t xml:space="preserve">rozwiązano </w:t>
      </w:r>
      <w:r>
        <w:rPr>
          <w:rFonts w:ascii="Calibri Light" w:hAnsi="Calibri Light" w:cs="Calibri Light"/>
          <w:sz w:val="24"/>
          <w:szCs w:val="24"/>
        </w:rPr>
        <w:t>umożliwiło</w:t>
      </w:r>
      <w:r w:rsidR="00AA30BF">
        <w:rPr>
          <w:rFonts w:ascii="Calibri Light" w:hAnsi="Calibri Light" w:cs="Calibri Light"/>
          <w:sz w:val="24"/>
          <w:szCs w:val="24"/>
        </w:rPr>
        <w:t xml:space="preserve"> zbierani</w:t>
      </w:r>
      <w:r>
        <w:rPr>
          <w:rFonts w:ascii="Calibri Light" w:hAnsi="Calibri Light" w:cs="Calibri Light"/>
          <w:sz w:val="24"/>
          <w:szCs w:val="24"/>
        </w:rPr>
        <w:t>e</w:t>
      </w:r>
      <w:r w:rsidR="00AA30BF">
        <w:rPr>
          <w:rFonts w:ascii="Calibri Light" w:hAnsi="Calibri Light" w:cs="Calibri Light"/>
          <w:sz w:val="24"/>
          <w:szCs w:val="24"/>
        </w:rPr>
        <w:t xml:space="preserve"> danych analitycznych </w:t>
      </w:r>
      <w:r>
        <w:rPr>
          <w:rFonts w:ascii="Calibri Light" w:hAnsi="Calibri Light" w:cs="Calibri Light"/>
          <w:sz w:val="24"/>
          <w:szCs w:val="24"/>
        </w:rPr>
        <w:t xml:space="preserve">dotyczących ruchu sieciowego do </w:t>
      </w:r>
      <w:proofErr w:type="spellStart"/>
      <w:r>
        <w:rPr>
          <w:rFonts w:ascii="Calibri Light" w:hAnsi="Calibri Light" w:cs="Calibri Light"/>
          <w:sz w:val="24"/>
          <w:szCs w:val="24"/>
        </w:rPr>
        <w:t>WebAPI</w:t>
      </w:r>
      <w:proofErr w:type="spellEnd"/>
      <w:r>
        <w:rPr>
          <w:rFonts w:ascii="Calibri Light" w:hAnsi="Calibri Light" w:cs="Calibri Light"/>
          <w:sz w:val="24"/>
          <w:szCs w:val="24"/>
        </w:rPr>
        <w:t xml:space="preserve"> w taki sposób aby możliwa była analiza ilości wejść</w:t>
      </w:r>
      <w:r w:rsidR="00706B25">
        <w:rPr>
          <w:rFonts w:ascii="Calibri Light" w:hAnsi="Calibri Light" w:cs="Calibri Light"/>
          <w:sz w:val="24"/>
          <w:szCs w:val="24"/>
        </w:rPr>
        <w:t xml:space="preserve"> (zapytań) </w:t>
      </w:r>
      <w:r>
        <w:rPr>
          <w:rFonts w:ascii="Calibri Light" w:hAnsi="Calibri Light" w:cs="Calibri Light"/>
          <w:sz w:val="24"/>
          <w:szCs w:val="24"/>
        </w:rPr>
        <w:t>do poszczególnych adresów w serw</w:t>
      </w:r>
      <w:r w:rsidR="00706B25">
        <w:rPr>
          <w:rFonts w:ascii="Calibri Light" w:hAnsi="Calibri Light" w:cs="Calibri Light"/>
          <w:sz w:val="24"/>
          <w:szCs w:val="24"/>
        </w:rPr>
        <w:t>isie, a także zebranie informacji o stosowanych klientach (np. przeglądarkach) oraz wykrycie zapytań od hakerów.</w:t>
      </w:r>
    </w:p>
    <w:p w14:paraId="4C8F98E3" w14:textId="77777777" w:rsidR="00E36A41" w:rsidRDefault="00904C9A" w:rsidP="00904C9A">
      <w:pPr>
        <w:pStyle w:val="Nagwek1"/>
        <w:spacing w:after="240"/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br w:type="page"/>
      </w:r>
    </w:p>
    <w:p w14:paraId="01E14333" w14:textId="2F447113" w:rsidR="00E36A41" w:rsidRPr="00B61D6E" w:rsidRDefault="00E36A41" w:rsidP="00E36A41">
      <w:pPr>
        <w:pStyle w:val="Nagwek2"/>
        <w:spacing w:after="240"/>
        <w:jc w:val="both"/>
        <w:rPr>
          <w:rFonts w:ascii="Calibri Light" w:hAnsi="Calibri Light" w:cs="Calibri Light"/>
          <w:color w:val="auto"/>
        </w:rPr>
      </w:pPr>
      <w:bookmarkStart w:id="1" w:name="_Toc43056595"/>
      <w:r>
        <w:rPr>
          <w:rFonts w:ascii="Calibri Light" w:hAnsi="Calibri Light" w:cs="Calibri Light"/>
          <w:color w:val="auto"/>
        </w:rPr>
        <w:lastRenderedPageBreak/>
        <w:t>2</w:t>
      </w:r>
      <w:r w:rsidRPr="00B61D6E">
        <w:rPr>
          <w:rFonts w:ascii="Calibri Light" w:hAnsi="Calibri Light" w:cs="Calibri Light"/>
          <w:color w:val="auto"/>
        </w:rPr>
        <w:t>.</w:t>
      </w:r>
      <w:r>
        <w:rPr>
          <w:rFonts w:ascii="Calibri Light" w:hAnsi="Calibri Light" w:cs="Calibri Light"/>
          <w:color w:val="auto"/>
        </w:rPr>
        <w:t xml:space="preserve"> </w:t>
      </w:r>
      <w:r w:rsidRPr="00B61D6E">
        <w:rPr>
          <w:rFonts w:ascii="Calibri Light" w:hAnsi="Calibri Light" w:cs="Calibri Light"/>
          <w:color w:val="auto"/>
        </w:rPr>
        <w:t>Funkcjonalności</w:t>
      </w:r>
      <w:bookmarkEnd w:id="1"/>
    </w:p>
    <w:p w14:paraId="39DBB466" w14:textId="77777777" w:rsidR="00E36A41" w:rsidRPr="00B61D6E" w:rsidRDefault="00E36A41" w:rsidP="00E36A41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System posiada funkcjonalności podstawowe takie jak: </w:t>
      </w:r>
    </w:p>
    <w:p w14:paraId="3CA481BA" w14:textId="77777777" w:rsidR="00E36A41" w:rsidRPr="00B61D6E" w:rsidRDefault="00E36A41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rejestracja klienta;</w:t>
      </w:r>
    </w:p>
    <w:p w14:paraId="0E1190CB" w14:textId="77777777" w:rsidR="00E36A41" w:rsidRPr="00B61D6E" w:rsidRDefault="00E36A41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logowanie na serwer; </w:t>
      </w:r>
    </w:p>
    <w:p w14:paraId="52EC7584" w14:textId="77777777" w:rsidR="00E36A41" w:rsidRPr="00B61D6E" w:rsidRDefault="00E36A41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yświetlanie bazy tras kolejowych (Miasto od , Miasto do, dzień, godzina);</w:t>
      </w:r>
    </w:p>
    <w:p w14:paraId="54652484" w14:textId="77777777" w:rsidR="00E36A41" w:rsidRPr="00B61D6E" w:rsidRDefault="00E36A41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yszukiwarkę tras;</w:t>
      </w:r>
    </w:p>
    <w:p w14:paraId="4736B471" w14:textId="77777777" w:rsidR="00E36A41" w:rsidRPr="00B61D6E" w:rsidRDefault="00E36A41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kupno biletu;</w:t>
      </w:r>
    </w:p>
    <w:p w14:paraId="18B540C0" w14:textId="77777777" w:rsidR="00E36A41" w:rsidRPr="00B61D6E" w:rsidRDefault="00E36A41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odbiór potwierdzenia kupna w formacie PDF;</w:t>
      </w:r>
    </w:p>
    <w:p w14:paraId="7C81B63A" w14:textId="77777777" w:rsidR="00E36A41" w:rsidRPr="00B61D6E" w:rsidRDefault="00E36A41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sprawdzenie rezerwacji na podstawie podanego numeru biletu; </w:t>
      </w:r>
    </w:p>
    <w:p w14:paraId="1738BCEB" w14:textId="7211F85E" w:rsidR="00E36A41" w:rsidRDefault="00E36A41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dodawanie, usuwanie, modyfikowanie tras oraz stacji (funkcjonalność dostępna na </w:t>
      </w:r>
      <w:proofErr w:type="spellStart"/>
      <w:r>
        <w:rPr>
          <w:rFonts w:ascii="Calibri Light" w:eastAsia="Times New Roman" w:hAnsi="Calibri Light" w:cs="Calibri Light"/>
          <w:sz w:val="24"/>
          <w:szCs w:val="24"/>
          <w:lang w:eastAsia="pl-PL"/>
        </w:rPr>
        <w:t>S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agger</w:t>
      </w:r>
      <w:proofErr w:type="spellEnd"/>
      <w:r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lub SOAP UI 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tylko dla użytkowników z prawami administratora) </w:t>
      </w:r>
    </w:p>
    <w:p w14:paraId="36722343" w14:textId="357E567F" w:rsidR="007856D0" w:rsidRDefault="007856D0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sz w:val="24"/>
          <w:szCs w:val="24"/>
          <w:lang w:eastAsia="pl-PL"/>
        </w:rPr>
        <w:t>logowanie zdarzeń z trasy pociągu,</w:t>
      </w:r>
    </w:p>
    <w:p w14:paraId="049068EC" w14:textId="4AC90467" w:rsidR="007856D0" w:rsidRDefault="007856D0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sz w:val="24"/>
          <w:szCs w:val="24"/>
          <w:lang w:eastAsia="pl-PL"/>
        </w:rPr>
        <w:t>tworzenie raportów</w:t>
      </w:r>
    </w:p>
    <w:p w14:paraId="1CBABB16" w14:textId="5DA9B7EA" w:rsidR="007856D0" w:rsidRPr="00B61D6E" w:rsidRDefault="007856D0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sz w:val="24"/>
          <w:szCs w:val="24"/>
          <w:lang w:eastAsia="pl-PL"/>
        </w:rPr>
        <w:t>prosta analityka/statystyki wykorzystania zasobów z API</w:t>
      </w:r>
    </w:p>
    <w:p w14:paraId="76B441EF" w14:textId="77777777" w:rsidR="00E36A41" w:rsidRPr="00B61D6E" w:rsidRDefault="00E36A41" w:rsidP="00E36A41">
      <w:pPr>
        <w:pStyle w:val="Akapitzlis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7C52615C" w14:textId="77777777" w:rsidR="00E36A41" w:rsidRPr="00B61D6E" w:rsidRDefault="00E36A41" w:rsidP="00E36A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a także funkcjonalności dodatkowe: </w:t>
      </w:r>
    </w:p>
    <w:p w14:paraId="7F6E0A38" w14:textId="77777777" w:rsidR="00E36A41" w:rsidRPr="00B61D6E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przypominanie hasła na podany podczas rejestracji adres email;  </w:t>
      </w:r>
    </w:p>
    <w:p w14:paraId="3B8AF3AA" w14:textId="77777777" w:rsidR="00E36A41" w:rsidRPr="00B61D6E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zczegóły danej stacji kolejowej;</w:t>
      </w:r>
    </w:p>
    <w:p w14:paraId="5CB29B32" w14:textId="77777777" w:rsidR="00E36A41" w:rsidRPr="00B61D6E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prezentowanie na mapie położenia stacji;</w:t>
      </w:r>
    </w:p>
    <w:p w14:paraId="4AF8B038" w14:textId="77777777" w:rsidR="00E36A41" w:rsidRPr="00B61D6E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autoryzacja oparta na JSON Web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Token</w:t>
      </w:r>
      <w:proofErr w:type="spellEnd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418D3321" w14:textId="77777777" w:rsidR="00E36A41" w:rsidRPr="00B61D6E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generowanie kodów QR które służą do dodania wydarzania do kalendarza o planie podróży oraz weryfikacji biletu</w:t>
      </w:r>
    </w:p>
    <w:p w14:paraId="60EF4A35" w14:textId="77777777" w:rsidR="00E36A41" w:rsidRPr="00B61D6E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dziennik logów zapisywany wewnętrznie na serwerze przy pomocy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loggeraSerilog</w:t>
      </w:r>
      <w:proofErr w:type="spellEnd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, a także możliwość zdalnego przechowywania logów na platformie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entry</w:t>
      </w:r>
      <w:proofErr w:type="spellEnd"/>
    </w:p>
    <w:p w14:paraId="56FECF8F" w14:textId="77777777" w:rsidR="00E36A41" w:rsidRPr="000D52E6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wykorzystanie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lgrytmu</w:t>
      </w:r>
      <w:proofErr w:type="spellEnd"/>
      <w:r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</w:t>
      </w:r>
      <w:r w:rsidRPr="00B61D6E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Jaro-Winkler podczas wyszukiwania</w:t>
      </w:r>
    </w:p>
    <w:p w14:paraId="086D87E8" w14:textId="77777777" w:rsidR="00E36A41" w:rsidRPr="000D52E6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zgodność z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OpenAPI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 3.0.1</w:t>
      </w:r>
    </w:p>
    <w:p w14:paraId="6D03726C" w14:textId="2A2A6476" w:rsidR="00E36A41" w:rsidRPr="00E25E0F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wykorzystanie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Swagger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,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SwaggerUI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,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ReDoc</w:t>
      </w:r>
      <w:proofErr w:type="spellEnd"/>
    </w:p>
    <w:p w14:paraId="375CB944" w14:textId="03E99CDE" w:rsidR="00E25E0F" w:rsidRDefault="00E25E0F">
      <w:pPr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  <w:br w:type="page"/>
      </w:r>
    </w:p>
    <w:p w14:paraId="65BA9F8D" w14:textId="3789ACA9" w:rsidR="00904C9A" w:rsidRPr="00B61D6E" w:rsidRDefault="00E36A41" w:rsidP="00904C9A">
      <w:pPr>
        <w:pStyle w:val="Nagwek1"/>
        <w:spacing w:after="240"/>
        <w:jc w:val="both"/>
        <w:rPr>
          <w:rFonts w:ascii="Calibri Light" w:hAnsi="Calibri Light" w:cs="Calibri Light"/>
          <w:color w:val="auto"/>
        </w:rPr>
      </w:pPr>
      <w:bookmarkStart w:id="2" w:name="_Toc43056596"/>
      <w:r>
        <w:rPr>
          <w:rFonts w:ascii="Calibri Light" w:hAnsi="Calibri Light" w:cs="Calibri Light"/>
          <w:color w:val="auto"/>
        </w:rPr>
        <w:lastRenderedPageBreak/>
        <w:t>3</w:t>
      </w:r>
      <w:r w:rsidR="00904C9A" w:rsidRPr="00B61D6E">
        <w:rPr>
          <w:rFonts w:ascii="Calibri Light" w:hAnsi="Calibri Light" w:cs="Calibri Light"/>
          <w:color w:val="auto"/>
        </w:rPr>
        <w:t>.</w:t>
      </w:r>
      <w:r w:rsidR="00904C9A">
        <w:rPr>
          <w:rFonts w:ascii="Calibri Light" w:hAnsi="Calibri Light" w:cs="Calibri Light"/>
          <w:color w:val="auto"/>
        </w:rPr>
        <w:t xml:space="preserve"> Projekt i implementacja </w:t>
      </w:r>
      <w:proofErr w:type="spellStart"/>
      <w:r w:rsidR="00904C9A">
        <w:rPr>
          <w:rFonts w:ascii="Calibri Light" w:hAnsi="Calibri Light" w:cs="Calibri Light"/>
          <w:color w:val="auto"/>
        </w:rPr>
        <w:t>apliakcji</w:t>
      </w:r>
      <w:bookmarkEnd w:id="2"/>
      <w:proofErr w:type="spellEnd"/>
    </w:p>
    <w:p w14:paraId="37DF5903" w14:textId="0FED5673" w:rsidR="00B1506D" w:rsidRDefault="00E36A41" w:rsidP="00B1506D">
      <w:pPr>
        <w:pStyle w:val="Nagwek2"/>
        <w:spacing w:after="240"/>
        <w:jc w:val="both"/>
        <w:rPr>
          <w:rFonts w:ascii="Calibri Light" w:hAnsi="Calibri Light" w:cs="Calibri Light"/>
          <w:color w:val="auto"/>
        </w:rPr>
      </w:pPr>
      <w:bookmarkStart w:id="3" w:name="_Toc43056597"/>
      <w:r>
        <w:rPr>
          <w:rFonts w:ascii="Calibri Light" w:hAnsi="Calibri Light" w:cs="Calibri Light"/>
          <w:color w:val="auto"/>
        </w:rPr>
        <w:t>3</w:t>
      </w:r>
      <w:r w:rsidR="00B1506D" w:rsidRPr="00B61D6E">
        <w:rPr>
          <w:rFonts w:ascii="Calibri Light" w:hAnsi="Calibri Light" w:cs="Calibri Light"/>
          <w:color w:val="auto"/>
        </w:rPr>
        <w:t>.</w:t>
      </w:r>
      <w:r w:rsidR="00B1506D">
        <w:rPr>
          <w:rFonts w:ascii="Calibri Light" w:hAnsi="Calibri Light" w:cs="Calibri Light"/>
          <w:color w:val="auto"/>
        </w:rPr>
        <w:t>1</w:t>
      </w:r>
      <w:r w:rsidR="00B1506D" w:rsidRPr="00B61D6E">
        <w:rPr>
          <w:rFonts w:ascii="Calibri Light" w:hAnsi="Calibri Light" w:cs="Calibri Light"/>
          <w:color w:val="auto"/>
        </w:rPr>
        <w:t>.</w:t>
      </w:r>
      <w:r w:rsidR="00B1506D">
        <w:rPr>
          <w:rFonts w:ascii="Calibri Light" w:hAnsi="Calibri Light" w:cs="Calibri Light"/>
          <w:color w:val="auto"/>
        </w:rPr>
        <w:t>Model danych</w:t>
      </w:r>
      <w:bookmarkEnd w:id="3"/>
    </w:p>
    <w:p w14:paraId="1F1A3BDE" w14:textId="28DA0CF7" w:rsidR="00E25E0F" w:rsidRPr="00E25E0F" w:rsidRDefault="00E25E0F" w:rsidP="00E25E0F">
      <w:pPr>
        <w:rPr>
          <w:rFonts w:ascii="Calibri Light" w:hAnsi="Calibri Light" w:cs="Calibri Light"/>
        </w:rPr>
      </w:pPr>
      <w:r w:rsidRPr="00E25E0F">
        <w:rPr>
          <w:rFonts w:ascii="Calibri Light" w:hAnsi="Calibri Light" w:cs="Calibri Light"/>
        </w:rPr>
        <w:t xml:space="preserve">Aplikacja wykorzystuje dwa modele danych: relacyjny i nierelacyjny. </w:t>
      </w:r>
      <w:r>
        <w:rPr>
          <w:rFonts w:ascii="Calibri Light" w:hAnsi="Calibri Light" w:cs="Calibri Light"/>
        </w:rPr>
        <w:t>Model relacyjny składa się z 6 tabel, zawierających dane o użytkowniku, trasie, biletach, stacjach, historii zmian w elementach bazy (</w:t>
      </w:r>
      <w:proofErr w:type="spellStart"/>
      <w:r>
        <w:rPr>
          <w:rFonts w:ascii="Calibri Light" w:hAnsi="Calibri Light" w:cs="Calibri Light"/>
        </w:rPr>
        <w:t>entity</w:t>
      </w:r>
      <w:proofErr w:type="spellEnd"/>
      <w:r>
        <w:rPr>
          <w:rFonts w:ascii="Calibri Light" w:hAnsi="Calibri Light" w:cs="Calibri Light"/>
        </w:rPr>
        <w:t xml:space="preserve"> </w:t>
      </w:r>
      <w:proofErr w:type="spellStart"/>
      <w:r>
        <w:rPr>
          <w:rFonts w:ascii="Calibri Light" w:hAnsi="Calibri Light" w:cs="Calibri Light"/>
        </w:rPr>
        <w:t>audit</w:t>
      </w:r>
      <w:proofErr w:type="spellEnd"/>
      <w:r>
        <w:rPr>
          <w:rFonts w:ascii="Calibri Light" w:hAnsi="Calibri Light" w:cs="Calibri Light"/>
        </w:rPr>
        <w:t xml:space="preserve"> log).</w:t>
      </w:r>
    </w:p>
    <w:p w14:paraId="58385E95" w14:textId="39377313" w:rsidR="00904C9A" w:rsidRDefault="00E25E0F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E25E0F">
        <w:rPr>
          <w:rFonts w:ascii="Calibri Light" w:hAnsi="Calibri Light" w:cs="Calibri Light"/>
          <w:noProof/>
          <w:sz w:val="24"/>
          <w:szCs w:val="24"/>
        </w:rPr>
        <w:drawing>
          <wp:inline distT="0" distB="0" distL="0" distR="0" wp14:anchorId="314FF35E" wp14:editId="37AC4992">
            <wp:extent cx="5760085" cy="3113405"/>
            <wp:effectExtent l="0" t="0" r="0" b="0"/>
            <wp:docPr id="16" name="Obraz 2">
              <a:extLst xmlns:a="http://schemas.openxmlformats.org/drawingml/2006/main">
                <a:ext uri="{FF2B5EF4-FFF2-40B4-BE49-F238E27FC236}">
                  <a16:creationId xmlns:a16="http://schemas.microsoft.com/office/drawing/2014/main" id="{4E0234FA-BC14-495E-B7A0-3B21FB67E4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2">
                      <a:extLst>
                        <a:ext uri="{FF2B5EF4-FFF2-40B4-BE49-F238E27FC236}">
                          <a16:creationId xmlns:a16="http://schemas.microsoft.com/office/drawing/2014/main" id="{4E0234FA-BC14-495E-B7A0-3B21FB67E4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11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67AA5" w14:textId="1717936F" w:rsidR="0095618A" w:rsidRDefault="0095618A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Z kolei model nierelacyjny składa się z 3 kolekcji przechowywanych w </w:t>
      </w:r>
      <w:proofErr w:type="spellStart"/>
      <w:r>
        <w:rPr>
          <w:rFonts w:ascii="Calibri Light" w:hAnsi="Calibri Light" w:cs="Calibri Light"/>
          <w:sz w:val="24"/>
          <w:szCs w:val="24"/>
        </w:rPr>
        <w:t>MonogoDb</w:t>
      </w:r>
      <w:proofErr w:type="spellEnd"/>
      <w:r>
        <w:rPr>
          <w:rFonts w:ascii="Calibri Light" w:hAnsi="Calibri Light" w:cs="Calibri Light"/>
          <w:sz w:val="24"/>
          <w:szCs w:val="24"/>
        </w:rPr>
        <w:t xml:space="preserve">, przechowujących logi z pociągu, raporty z tras pociągów, a także dane </w:t>
      </w:r>
      <w:r w:rsidR="009268D1">
        <w:rPr>
          <w:rFonts w:ascii="Calibri Light" w:hAnsi="Calibri Light" w:cs="Calibri Light"/>
          <w:sz w:val="24"/>
          <w:szCs w:val="24"/>
        </w:rPr>
        <w:t xml:space="preserve">analityczne związane z ruchem po </w:t>
      </w:r>
      <w:proofErr w:type="spellStart"/>
      <w:r w:rsidR="009268D1">
        <w:rPr>
          <w:rFonts w:ascii="Calibri Light" w:hAnsi="Calibri Light" w:cs="Calibri Light"/>
          <w:sz w:val="24"/>
          <w:szCs w:val="24"/>
        </w:rPr>
        <w:t>WebAPI</w:t>
      </w:r>
      <w:proofErr w:type="spellEnd"/>
      <w:r w:rsidR="009268D1">
        <w:rPr>
          <w:rFonts w:ascii="Calibri Light" w:hAnsi="Calibri Light" w:cs="Calibri Light"/>
          <w:sz w:val="24"/>
          <w:szCs w:val="24"/>
        </w:rPr>
        <w:t xml:space="preserve"> i całej </w:t>
      </w:r>
      <w:r w:rsidR="00AB0DBB">
        <w:rPr>
          <w:rFonts w:ascii="Calibri Light" w:hAnsi="Calibri Light" w:cs="Calibri Light"/>
          <w:sz w:val="24"/>
          <w:szCs w:val="24"/>
        </w:rPr>
        <w:t>aplikacji</w:t>
      </w:r>
      <w:r w:rsidR="009268D1">
        <w:rPr>
          <w:rFonts w:ascii="Calibri Light" w:hAnsi="Calibri Light" w:cs="Calibri Light"/>
          <w:sz w:val="24"/>
          <w:szCs w:val="24"/>
        </w:rPr>
        <w:t xml:space="preserve"> serwerowej.</w:t>
      </w:r>
    </w:p>
    <w:p w14:paraId="3A1BD884" w14:textId="04ED05DA" w:rsidR="008B1E53" w:rsidRPr="00B61D6E" w:rsidRDefault="00E25E0F" w:rsidP="00AB0DBB">
      <w:pPr>
        <w:spacing w:after="240"/>
        <w:jc w:val="center"/>
        <w:rPr>
          <w:rFonts w:ascii="Calibri Light" w:hAnsi="Calibri Light" w:cs="Calibri Light"/>
          <w:sz w:val="24"/>
          <w:szCs w:val="24"/>
        </w:rPr>
      </w:pPr>
      <w:r w:rsidRPr="00E25E0F">
        <w:rPr>
          <w:rFonts w:ascii="Calibri Light" w:hAnsi="Calibri Light" w:cs="Calibri Light"/>
          <w:noProof/>
          <w:sz w:val="24"/>
          <w:szCs w:val="24"/>
        </w:rPr>
        <w:drawing>
          <wp:inline distT="0" distB="0" distL="0" distR="0" wp14:anchorId="44B8A58C" wp14:editId="0645D612">
            <wp:extent cx="3652404" cy="3090310"/>
            <wp:effectExtent l="0" t="0" r="0" b="0"/>
            <wp:docPr id="18" name="Obraz 4">
              <a:extLst xmlns:a="http://schemas.openxmlformats.org/drawingml/2006/main">
                <a:ext uri="{FF2B5EF4-FFF2-40B4-BE49-F238E27FC236}">
                  <a16:creationId xmlns:a16="http://schemas.microsoft.com/office/drawing/2014/main" id="{C5D11697-C095-4A41-AC43-4C2A6E015FB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4">
                      <a:extLst>
                        <a:ext uri="{FF2B5EF4-FFF2-40B4-BE49-F238E27FC236}">
                          <a16:creationId xmlns:a16="http://schemas.microsoft.com/office/drawing/2014/main" id="{C5D11697-C095-4A41-AC43-4C2A6E015FB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clrChange>
                        <a:clrFrom>
                          <a:srgbClr val="E7E7E7"/>
                        </a:clrFrom>
                        <a:clrTo>
                          <a:srgbClr val="E7E7E7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4664" cy="3092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6104" w:rsidRPr="00B61D6E">
        <w:rPr>
          <w:rFonts w:ascii="Calibri Light" w:hAnsi="Calibri Light" w:cs="Calibri Light"/>
          <w:sz w:val="24"/>
          <w:szCs w:val="24"/>
        </w:rPr>
        <w:br w:type="page"/>
      </w:r>
    </w:p>
    <w:p w14:paraId="22BA0792" w14:textId="5FBC5669" w:rsidR="00802C9D" w:rsidRPr="00B61D6E" w:rsidRDefault="00E36A41" w:rsidP="00802C9D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4" w:name="_Toc43056598"/>
      <w:r>
        <w:rPr>
          <w:rFonts w:ascii="Calibri Light" w:hAnsi="Calibri Light" w:cs="Calibri Light"/>
          <w:color w:val="auto"/>
        </w:rPr>
        <w:lastRenderedPageBreak/>
        <w:t>3</w:t>
      </w:r>
      <w:r w:rsidR="00B1506D">
        <w:rPr>
          <w:rFonts w:ascii="Calibri Light" w:hAnsi="Calibri Light" w:cs="Calibri Light"/>
          <w:color w:val="auto"/>
        </w:rPr>
        <w:t>.</w:t>
      </w:r>
      <w:r>
        <w:rPr>
          <w:rFonts w:ascii="Calibri Light" w:hAnsi="Calibri Light" w:cs="Calibri Light"/>
          <w:color w:val="auto"/>
        </w:rPr>
        <w:t>2</w:t>
      </w:r>
      <w:r w:rsidR="00EC6A6A" w:rsidRPr="00B61D6E">
        <w:rPr>
          <w:rFonts w:ascii="Calibri Light" w:hAnsi="Calibri Light" w:cs="Calibri Light"/>
          <w:color w:val="auto"/>
        </w:rPr>
        <w:t xml:space="preserve">. </w:t>
      </w:r>
      <w:r w:rsidR="00B1506D">
        <w:rPr>
          <w:rFonts w:ascii="Calibri Light" w:hAnsi="Calibri Light" w:cs="Calibri Light"/>
          <w:color w:val="auto"/>
        </w:rPr>
        <w:t>Architektura aplikacji i wykorzystane technologie</w:t>
      </w:r>
      <w:bookmarkEnd w:id="4"/>
    </w:p>
    <w:p w14:paraId="55C13C49" w14:textId="175D2AB1" w:rsidR="00EC6A6A" w:rsidRPr="00B61D6E" w:rsidRDefault="00E36A41" w:rsidP="00802C9D">
      <w:pPr>
        <w:pStyle w:val="Nagwek3"/>
        <w:rPr>
          <w:rFonts w:ascii="Calibri Light" w:hAnsi="Calibri Light" w:cs="Calibri Light"/>
          <w:color w:val="auto"/>
        </w:rPr>
      </w:pPr>
      <w:bookmarkStart w:id="5" w:name="_Toc43056599"/>
      <w:r>
        <w:rPr>
          <w:rFonts w:ascii="Calibri Light" w:hAnsi="Calibri Light" w:cs="Calibri Light"/>
          <w:color w:val="auto"/>
        </w:rPr>
        <w:t>3</w:t>
      </w:r>
      <w:r w:rsidR="00B1506D">
        <w:rPr>
          <w:rFonts w:ascii="Calibri Light" w:hAnsi="Calibri Light" w:cs="Calibri Light"/>
          <w:color w:val="auto"/>
        </w:rPr>
        <w:t>.</w:t>
      </w:r>
      <w:r>
        <w:rPr>
          <w:rFonts w:ascii="Calibri Light" w:hAnsi="Calibri Light" w:cs="Calibri Light"/>
          <w:color w:val="auto"/>
        </w:rPr>
        <w:t>2</w:t>
      </w:r>
      <w:r w:rsidR="00B1506D">
        <w:rPr>
          <w:rFonts w:ascii="Calibri Light" w:hAnsi="Calibri Light" w:cs="Calibri Light"/>
          <w:color w:val="auto"/>
        </w:rPr>
        <w:t>.</w:t>
      </w:r>
      <w:r w:rsidR="00802C9D" w:rsidRPr="00B61D6E">
        <w:rPr>
          <w:rFonts w:ascii="Calibri Light" w:hAnsi="Calibri Light" w:cs="Calibri Light"/>
          <w:color w:val="auto"/>
        </w:rPr>
        <w:t>1.</w:t>
      </w:r>
      <w:r w:rsidR="00EC6A6A" w:rsidRPr="00B61D6E">
        <w:rPr>
          <w:rFonts w:ascii="Calibri Light" w:hAnsi="Calibri Light" w:cs="Calibri Light"/>
          <w:color w:val="auto"/>
        </w:rPr>
        <w:t>Po stronie serwera</w:t>
      </w:r>
      <w:bookmarkEnd w:id="5"/>
    </w:p>
    <w:p w14:paraId="7132AAF6" w14:textId="77777777" w:rsidR="005E0BA8" w:rsidRPr="00B61D6E" w:rsidRDefault="006D29EF" w:rsidP="0096266E">
      <w:pPr>
        <w:spacing w:after="24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Moduł </w:t>
      </w:r>
      <w:proofErr w:type="spellStart"/>
      <w:r w:rsidR="005E0BA8"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został zaimplementowany z użyciem podejścia określnego jako Clean Architecture, którego celem jest zapewnienie wysokiej skalowalności aplikacji i uniknięcie tworzenia monolitycznej architektury.Podejście to zrealizowano przy pomocy wzorca architektonicznego Domain Driven Design (DDD). </w:t>
      </w:r>
      <w:r w:rsidR="002404CB" w:rsidRPr="00B61D6E">
        <w:rPr>
          <w:rFonts w:ascii="Calibri Light" w:hAnsi="Calibri Light" w:cs="Calibri Light"/>
          <w:sz w:val="24"/>
          <w:szCs w:val="24"/>
        </w:rPr>
        <w:t xml:space="preserve">Do stworzenia serwera aplikacji użyto: </w:t>
      </w:r>
      <w:r w:rsidR="002404CB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C# 8.0, NET Core 3.1.0, ASP.NET Core MVC, Microsoft SQL Server 2017. </w:t>
      </w: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 implementacji zastosowano </w:t>
      </w:r>
      <w:r w:rsidR="002404CB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także </w:t>
      </w: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następujące biblioteki: </w:t>
      </w:r>
    </w:p>
    <w:tbl>
      <w:tblPr>
        <w:tblStyle w:val="Tabela-Siatka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43"/>
        <w:gridCol w:w="2458"/>
      </w:tblGrid>
      <w:tr w:rsidR="002404CB" w:rsidRPr="00B61D6E" w14:paraId="5A731307" w14:textId="77777777" w:rsidTr="00232211">
        <w:trPr>
          <w:trHeight w:val="340"/>
          <w:tblHeader/>
          <w:jc w:val="center"/>
        </w:trPr>
        <w:tc>
          <w:tcPr>
            <w:tcW w:w="564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D59588" w14:textId="77777777" w:rsidR="002404CB" w:rsidRPr="00B61D6E" w:rsidRDefault="002404CB" w:rsidP="004E4256">
            <w:pPr>
              <w:rPr>
                <w:rFonts w:ascii="Calibri Light" w:hAnsi="Calibri Light" w:cs="Calibri Light"/>
                <w:b/>
                <w:bCs/>
              </w:rPr>
            </w:pPr>
            <w:r w:rsidRPr="00B61D6E">
              <w:rPr>
                <w:rFonts w:ascii="Calibri Light" w:hAnsi="Calibri Light" w:cs="Calibri Light"/>
                <w:b/>
                <w:bCs/>
              </w:rPr>
              <w:t>Nazwa</w:t>
            </w:r>
          </w:p>
        </w:tc>
        <w:tc>
          <w:tcPr>
            <w:tcW w:w="24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D6471D" w14:textId="77777777" w:rsidR="002404CB" w:rsidRPr="00B61D6E" w:rsidRDefault="002404CB" w:rsidP="004E4256">
            <w:pPr>
              <w:rPr>
                <w:rFonts w:ascii="Calibri Light" w:hAnsi="Calibri Light" w:cs="Calibri Light"/>
                <w:b/>
                <w:bCs/>
              </w:rPr>
            </w:pPr>
            <w:r w:rsidRPr="00B61D6E">
              <w:rPr>
                <w:rFonts w:ascii="Calibri Light" w:hAnsi="Calibri Light" w:cs="Calibri Light"/>
                <w:b/>
                <w:bCs/>
              </w:rPr>
              <w:t>Wersja</w:t>
            </w:r>
          </w:p>
        </w:tc>
      </w:tr>
      <w:tr w:rsidR="002404CB" w:rsidRPr="00B61D6E" w14:paraId="7FA5B912" w14:textId="77777777" w:rsidTr="008F1E33">
        <w:trPr>
          <w:trHeight w:val="312"/>
          <w:jc w:val="center"/>
        </w:trPr>
        <w:tc>
          <w:tcPr>
            <w:tcW w:w="5643" w:type="dxa"/>
            <w:tcBorders>
              <w:top w:val="single" w:sz="12" w:space="0" w:color="auto"/>
              <w:bottom w:val="nil"/>
            </w:tcBorders>
            <w:vAlign w:val="center"/>
          </w:tcPr>
          <w:p w14:paraId="0BADD82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AutoMapper.Extensions.Microsoft.DependencyInjection</w:t>
            </w:r>
            <w:proofErr w:type="spellEnd"/>
          </w:p>
        </w:tc>
        <w:tc>
          <w:tcPr>
            <w:tcW w:w="2458" w:type="dxa"/>
            <w:tcBorders>
              <w:top w:val="single" w:sz="12" w:space="0" w:color="auto"/>
              <w:bottom w:val="nil"/>
            </w:tcBorders>
            <w:vAlign w:val="center"/>
          </w:tcPr>
          <w:p w14:paraId="274AE7A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7.0.0</w:t>
            </w:r>
          </w:p>
        </w:tc>
      </w:tr>
      <w:tr w:rsidR="008F1E33" w:rsidRPr="00B61D6E" w14:paraId="1DB16A78" w14:textId="77777777" w:rsidTr="008F1E33">
        <w:trPr>
          <w:trHeight w:val="312"/>
          <w:jc w:val="center"/>
        </w:trPr>
        <w:tc>
          <w:tcPr>
            <w:tcW w:w="5643" w:type="dxa"/>
            <w:tcBorders>
              <w:top w:val="nil"/>
              <w:bottom w:val="nil"/>
            </w:tcBorders>
            <w:vAlign w:val="center"/>
          </w:tcPr>
          <w:p w14:paraId="1EAB12B1" w14:textId="79EAC08D" w:rsidR="008F1E33" w:rsidRPr="00B61D6E" w:rsidRDefault="008F1E33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AspNetCore.HealthChecks.MongoD</w:t>
            </w:r>
            <w:r w:rsidR="00A433DD">
              <w:rPr>
                <w:rFonts w:ascii="Calibri Light" w:hAnsi="Calibri Light" w:cs="Calibri Light"/>
              </w:rPr>
              <w:t>B</w:t>
            </w:r>
            <w:proofErr w:type="spellEnd"/>
          </w:p>
        </w:tc>
        <w:tc>
          <w:tcPr>
            <w:tcW w:w="2458" w:type="dxa"/>
            <w:tcBorders>
              <w:top w:val="nil"/>
              <w:bottom w:val="nil"/>
            </w:tcBorders>
            <w:vAlign w:val="center"/>
          </w:tcPr>
          <w:p w14:paraId="23F8DFE0" w14:textId="718C3578" w:rsidR="008F1E33" w:rsidRPr="00B61D6E" w:rsidRDefault="008F1E33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1</w:t>
            </w:r>
          </w:p>
        </w:tc>
      </w:tr>
      <w:tr w:rsidR="002404CB" w:rsidRPr="00B61D6E" w14:paraId="0438B343" w14:textId="77777777" w:rsidTr="008F1E33">
        <w:trPr>
          <w:trHeight w:val="312"/>
          <w:jc w:val="center"/>
        </w:trPr>
        <w:tc>
          <w:tcPr>
            <w:tcW w:w="5643" w:type="dxa"/>
            <w:tcBorders>
              <w:top w:val="nil"/>
            </w:tcBorders>
            <w:vAlign w:val="center"/>
          </w:tcPr>
          <w:p w14:paraId="13B9EBB7" w14:textId="77777777" w:rsidR="002404CB" w:rsidRPr="00B61D6E" w:rsidRDefault="00C04F45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ommandLineParser</w:t>
            </w:r>
            <w:proofErr w:type="spellEnd"/>
          </w:p>
        </w:tc>
        <w:tc>
          <w:tcPr>
            <w:tcW w:w="2458" w:type="dxa"/>
            <w:tcBorders>
              <w:top w:val="nil"/>
            </w:tcBorders>
            <w:vAlign w:val="center"/>
          </w:tcPr>
          <w:p w14:paraId="5E948ED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</w:t>
            </w:r>
            <w:r w:rsidR="00C04F45">
              <w:rPr>
                <w:rFonts w:ascii="Calibri Light" w:hAnsi="Calibri Light" w:cs="Calibri Light"/>
              </w:rPr>
              <w:t>8</w:t>
            </w:r>
            <w:r w:rsidRPr="00B61D6E">
              <w:rPr>
                <w:rFonts w:ascii="Calibri Light" w:hAnsi="Calibri Light" w:cs="Calibri Light"/>
              </w:rPr>
              <w:t>.0</w:t>
            </w:r>
          </w:p>
        </w:tc>
      </w:tr>
      <w:tr w:rsidR="00B5472D" w:rsidRPr="00B61D6E" w14:paraId="675DC65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CEA5056" w14:textId="2606EB31" w:rsidR="00B5472D" w:rsidRDefault="00B5472D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eras</w:t>
            </w:r>
            <w:proofErr w:type="spellEnd"/>
          </w:p>
        </w:tc>
        <w:tc>
          <w:tcPr>
            <w:tcW w:w="2458" w:type="dxa"/>
            <w:vAlign w:val="center"/>
          </w:tcPr>
          <w:p w14:paraId="2418D2DA" w14:textId="15BE47C7" w:rsidR="00B5472D" w:rsidRDefault="00B5472D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</w:t>
            </w:r>
            <w:r w:rsidR="00696AB9">
              <w:rPr>
                <w:rFonts w:ascii="Calibri Light" w:hAnsi="Calibri Light" w:cs="Calibri Light"/>
              </w:rPr>
              <w:t>.1</w:t>
            </w:r>
            <w:r>
              <w:rPr>
                <w:rFonts w:ascii="Calibri Light" w:hAnsi="Calibri Light" w:cs="Calibri Light"/>
              </w:rPr>
              <w:t>.7</w:t>
            </w:r>
          </w:p>
        </w:tc>
      </w:tr>
      <w:tr w:rsidR="00C04F45" w:rsidRPr="00B61D6E" w14:paraId="64F6E1F1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E41CD10" w14:textId="77777777" w:rsidR="00C04F45" w:rsidRDefault="00C04F45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SharpVitamins.ShortGuid</w:t>
            </w:r>
            <w:proofErr w:type="spellEnd"/>
          </w:p>
        </w:tc>
        <w:tc>
          <w:tcPr>
            <w:tcW w:w="2458" w:type="dxa"/>
            <w:vAlign w:val="center"/>
          </w:tcPr>
          <w:p w14:paraId="0D648960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0.1</w:t>
            </w:r>
          </w:p>
        </w:tc>
      </w:tr>
      <w:tr w:rsidR="002404CB" w:rsidRPr="00B61D6E" w14:paraId="4FC7664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E46D1F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FluentValidation.AspNetCore</w:t>
            </w:r>
            <w:proofErr w:type="spellEnd"/>
          </w:p>
        </w:tc>
        <w:tc>
          <w:tcPr>
            <w:tcW w:w="2458" w:type="dxa"/>
            <w:vAlign w:val="center"/>
          </w:tcPr>
          <w:p w14:paraId="2DF29EE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8.6.</w:t>
            </w:r>
            <w:r w:rsidR="001C7D5F">
              <w:rPr>
                <w:rFonts w:ascii="Calibri Light" w:hAnsi="Calibri Light" w:cs="Calibri Light"/>
              </w:rPr>
              <w:t>2</w:t>
            </w:r>
          </w:p>
        </w:tc>
      </w:tr>
      <w:tr w:rsidR="00C04F45" w:rsidRPr="00B61D6E" w14:paraId="1A57F1D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FAB8185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23.StringSimilarity</w:t>
            </w:r>
          </w:p>
        </w:tc>
        <w:tc>
          <w:tcPr>
            <w:tcW w:w="2458" w:type="dxa"/>
            <w:vAlign w:val="center"/>
          </w:tcPr>
          <w:p w14:paraId="619488FB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0</w:t>
            </w:r>
          </w:p>
        </w:tc>
      </w:tr>
      <w:tr w:rsidR="00010BA7" w:rsidRPr="00B61D6E" w14:paraId="55E5E99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AE53A64" w14:textId="77777777" w:rsidR="00010BA7" w:rsidRDefault="00010BA7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GemBox.Document</w:t>
            </w:r>
            <w:proofErr w:type="spellEnd"/>
          </w:p>
        </w:tc>
        <w:tc>
          <w:tcPr>
            <w:tcW w:w="2458" w:type="dxa"/>
            <w:vAlign w:val="center"/>
          </w:tcPr>
          <w:p w14:paraId="06FDE925" w14:textId="77777777" w:rsidR="00010BA7" w:rsidRDefault="00010BA7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1.0.1175</w:t>
            </w:r>
          </w:p>
        </w:tc>
      </w:tr>
      <w:tr w:rsidR="00EC2580" w:rsidRPr="00B61D6E" w14:paraId="771316A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03FF636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ystem.Drawing.Common</w:t>
            </w:r>
            <w:proofErr w:type="spellEnd"/>
          </w:p>
        </w:tc>
        <w:tc>
          <w:tcPr>
            <w:tcW w:w="2458" w:type="dxa"/>
            <w:vAlign w:val="center"/>
          </w:tcPr>
          <w:p w14:paraId="60D56F13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0.0-preview.3.20214.6</w:t>
            </w:r>
          </w:p>
        </w:tc>
      </w:tr>
      <w:tr w:rsidR="00EC2580" w:rsidRPr="00B61D6E" w14:paraId="1301962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259BE78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oapCore</w:t>
            </w:r>
            <w:proofErr w:type="spellEnd"/>
          </w:p>
        </w:tc>
        <w:tc>
          <w:tcPr>
            <w:tcW w:w="2458" w:type="dxa"/>
            <w:vAlign w:val="center"/>
          </w:tcPr>
          <w:p w14:paraId="37ECD058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1.0-alpha</w:t>
            </w:r>
          </w:p>
        </w:tc>
      </w:tr>
      <w:tr w:rsidR="00EC2580" w:rsidRPr="00B61D6E" w14:paraId="4D609AB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EE99235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QRCoder</w:t>
            </w:r>
            <w:proofErr w:type="spellEnd"/>
          </w:p>
        </w:tc>
        <w:tc>
          <w:tcPr>
            <w:tcW w:w="2458" w:type="dxa"/>
            <w:vAlign w:val="center"/>
          </w:tcPr>
          <w:p w14:paraId="219ADEC3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3.9</w:t>
            </w:r>
          </w:p>
        </w:tc>
      </w:tr>
      <w:tr w:rsidR="00E3545A" w:rsidRPr="00B61D6E" w14:paraId="5EBACBF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69214FA" w14:textId="0748CB6E" w:rsidR="00E3545A" w:rsidRDefault="00E3545A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Humanizer.Core</w:t>
            </w:r>
            <w:proofErr w:type="spellEnd"/>
          </w:p>
        </w:tc>
        <w:tc>
          <w:tcPr>
            <w:tcW w:w="2458" w:type="dxa"/>
            <w:vAlign w:val="center"/>
          </w:tcPr>
          <w:p w14:paraId="2D3B806E" w14:textId="2458D520" w:rsidR="00E3545A" w:rsidRDefault="00E3545A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8.26</w:t>
            </w:r>
          </w:p>
        </w:tc>
      </w:tr>
      <w:tr w:rsidR="00C46C68" w:rsidRPr="00B61D6E" w14:paraId="218575E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E1BF09E" w14:textId="77777777" w:rsidR="00C46C68" w:rsidRDefault="00C46C68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ciensoft.Hateoas</w:t>
            </w:r>
            <w:proofErr w:type="spellEnd"/>
          </w:p>
        </w:tc>
        <w:tc>
          <w:tcPr>
            <w:tcW w:w="2458" w:type="dxa"/>
            <w:vAlign w:val="center"/>
          </w:tcPr>
          <w:p w14:paraId="60EA8F39" w14:textId="77777777" w:rsidR="00C46C68" w:rsidRDefault="00C46C68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1A4C337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8089328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ediatR</w:t>
            </w:r>
            <w:proofErr w:type="spellEnd"/>
          </w:p>
        </w:tc>
        <w:tc>
          <w:tcPr>
            <w:tcW w:w="2458" w:type="dxa"/>
            <w:vAlign w:val="center"/>
          </w:tcPr>
          <w:p w14:paraId="1C022B84" w14:textId="77777777" w:rsidR="002404CB" w:rsidRPr="00B61D6E" w:rsidRDefault="00372257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.0.1</w:t>
            </w:r>
          </w:p>
        </w:tc>
      </w:tr>
      <w:tr w:rsidR="002404CB" w:rsidRPr="00B61D6E" w14:paraId="0C8A538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85ED46F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ediatR.Extensions.Microsoft.DependencyInjection</w:t>
            </w:r>
            <w:proofErr w:type="spellEnd"/>
          </w:p>
        </w:tc>
        <w:tc>
          <w:tcPr>
            <w:tcW w:w="2458" w:type="dxa"/>
            <w:vAlign w:val="center"/>
          </w:tcPr>
          <w:p w14:paraId="6908AAB8" w14:textId="77777777" w:rsidR="002404CB" w:rsidRPr="00B61D6E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.0.0</w:t>
            </w:r>
          </w:p>
        </w:tc>
      </w:tr>
      <w:tr w:rsidR="002404CB" w:rsidRPr="00B61D6E" w14:paraId="0E4000C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1B4019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AspNetCore.Authentication.JwtBearer</w:t>
            </w:r>
            <w:proofErr w:type="spellEnd"/>
          </w:p>
        </w:tc>
        <w:tc>
          <w:tcPr>
            <w:tcW w:w="2458" w:type="dxa"/>
            <w:vAlign w:val="center"/>
          </w:tcPr>
          <w:p w14:paraId="61AEE97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EC2580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6C0C135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86ABE1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AspNetCore.Mvc</w:t>
            </w:r>
            <w:proofErr w:type="spellEnd"/>
          </w:p>
        </w:tc>
        <w:tc>
          <w:tcPr>
            <w:tcW w:w="2458" w:type="dxa"/>
            <w:vAlign w:val="center"/>
          </w:tcPr>
          <w:p w14:paraId="420C46F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2.0</w:t>
            </w:r>
          </w:p>
        </w:tc>
      </w:tr>
      <w:tr w:rsidR="002404CB" w:rsidRPr="00B61D6E" w14:paraId="3F81020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64E58E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</w:t>
            </w:r>
            <w:proofErr w:type="spellEnd"/>
          </w:p>
        </w:tc>
        <w:tc>
          <w:tcPr>
            <w:tcW w:w="2458" w:type="dxa"/>
            <w:vAlign w:val="center"/>
          </w:tcPr>
          <w:p w14:paraId="26B66D0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4747254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3379CA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Design</w:t>
            </w:r>
            <w:proofErr w:type="spellEnd"/>
          </w:p>
        </w:tc>
        <w:tc>
          <w:tcPr>
            <w:tcW w:w="2458" w:type="dxa"/>
            <w:vAlign w:val="center"/>
          </w:tcPr>
          <w:p w14:paraId="1780E7B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0246566A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F6E4361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InMemory</w:t>
            </w:r>
            <w:proofErr w:type="spellEnd"/>
          </w:p>
        </w:tc>
        <w:tc>
          <w:tcPr>
            <w:tcW w:w="2458" w:type="dxa"/>
            <w:vAlign w:val="center"/>
          </w:tcPr>
          <w:p w14:paraId="141B9C4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</w:p>
        </w:tc>
      </w:tr>
      <w:tr w:rsidR="002404CB" w:rsidRPr="00B61D6E" w14:paraId="1146872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F6DCA1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SqlServer</w:t>
            </w:r>
            <w:proofErr w:type="spellEnd"/>
          </w:p>
        </w:tc>
        <w:tc>
          <w:tcPr>
            <w:tcW w:w="2458" w:type="dxa"/>
            <w:vAlign w:val="center"/>
          </w:tcPr>
          <w:p w14:paraId="11EECD4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0EC7F3E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9BC5D0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Tools</w:t>
            </w:r>
            <w:proofErr w:type="spellEnd"/>
          </w:p>
        </w:tc>
        <w:tc>
          <w:tcPr>
            <w:tcW w:w="2458" w:type="dxa"/>
            <w:vAlign w:val="center"/>
          </w:tcPr>
          <w:p w14:paraId="2A4AB32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5D91A80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7E4ADC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mmandLineUtils</w:t>
            </w:r>
            <w:proofErr w:type="spellEnd"/>
          </w:p>
        </w:tc>
        <w:tc>
          <w:tcPr>
            <w:tcW w:w="2458" w:type="dxa"/>
            <w:vAlign w:val="center"/>
          </w:tcPr>
          <w:p w14:paraId="0AEA678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1.1</w:t>
            </w:r>
          </w:p>
        </w:tc>
      </w:tr>
      <w:tr w:rsidR="002404CB" w:rsidRPr="00B61D6E" w14:paraId="7F65B2D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7E7675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nfiguration.EnvironmentVariables</w:t>
            </w:r>
            <w:proofErr w:type="spellEnd"/>
          </w:p>
        </w:tc>
        <w:tc>
          <w:tcPr>
            <w:tcW w:w="2458" w:type="dxa"/>
            <w:vAlign w:val="center"/>
          </w:tcPr>
          <w:p w14:paraId="4375205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3AF2682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B8AE62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nfiguration.Json</w:t>
            </w:r>
            <w:proofErr w:type="spellEnd"/>
          </w:p>
        </w:tc>
        <w:tc>
          <w:tcPr>
            <w:tcW w:w="2458" w:type="dxa"/>
            <w:vAlign w:val="center"/>
          </w:tcPr>
          <w:p w14:paraId="1AAB5BE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18C0CF51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0920D2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NET.Test.Sdk</w:t>
            </w:r>
            <w:proofErr w:type="spellEnd"/>
          </w:p>
        </w:tc>
        <w:tc>
          <w:tcPr>
            <w:tcW w:w="2458" w:type="dxa"/>
            <w:vAlign w:val="center"/>
          </w:tcPr>
          <w:p w14:paraId="7E0ECC4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6.4.0</w:t>
            </w:r>
          </w:p>
        </w:tc>
      </w:tr>
      <w:tr w:rsidR="00A433DD" w:rsidRPr="00B61D6E" w14:paraId="1900C6B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4E996A5" w14:textId="3A156075" w:rsidR="00A433DD" w:rsidRPr="00B61D6E" w:rsidRDefault="00A433DD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MongoDB.Bson</w:t>
            </w:r>
            <w:proofErr w:type="spellEnd"/>
          </w:p>
        </w:tc>
        <w:tc>
          <w:tcPr>
            <w:tcW w:w="2458" w:type="dxa"/>
            <w:vAlign w:val="center"/>
          </w:tcPr>
          <w:p w14:paraId="20452DF5" w14:textId="07441937" w:rsidR="00A433DD" w:rsidRPr="00B61D6E" w:rsidRDefault="00A433DD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0.4</w:t>
            </w:r>
          </w:p>
        </w:tc>
      </w:tr>
      <w:tr w:rsidR="00A433DD" w:rsidRPr="00B61D6E" w14:paraId="04FFB7C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176546A" w14:textId="79553AED" w:rsidR="00A433DD" w:rsidRPr="00B61D6E" w:rsidRDefault="00A433DD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Mong</w:t>
            </w:r>
            <w:r w:rsidR="00CC4D2D">
              <w:rPr>
                <w:rFonts w:ascii="Calibri Light" w:hAnsi="Calibri Light" w:cs="Calibri Light"/>
              </w:rPr>
              <w:t>o</w:t>
            </w:r>
            <w:r>
              <w:rPr>
                <w:rFonts w:ascii="Calibri Light" w:hAnsi="Calibri Light" w:cs="Calibri Light"/>
              </w:rPr>
              <w:t>DB</w:t>
            </w:r>
            <w:r w:rsidR="00DA522C">
              <w:rPr>
                <w:rFonts w:ascii="Calibri Light" w:hAnsi="Calibri Light" w:cs="Calibri Light"/>
              </w:rPr>
              <w:t>.Driver</w:t>
            </w:r>
            <w:proofErr w:type="spellEnd"/>
          </w:p>
        </w:tc>
        <w:tc>
          <w:tcPr>
            <w:tcW w:w="2458" w:type="dxa"/>
            <w:vAlign w:val="center"/>
          </w:tcPr>
          <w:p w14:paraId="53913734" w14:textId="673CFF05" w:rsidR="00A433DD" w:rsidRPr="00B61D6E" w:rsidRDefault="00DA522C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0.4</w:t>
            </w:r>
          </w:p>
        </w:tc>
      </w:tr>
      <w:tr w:rsidR="00A433DD" w:rsidRPr="00B61D6E" w14:paraId="7E68B70F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9DA49D8" w14:textId="0FF3DCE8" w:rsidR="00A433DD" w:rsidRPr="00B61D6E" w:rsidRDefault="00DA522C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MongoDB.Driver.Core</w:t>
            </w:r>
            <w:proofErr w:type="spellEnd"/>
          </w:p>
        </w:tc>
        <w:tc>
          <w:tcPr>
            <w:tcW w:w="2458" w:type="dxa"/>
            <w:vAlign w:val="center"/>
          </w:tcPr>
          <w:p w14:paraId="464FCC98" w14:textId="54E73078" w:rsidR="00A433DD" w:rsidRPr="00B61D6E" w:rsidRDefault="00DA522C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0.4</w:t>
            </w:r>
          </w:p>
        </w:tc>
      </w:tr>
      <w:tr w:rsidR="008B6CFC" w:rsidRPr="00B61D6E" w14:paraId="30EE04F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87BABD7" w14:textId="2783D2D2" w:rsidR="008B6CFC" w:rsidRDefault="008B6CFC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Newtonsoft.Json</w:t>
            </w:r>
            <w:proofErr w:type="spellEnd"/>
          </w:p>
        </w:tc>
        <w:tc>
          <w:tcPr>
            <w:tcW w:w="2458" w:type="dxa"/>
            <w:vAlign w:val="center"/>
          </w:tcPr>
          <w:p w14:paraId="0B7C0C3C" w14:textId="1DC03C37" w:rsidR="008B6CFC" w:rsidRDefault="008B6CFC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2.0.3</w:t>
            </w:r>
          </w:p>
        </w:tc>
      </w:tr>
      <w:tr w:rsidR="002404CB" w:rsidRPr="00B61D6E" w14:paraId="4FDE54F6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7DE028F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ntry.Serilog</w:t>
            </w:r>
            <w:proofErr w:type="spellEnd"/>
          </w:p>
        </w:tc>
        <w:tc>
          <w:tcPr>
            <w:tcW w:w="2458" w:type="dxa"/>
            <w:vAlign w:val="center"/>
          </w:tcPr>
          <w:p w14:paraId="5B150143" w14:textId="1BC7DB21" w:rsidR="002404CB" w:rsidRPr="00B61D6E" w:rsidRDefault="00942524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.</w:t>
            </w:r>
            <w:r w:rsidR="00750069">
              <w:rPr>
                <w:rFonts w:ascii="Calibri Light" w:hAnsi="Calibri Light" w:cs="Calibri Light"/>
              </w:rPr>
              <w:t>3</w:t>
            </w:r>
          </w:p>
        </w:tc>
      </w:tr>
      <w:tr w:rsidR="00750069" w:rsidRPr="00B61D6E" w14:paraId="74A54F9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97FD80A" w14:textId="42C032FA" w:rsidR="00750069" w:rsidRPr="00B61D6E" w:rsidRDefault="00750069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erilog</w:t>
            </w:r>
            <w:proofErr w:type="spellEnd"/>
          </w:p>
        </w:tc>
        <w:tc>
          <w:tcPr>
            <w:tcW w:w="2458" w:type="dxa"/>
            <w:vAlign w:val="center"/>
          </w:tcPr>
          <w:p w14:paraId="688FEDDE" w14:textId="7255FB06" w:rsidR="00750069" w:rsidRDefault="00750069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9.0</w:t>
            </w:r>
          </w:p>
        </w:tc>
      </w:tr>
      <w:tr w:rsidR="002404CB" w:rsidRPr="00B61D6E" w14:paraId="500D270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F6E313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AspNetCore</w:t>
            </w:r>
            <w:proofErr w:type="spellEnd"/>
          </w:p>
        </w:tc>
        <w:tc>
          <w:tcPr>
            <w:tcW w:w="2458" w:type="dxa"/>
            <w:vAlign w:val="center"/>
          </w:tcPr>
          <w:p w14:paraId="6163E320" w14:textId="07B10E48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</w:t>
            </w:r>
            <w:r w:rsidR="00750069">
              <w:rPr>
                <w:rFonts w:ascii="Calibri Light" w:hAnsi="Calibri Light" w:cs="Calibri Light"/>
              </w:rPr>
              <w:t>4.0-dev-00168</w:t>
            </w:r>
          </w:p>
        </w:tc>
      </w:tr>
      <w:tr w:rsidR="002404CB" w:rsidRPr="00B61D6E" w14:paraId="7FC8EE8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39F20A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lastRenderedPageBreak/>
              <w:t>Serilog.Enrichers.Memory</w:t>
            </w:r>
            <w:proofErr w:type="spellEnd"/>
          </w:p>
        </w:tc>
        <w:tc>
          <w:tcPr>
            <w:tcW w:w="2458" w:type="dxa"/>
            <w:vAlign w:val="center"/>
          </w:tcPr>
          <w:p w14:paraId="2AB513E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0.4</w:t>
            </w:r>
          </w:p>
        </w:tc>
      </w:tr>
      <w:tr w:rsidR="002404CB" w:rsidRPr="00B61D6E" w14:paraId="0C7C55A6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A730BE1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Process</w:t>
            </w:r>
            <w:proofErr w:type="spellEnd"/>
          </w:p>
        </w:tc>
        <w:tc>
          <w:tcPr>
            <w:tcW w:w="2458" w:type="dxa"/>
            <w:vAlign w:val="center"/>
          </w:tcPr>
          <w:p w14:paraId="0A9B8CF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0.1</w:t>
            </w:r>
          </w:p>
        </w:tc>
      </w:tr>
      <w:tr w:rsidR="002404CB" w:rsidRPr="00B61D6E" w14:paraId="5ED881D0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8EE7A5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Thread</w:t>
            </w:r>
            <w:proofErr w:type="spellEnd"/>
          </w:p>
        </w:tc>
        <w:tc>
          <w:tcPr>
            <w:tcW w:w="2458" w:type="dxa"/>
            <w:vAlign w:val="center"/>
          </w:tcPr>
          <w:p w14:paraId="0FD7A4C3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</w:t>
            </w:r>
            <w:r w:rsidR="00942524">
              <w:rPr>
                <w:rFonts w:ascii="Calibri Light" w:hAnsi="Calibri Light" w:cs="Calibri Light"/>
              </w:rPr>
              <w:t>2.0-dev-00747</w:t>
            </w:r>
          </w:p>
        </w:tc>
      </w:tr>
      <w:tr w:rsidR="00942524" w:rsidRPr="00B61D6E" w14:paraId="2560493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2F8F283" w14:textId="77777777" w:rsidR="00942524" w:rsidRPr="00B61D6E" w:rsidRDefault="00942524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erilog.Exceptions</w:t>
            </w:r>
            <w:proofErr w:type="spellEnd"/>
          </w:p>
        </w:tc>
        <w:tc>
          <w:tcPr>
            <w:tcW w:w="2458" w:type="dxa"/>
            <w:vAlign w:val="center"/>
          </w:tcPr>
          <w:p w14:paraId="137C5F4A" w14:textId="207ED795" w:rsidR="00942524" w:rsidRPr="00B61D6E" w:rsidRDefault="00942524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</w:t>
            </w:r>
            <w:r w:rsidR="00750069">
              <w:rPr>
                <w:rFonts w:ascii="Calibri Light" w:hAnsi="Calibri Light" w:cs="Calibri Light"/>
              </w:rPr>
              <w:t>5</w:t>
            </w:r>
            <w:r>
              <w:rPr>
                <w:rFonts w:ascii="Calibri Light" w:hAnsi="Calibri Light" w:cs="Calibri Light"/>
              </w:rPr>
              <w:t>.0</w:t>
            </w:r>
          </w:p>
        </w:tc>
      </w:tr>
      <w:tr w:rsidR="002404CB" w:rsidRPr="00B61D6E" w14:paraId="2AED636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9E67B3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Async</w:t>
            </w:r>
            <w:proofErr w:type="spellEnd"/>
          </w:p>
        </w:tc>
        <w:tc>
          <w:tcPr>
            <w:tcW w:w="2458" w:type="dxa"/>
            <w:vAlign w:val="center"/>
          </w:tcPr>
          <w:p w14:paraId="1A11762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4.0</w:t>
            </w:r>
          </w:p>
        </w:tc>
      </w:tr>
      <w:tr w:rsidR="002404CB" w:rsidRPr="00B61D6E" w14:paraId="2704AE3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00AF54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Console</w:t>
            </w:r>
            <w:proofErr w:type="spellEnd"/>
          </w:p>
        </w:tc>
        <w:tc>
          <w:tcPr>
            <w:tcW w:w="2458" w:type="dxa"/>
            <w:vAlign w:val="center"/>
          </w:tcPr>
          <w:p w14:paraId="6F6F971A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1</w:t>
            </w:r>
          </w:p>
        </w:tc>
      </w:tr>
      <w:tr w:rsidR="002404CB" w:rsidRPr="00B61D6E" w14:paraId="238A06D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99C51D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File</w:t>
            </w:r>
            <w:proofErr w:type="spellEnd"/>
          </w:p>
        </w:tc>
        <w:tc>
          <w:tcPr>
            <w:tcW w:w="2458" w:type="dxa"/>
            <w:vAlign w:val="center"/>
          </w:tcPr>
          <w:p w14:paraId="7CFD7BF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4.1.0</w:t>
            </w:r>
          </w:p>
        </w:tc>
      </w:tr>
      <w:tr w:rsidR="00750069" w:rsidRPr="00B61D6E" w14:paraId="1C20765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FA38953" w14:textId="620A4CC2" w:rsidR="00750069" w:rsidRPr="00B61D6E" w:rsidRDefault="00750069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erilogTimings</w:t>
            </w:r>
            <w:proofErr w:type="spellEnd"/>
          </w:p>
        </w:tc>
        <w:tc>
          <w:tcPr>
            <w:tcW w:w="2458" w:type="dxa"/>
            <w:vAlign w:val="center"/>
          </w:tcPr>
          <w:p w14:paraId="7FD7FD61" w14:textId="603C58FB" w:rsidR="00750069" w:rsidRPr="00B61D6E" w:rsidRDefault="00750069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3.0</w:t>
            </w:r>
          </w:p>
        </w:tc>
      </w:tr>
      <w:tr w:rsidR="002404CB" w:rsidRPr="00B61D6E" w14:paraId="26CABF4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135BBB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houldly</w:t>
            </w:r>
            <w:proofErr w:type="spellEnd"/>
          </w:p>
        </w:tc>
        <w:tc>
          <w:tcPr>
            <w:tcW w:w="2458" w:type="dxa"/>
            <w:vAlign w:val="center"/>
          </w:tcPr>
          <w:p w14:paraId="056FA2F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0.2</w:t>
            </w:r>
          </w:p>
        </w:tc>
      </w:tr>
      <w:tr w:rsidR="002404CB" w:rsidRPr="00B61D6E" w14:paraId="4B552F2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B1825C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proofErr w:type="spellEnd"/>
          </w:p>
        </w:tc>
        <w:tc>
          <w:tcPr>
            <w:tcW w:w="2458" w:type="dxa"/>
            <w:vAlign w:val="center"/>
          </w:tcPr>
          <w:p w14:paraId="786EBCF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 w:rsidR="00EC2580"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00D8A31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DFE7463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r>
              <w:rPr>
                <w:rFonts w:ascii="Calibri Light" w:hAnsi="Calibri Light" w:cs="Calibri Light"/>
              </w:rPr>
              <w:t>.Newtonsoft</w:t>
            </w:r>
            <w:proofErr w:type="spellEnd"/>
          </w:p>
        </w:tc>
        <w:tc>
          <w:tcPr>
            <w:tcW w:w="2458" w:type="dxa"/>
            <w:vAlign w:val="center"/>
          </w:tcPr>
          <w:p w14:paraId="45C3BA8E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5670A40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1F58A77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r>
              <w:rPr>
                <w:rFonts w:ascii="Calibri Light" w:hAnsi="Calibri Light" w:cs="Calibri Light"/>
              </w:rPr>
              <w:t>.ReDoc</w:t>
            </w:r>
            <w:proofErr w:type="spellEnd"/>
          </w:p>
        </w:tc>
        <w:tc>
          <w:tcPr>
            <w:tcW w:w="2458" w:type="dxa"/>
            <w:vAlign w:val="center"/>
          </w:tcPr>
          <w:p w14:paraId="13CDBA4C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50FE034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A517B65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.Annotations</w:t>
            </w:r>
            <w:proofErr w:type="spellEnd"/>
          </w:p>
        </w:tc>
        <w:tc>
          <w:tcPr>
            <w:tcW w:w="2458" w:type="dxa"/>
            <w:vAlign w:val="center"/>
          </w:tcPr>
          <w:p w14:paraId="62F7A190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15FB2CA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BD09F33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ystem.IdentityModel.Tokens.Jwt</w:t>
            </w:r>
            <w:proofErr w:type="spellEnd"/>
          </w:p>
        </w:tc>
        <w:tc>
          <w:tcPr>
            <w:tcW w:w="2458" w:type="dxa"/>
            <w:vAlign w:val="center"/>
          </w:tcPr>
          <w:p w14:paraId="4D782A4A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6.0</w:t>
            </w:r>
          </w:p>
        </w:tc>
      </w:tr>
      <w:tr w:rsidR="0054588D" w:rsidRPr="00B61D6E" w14:paraId="30B667C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F8FDD5F" w14:textId="2F1D5A8B" w:rsidR="0054588D" w:rsidRPr="00B61D6E" w:rsidRDefault="0054588D" w:rsidP="00EC2580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ystem.Data.HashFunction.Core</w:t>
            </w:r>
            <w:proofErr w:type="spellEnd"/>
          </w:p>
        </w:tc>
        <w:tc>
          <w:tcPr>
            <w:tcW w:w="2458" w:type="dxa"/>
            <w:vAlign w:val="center"/>
          </w:tcPr>
          <w:p w14:paraId="7D2C89FB" w14:textId="00F1E6EB" w:rsidR="0054588D" w:rsidRPr="00B61D6E" w:rsidRDefault="0054588D" w:rsidP="00EC2580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0.0</w:t>
            </w:r>
          </w:p>
        </w:tc>
      </w:tr>
      <w:tr w:rsidR="0054588D" w:rsidRPr="00B61D6E" w14:paraId="18029C3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001B86A" w14:textId="4CFD31B1" w:rsidR="0054588D" w:rsidRPr="00B61D6E" w:rsidRDefault="0054588D" w:rsidP="00EC2580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ystem.Data.HashFunction.MurmurHash</w:t>
            </w:r>
            <w:proofErr w:type="spellEnd"/>
          </w:p>
        </w:tc>
        <w:tc>
          <w:tcPr>
            <w:tcW w:w="2458" w:type="dxa"/>
            <w:vAlign w:val="center"/>
          </w:tcPr>
          <w:p w14:paraId="6D0C9D7C" w14:textId="1F062B2C" w:rsidR="0054588D" w:rsidRPr="00B61D6E" w:rsidRDefault="0054588D" w:rsidP="00EC2580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0.0</w:t>
            </w:r>
          </w:p>
        </w:tc>
      </w:tr>
      <w:tr w:rsidR="00EC2580" w:rsidRPr="00B61D6E" w14:paraId="730B60C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FECDF5A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xunit</w:t>
            </w:r>
            <w:proofErr w:type="spellEnd"/>
          </w:p>
        </w:tc>
        <w:tc>
          <w:tcPr>
            <w:tcW w:w="2458" w:type="dxa"/>
            <w:vAlign w:val="center"/>
          </w:tcPr>
          <w:p w14:paraId="1D4173FD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4.1</w:t>
            </w:r>
          </w:p>
        </w:tc>
      </w:tr>
      <w:tr w:rsidR="00EC2580" w:rsidRPr="00B61D6E" w14:paraId="3F233F8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68D01D9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xunit.runner.visualstudio</w:t>
            </w:r>
            <w:proofErr w:type="spellEnd"/>
          </w:p>
        </w:tc>
        <w:tc>
          <w:tcPr>
            <w:tcW w:w="2458" w:type="dxa"/>
            <w:vAlign w:val="center"/>
          </w:tcPr>
          <w:p w14:paraId="3A8C9B01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4.1</w:t>
            </w:r>
          </w:p>
        </w:tc>
      </w:tr>
    </w:tbl>
    <w:p w14:paraId="46498A97" w14:textId="77777777" w:rsidR="002404CB" w:rsidRPr="00B61D6E" w:rsidRDefault="002404CB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2E4CED3D" w14:textId="77777777" w:rsidR="006D29EF" w:rsidRPr="00B61D6E" w:rsidRDefault="006D29EF" w:rsidP="005E0BA8">
      <w:pPr>
        <w:spacing w:after="0"/>
        <w:jc w:val="center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inline distT="0" distB="0" distL="0" distR="0" wp14:anchorId="2B61C898" wp14:editId="70B3DF55">
            <wp:extent cx="3979250" cy="4635660"/>
            <wp:effectExtent l="0" t="0" r="0" b="0"/>
            <wp:docPr id="11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icha\Desktop\GitKraken\pkp-app\docs\Diagrams\TrainsOnline Architectur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260" cy="4672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61008" w14:textId="77777777" w:rsidR="006D29EF" w:rsidRPr="00B61D6E" w:rsidRDefault="006D29EF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lastRenderedPageBreak/>
        <w:t>Wzorzec DDD wymaga również podziału projektu na następujące warstwy:</w:t>
      </w:r>
    </w:p>
    <w:p w14:paraId="2D11D8B3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spólną – obejmuje wszystkie kwestie przekrojowe, czyli klasy i interfejsy wspólne dla różnych warstw; </w:t>
      </w:r>
    </w:p>
    <w:p w14:paraId="20B3240B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rezentacji – zawiera kontrolery, punkty dostępowe do REST API oraz aplikację Swagger; </w:t>
      </w:r>
    </w:p>
    <w:p w14:paraId="137A8BBF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aplikacji – zawiera całą logikę. Warstwa jest zależna wyłącznie od warstwy domeny, są w niej zdefiniowane interfejsy, np. repozytorium lub jednostki pracy (Unit of Work), których implementacja znajduje się w innych warstwach. Oznacza to, że DDD wykorzystuje wzorzec odwrócenia sterowania (inversion of control). Przykładowo, jeśli aplikacja musi uzyskać dostęp do usługi powiadomień, do warstwy aplikacji zostanie dodany nowy interfejs, a implementacja zostanie utworzona w ramach warstwy infrastruktury; </w:t>
      </w:r>
    </w:p>
    <w:p w14:paraId="5F4FD861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domeny – zawiera dane, wyliczenia, wyjątki i logikę specyficzną dla domeny; </w:t>
      </w:r>
    </w:p>
    <w:p w14:paraId="152CF1B5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infrastruktury – zawiera klasy dostępu do zasobów zewnętrznych, takich jak: baza danych, systemy plików i poczta elektroniczna. Klasy te opierają się na interfejsach zdefiniowanych w warstwie aplikacji. W warstwie znajduje się również podwarstwa Persistence, w której zawarta jest cała konfiguracja bazy danych. </w:t>
      </w:r>
    </w:p>
    <w:p w14:paraId="784178E1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02C73E90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 projekcie z uwagi na małą liczbę obiektów domenowych, a tym samym tabel w bazie danych, zastosowano podejście grupowania klas w: </w:t>
      </w:r>
    </w:p>
    <w:p w14:paraId="30B7C04D" w14:textId="77777777" w:rsidR="005E0BA8" w:rsidRPr="00B61D6E" w:rsidRDefault="005E0BA8" w:rsidP="002404CB">
      <w:pPr>
        <w:pStyle w:val="Akapitzlist"/>
        <w:numPr>
          <w:ilvl w:val="0"/>
          <w:numId w:val="21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rojekty (biblioteki) w oparciu o warstwy określone przez DDD (package by layer), </w:t>
      </w:r>
    </w:p>
    <w:p w14:paraId="14592757" w14:textId="77777777" w:rsidR="005E0BA8" w:rsidRPr="00B61D6E" w:rsidRDefault="005E0BA8" w:rsidP="002404CB">
      <w:pPr>
        <w:pStyle w:val="Akapitzlist"/>
        <w:numPr>
          <w:ilvl w:val="0"/>
          <w:numId w:val="21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funkcjonalności (package by feature) na poziomie folderów i przestrzeni nazw w poszczególnych warstwach. </w:t>
      </w:r>
    </w:p>
    <w:p w14:paraId="3B46E529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Rozwiązanie te jest wystarczające do zapewnienia czystego kodu oraz architektury w przypadku tego modułu. Ponadto nie wymaga implementowania m.in. koncepcji ograniczonych kontekstów (bounded contexts).</w:t>
      </w:r>
    </w:p>
    <w:p w14:paraId="29D22459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7DC9249F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Moduł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został wdrożony na platformie Azure na maszynie wirtualnej typu Standard B2s, wyposażonej w dwa wirtualne procesory oraz 4 GB pamięci operacyjnej. Do maszyny podpięte są dwa dyski SSD typu Premium SSD, charakteryzujące się maksymalną liczbą operacji na sekundę (IOPS) równą 120 i przepływnością maksymalną na poziomie 25 MB/s, oraz jeden dysk tymczasowy o maksymalnej wartości IOPS równej 1600 i maksymalnej przepływności 15 MB/s : </w:t>
      </w:r>
    </w:p>
    <w:p w14:paraId="288EF41B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OS Disk – dysk systemowy o pojemności 30 GB z systemem operacyjnym Ubuntu w wersji 18.04 oraz aplikacjami: .NET Core 3.1.0 Runtime, Microsoft SQL Server 2017 Express Edition, nginx, Azure DevOps Agent, supervizor; </w:t>
      </w:r>
    </w:p>
    <w:p w14:paraId="0F376B88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DataDisk0 – dysk o pojemności 16 GB zawierający aplikację ‘’’oraz pliki dziennika aplikacji, tzw. logi; </w:t>
      </w:r>
    </w:p>
    <w:p w14:paraId="5C24EAF7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Temp storage – dysk o pojemności 30 GB służący do przechowywania danych tymczasowych, np. plików tymczasowych serwera SQL, który ulega wyczyszczeniu m.in. po ponownym uruchomieniu maszyny wirtualnej.</w:t>
      </w:r>
    </w:p>
    <w:p w14:paraId="51646B8D" w14:textId="77777777" w:rsidR="00545728" w:rsidRPr="00B61D6E" w:rsidRDefault="005E0BA8" w:rsidP="00545728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lastRenderedPageBreak/>
        <w:tab/>
      </w:r>
      <w:r w:rsidR="00545728" w:rsidRPr="00B61D6E">
        <w:rPr>
          <w:rFonts w:ascii="Calibri Light" w:hAnsi="Calibri Light" w:cs="Calibri Light"/>
          <w:sz w:val="24"/>
          <w:szCs w:val="24"/>
        </w:rPr>
        <w:tab/>
        <w:t>Usługa „</w:t>
      </w:r>
      <w:proofErr w:type="spellStart"/>
      <w:r w:rsidR="00545728"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="00545728" w:rsidRPr="00B61D6E">
        <w:rPr>
          <w:rFonts w:ascii="Calibri Light" w:hAnsi="Calibri Light" w:cs="Calibri Light"/>
          <w:sz w:val="24"/>
          <w:szCs w:val="24"/>
        </w:rPr>
        <w:t>” zaimplementowana została jako usługa sieciowa (Web Service) z użyciem protokołu SOAP. Usługa dostępna jest poprzez protokół HTTPS . Usługa dostępna jest pod adresem: https://genericapi.francecentra</w:t>
      </w:r>
      <w:r w:rsidR="00545728">
        <w:rPr>
          <w:rFonts w:ascii="Calibri Light" w:hAnsi="Calibri Light" w:cs="Calibri Light"/>
          <w:sz w:val="24"/>
          <w:szCs w:val="24"/>
        </w:rPr>
        <w:t>l.cloudapp.azure.com/</w:t>
      </w:r>
      <w:r w:rsidR="00545728" w:rsidRPr="00B61D6E">
        <w:rPr>
          <w:rFonts w:ascii="Calibri Light" w:hAnsi="Calibri Light" w:cs="Calibri Light"/>
          <w:sz w:val="24"/>
          <w:szCs w:val="24"/>
        </w:rPr>
        <w:t>api, który prowadzi do strony zawie</w:t>
      </w:r>
      <w:r w:rsidR="00545728">
        <w:rPr>
          <w:rFonts w:ascii="Calibri Light" w:hAnsi="Calibri Light" w:cs="Calibri Light"/>
          <w:sz w:val="24"/>
          <w:szCs w:val="24"/>
        </w:rPr>
        <w:t xml:space="preserve">rającej wszelkie dostępne </w:t>
      </w:r>
      <w:proofErr w:type="spellStart"/>
      <w:r w:rsidR="00545728">
        <w:rPr>
          <w:rFonts w:ascii="Calibri Light" w:hAnsi="Calibri Light" w:cs="Calibri Light"/>
          <w:sz w:val="24"/>
          <w:szCs w:val="24"/>
        </w:rPr>
        <w:t>endpointy</w:t>
      </w:r>
      <w:proofErr w:type="spellEnd"/>
      <w:r w:rsidR="00545728">
        <w:rPr>
          <w:rFonts w:ascii="Calibri Light" w:hAnsi="Calibri Light" w:cs="Calibri Light"/>
          <w:sz w:val="24"/>
          <w:szCs w:val="24"/>
        </w:rPr>
        <w:t xml:space="preserve"> na serwerze oraz dokumentację za pomocą </w:t>
      </w:r>
      <w:proofErr w:type="spellStart"/>
      <w:r w:rsidR="00545728">
        <w:rPr>
          <w:rFonts w:ascii="Calibri Light" w:hAnsi="Calibri Light" w:cs="Calibri Light"/>
          <w:sz w:val="24"/>
          <w:szCs w:val="24"/>
        </w:rPr>
        <w:t>swaggera</w:t>
      </w:r>
      <w:proofErr w:type="spellEnd"/>
      <w:r w:rsidR="00545728">
        <w:rPr>
          <w:rFonts w:ascii="Calibri Light" w:hAnsi="Calibri Light" w:cs="Calibri Light"/>
          <w:sz w:val="24"/>
          <w:szCs w:val="24"/>
        </w:rPr>
        <w:t>.</w:t>
      </w:r>
    </w:p>
    <w:p w14:paraId="13C8AA55" w14:textId="75BDAD3F" w:rsidR="005E0BA8" w:rsidRPr="00B61D6E" w:rsidRDefault="005E0BA8" w:rsidP="00545728">
      <w:pPr>
        <w:spacing w:after="0"/>
        <w:ind w:firstLine="708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Zdalny dostęp do maszyny wirtualnej odbywa się poprzez protokół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Secur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Shell (SSH) z wykorzystaniem klucza RSA jako metody uwierzytelniania. Do połączenia się z maszyną wirtualną wykorzystano program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ermiu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z pakietu GitHub Student Developer Pack. Dostarcza on wieloplatformowy terminal ze zintegrowanym klientem SSH. Dostęp przez użytkowników (klientów) do API odbywa się za pośrednictwem protokoł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Hypertex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Transfer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ProtocolSecur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(HTTPS).</w:t>
      </w:r>
      <w:r w:rsidR="00441705">
        <w:rPr>
          <w:rFonts w:ascii="Calibri Light" w:hAnsi="Calibri Light" w:cs="Calibri Light"/>
          <w:sz w:val="24"/>
          <w:szCs w:val="24"/>
        </w:rPr>
        <w:t xml:space="preserve"> </w:t>
      </w:r>
      <w:r w:rsidRPr="00B61D6E">
        <w:rPr>
          <w:rFonts w:ascii="Calibri Light" w:hAnsi="Calibri Light" w:cs="Calibri Light"/>
          <w:sz w:val="24"/>
          <w:szCs w:val="24"/>
        </w:rPr>
        <w:t xml:space="preserve">Działanie aplikacji można sprawdzić pod adresem https://genericapi.francecentral.cloudapp.azure.com/soap-api. Certyfikat na potrzeby protokołu HTTPS uzyskano za pomocą progra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ertbo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urzędem certyfikacji jest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Let'sEncryp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uthority X3. Aplikacj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uruchomiona jest na porcie 2137 za pomocą serwer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Kestrel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który został użyty jako serwer graniczny. Komunikacja aplikacji z Internetem odbywa się za pomocą serwer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nginx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skonfigurowanego jako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reverseprox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pomiędzy portami o numerach 443 oraz 2137. Aplikacja komunikuje się również z platformą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Sentr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na której zapisywane są wszelkie zdarzenia błędów. </w:t>
      </w:r>
    </w:p>
    <w:p w14:paraId="143B46E3" w14:textId="77777777" w:rsidR="005E0BA8" w:rsidRPr="00B61D6E" w:rsidRDefault="005E0BA8" w:rsidP="00B1506D">
      <w:pPr>
        <w:spacing w:after="0"/>
        <w:jc w:val="center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384C2205" wp14:editId="1C2F0F7A">
            <wp:extent cx="3516956" cy="4852555"/>
            <wp:effectExtent l="0" t="0" r="0" b="0"/>
            <wp:docPr id="14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icha\Desktop\GitKraken\pkp-app\docs\Diagrams\AzureDiagram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6643" cy="48935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1B3B4C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</w:rPr>
        <w:lastRenderedPageBreak/>
        <w:tab/>
      </w:r>
      <w:r w:rsidRPr="00B61D6E">
        <w:rPr>
          <w:rFonts w:ascii="Calibri Light" w:hAnsi="Calibri Light" w:cs="Calibri Light"/>
          <w:sz w:val="24"/>
          <w:szCs w:val="24"/>
        </w:rPr>
        <w:t>Zastosowanie ciągłej integracji (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ontinuousintegration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>) oraz ciągłego dostarczania (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ontinuousdeliver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) umożliwiło łatwiejszą obsługę środowiska produkcyjnego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. Aktualizacje plików wykonywalnych, a także modyfikacje struktury bazy danych (migracje) odbywają się przy pomocy dwóch potoków: </w:t>
      </w:r>
    </w:p>
    <w:p w14:paraId="4CBE9B5D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1. uruchamianego n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w momencie pojawienia się zmian w gałęzi master repozytorium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pkp-app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który buduje aplikację oraz przygotowuje paczkę z artefaktami; </w:t>
      </w:r>
    </w:p>
    <w:p w14:paraId="475B26EF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2. uruchamianego na maszynie wirtualnej z pozio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(z udziałem progra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gent), którego zadaniem jest m.in. pobranie paczki artefaktów i aktualizacja plików. </w:t>
      </w:r>
    </w:p>
    <w:p w14:paraId="0EF18B19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</w:p>
    <w:p w14:paraId="6372039D" w14:textId="3204C7A3" w:rsidR="005E0BA8" w:rsidRDefault="005E0BA8" w:rsidP="005E0BA8">
      <w:pPr>
        <w:spacing w:after="0"/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39EF8E3D" wp14:editId="0F8294B2">
            <wp:extent cx="5727560" cy="3205595"/>
            <wp:effectExtent l="0" t="0" r="0" b="0"/>
            <wp:docPr id="13" name="Obraz 7" descr="C:\Users\micha\Desktop\GitKraken\pkp-app\docs\Diagrams\AzureDiagramDevO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icha\Desktop\GitKraken\pkp-app\docs\Diagrams\AzureDiagramDevOps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859" cy="32163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17ED3" w14:textId="54717384" w:rsidR="00B1506D" w:rsidRDefault="00B1506D" w:rsidP="005E0BA8">
      <w:pPr>
        <w:spacing w:after="0"/>
        <w:jc w:val="both"/>
        <w:rPr>
          <w:rFonts w:ascii="Calibri Light" w:hAnsi="Calibri Light" w:cs="Calibri Light"/>
        </w:rPr>
      </w:pPr>
    </w:p>
    <w:p w14:paraId="1F6971A3" w14:textId="2B393629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4CDF825C" w14:textId="3598D77E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438FCEF8" w14:textId="7F03E3E5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534AC64B" w14:textId="76A6200E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5E28C01B" w14:textId="5C5EB1EF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37DD0DC5" w14:textId="36660048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0225891A" w14:textId="75094DBC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00F81459" w14:textId="483145DD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25521D95" w14:textId="5A45AA74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3DA90F5D" w14:textId="19BF39DB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4F0A8F60" w14:textId="632B2778" w:rsidR="00B1506D" w:rsidRDefault="00B1506D" w:rsidP="005E0BA8">
      <w:pPr>
        <w:spacing w:after="0"/>
        <w:jc w:val="both"/>
        <w:rPr>
          <w:rFonts w:ascii="Calibri Light" w:hAnsi="Calibri Light" w:cs="Calibri Light"/>
        </w:rPr>
      </w:pPr>
    </w:p>
    <w:p w14:paraId="09961F62" w14:textId="5F3E9E95" w:rsidR="00B1506D" w:rsidRDefault="00B1506D" w:rsidP="005E0BA8">
      <w:pPr>
        <w:spacing w:after="0"/>
        <w:jc w:val="both"/>
        <w:rPr>
          <w:rFonts w:ascii="Calibri Light" w:hAnsi="Calibri Light" w:cs="Calibri Light"/>
        </w:rPr>
      </w:pPr>
    </w:p>
    <w:p w14:paraId="0056ABE0" w14:textId="180C5983" w:rsidR="00B1506D" w:rsidRDefault="00B1506D" w:rsidP="005E0BA8">
      <w:pPr>
        <w:spacing w:after="0"/>
        <w:jc w:val="both"/>
        <w:rPr>
          <w:rFonts w:ascii="Calibri Light" w:hAnsi="Calibri Light" w:cs="Calibri Light"/>
        </w:rPr>
      </w:pPr>
    </w:p>
    <w:p w14:paraId="2CD2C5B8" w14:textId="2CF7DE7F" w:rsidR="00B1506D" w:rsidRDefault="00B1506D" w:rsidP="005E0BA8">
      <w:pPr>
        <w:spacing w:after="0"/>
        <w:jc w:val="both"/>
        <w:rPr>
          <w:rFonts w:ascii="Calibri Light" w:hAnsi="Calibri Light" w:cs="Calibri Light"/>
        </w:rPr>
      </w:pPr>
    </w:p>
    <w:p w14:paraId="3C1F7219" w14:textId="1D68F942" w:rsidR="00B1506D" w:rsidRDefault="00B1506D" w:rsidP="005E0BA8">
      <w:pPr>
        <w:spacing w:after="0"/>
        <w:jc w:val="both"/>
        <w:rPr>
          <w:rFonts w:ascii="Calibri Light" w:hAnsi="Calibri Light" w:cs="Calibri Light"/>
        </w:rPr>
      </w:pPr>
    </w:p>
    <w:p w14:paraId="5F2F1A16" w14:textId="2D08B847" w:rsidR="00B1506D" w:rsidRDefault="00B1506D" w:rsidP="005E0BA8">
      <w:pPr>
        <w:spacing w:after="0"/>
        <w:jc w:val="both"/>
        <w:rPr>
          <w:rFonts w:ascii="Calibri Light" w:hAnsi="Calibri Light" w:cs="Calibri Light"/>
        </w:rPr>
      </w:pPr>
    </w:p>
    <w:p w14:paraId="4292400E" w14:textId="083D72C4" w:rsidR="00B1506D" w:rsidRDefault="00B1506D" w:rsidP="005E0BA8">
      <w:pPr>
        <w:spacing w:after="0"/>
        <w:jc w:val="both"/>
        <w:rPr>
          <w:rFonts w:ascii="Calibri Light" w:hAnsi="Calibri Light" w:cs="Calibri Light"/>
        </w:rPr>
      </w:pPr>
      <w:proofErr w:type="spellStart"/>
      <w:r>
        <w:rPr>
          <w:rFonts w:ascii="Calibri Light" w:hAnsi="Calibri Light" w:cs="Calibri Light"/>
        </w:rPr>
        <w:lastRenderedPageBreak/>
        <w:t>WebAPI</w:t>
      </w:r>
      <w:proofErr w:type="spellEnd"/>
      <w:r>
        <w:rPr>
          <w:rFonts w:ascii="Calibri Light" w:hAnsi="Calibri Light" w:cs="Calibri Light"/>
        </w:rPr>
        <w:t xml:space="preserve"> zostało udokumentowane za pomocą </w:t>
      </w:r>
      <w:proofErr w:type="spellStart"/>
      <w:r>
        <w:rPr>
          <w:rFonts w:ascii="Calibri Light" w:hAnsi="Calibri Light" w:cs="Calibri Light"/>
        </w:rPr>
        <w:t>Swaggera</w:t>
      </w:r>
      <w:proofErr w:type="spellEnd"/>
      <w:r>
        <w:rPr>
          <w:rFonts w:ascii="Calibri Light" w:hAnsi="Calibri Light" w:cs="Calibri Light"/>
        </w:rPr>
        <w:t xml:space="preserve"> i </w:t>
      </w:r>
      <w:proofErr w:type="spellStart"/>
      <w:r>
        <w:rPr>
          <w:rFonts w:ascii="Calibri Light" w:hAnsi="Calibri Light" w:cs="Calibri Light"/>
        </w:rPr>
        <w:t>ReDoc</w:t>
      </w:r>
      <w:proofErr w:type="spellEnd"/>
      <w:r>
        <w:rPr>
          <w:rFonts w:ascii="Calibri Light" w:hAnsi="Calibri Light" w:cs="Calibri Light"/>
        </w:rPr>
        <w:t xml:space="preserve">. Ponadto </w:t>
      </w:r>
      <w:proofErr w:type="spellStart"/>
      <w:r>
        <w:rPr>
          <w:rFonts w:ascii="Calibri Light" w:hAnsi="Calibri Light" w:cs="Calibri Light"/>
        </w:rPr>
        <w:t>Swagger</w:t>
      </w:r>
      <w:proofErr w:type="spellEnd"/>
      <w:r>
        <w:rPr>
          <w:rFonts w:ascii="Calibri Light" w:hAnsi="Calibri Light" w:cs="Calibri Light"/>
        </w:rPr>
        <w:t xml:space="preserve"> powala na łatwe </w:t>
      </w:r>
      <w:r w:rsidR="00F84BF2">
        <w:rPr>
          <w:rFonts w:ascii="Calibri Light" w:hAnsi="Calibri Light" w:cs="Calibri Light"/>
        </w:rPr>
        <w:t>testowanie</w:t>
      </w:r>
      <w:r>
        <w:rPr>
          <w:rFonts w:ascii="Calibri Light" w:hAnsi="Calibri Light" w:cs="Calibri Light"/>
        </w:rPr>
        <w:t xml:space="preserve"> i dostęp do funkcjonalności nawet przez niedoświadczonych użytkowników.</w:t>
      </w:r>
    </w:p>
    <w:p w14:paraId="2299428F" w14:textId="77777777" w:rsidR="00B1506D" w:rsidRPr="00B61D6E" w:rsidRDefault="00B1506D" w:rsidP="005E0BA8">
      <w:pPr>
        <w:spacing w:after="0"/>
        <w:jc w:val="both"/>
        <w:rPr>
          <w:rFonts w:ascii="Calibri Light" w:hAnsi="Calibri Light" w:cs="Calibri Light"/>
        </w:rPr>
      </w:pPr>
    </w:p>
    <w:p w14:paraId="6DC37250" w14:textId="77777777" w:rsidR="00B1506D" w:rsidRPr="00B61D6E" w:rsidRDefault="00B1506D" w:rsidP="00B1506D">
      <w:pPr>
        <w:spacing w:after="24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inline distT="0" distB="0" distL="0" distR="0" wp14:anchorId="3379D77E" wp14:editId="3443C2BC">
            <wp:extent cx="5710189" cy="4364182"/>
            <wp:effectExtent l="0" t="0" r="0" b="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361" cy="43803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A3898" w14:textId="77777777" w:rsidR="00B1506D" w:rsidRPr="006A1E49" w:rsidRDefault="00B1506D" w:rsidP="00B1506D">
      <w:pPr>
        <w:spacing w:after="240"/>
      </w:pPr>
      <w:r>
        <w:rPr>
          <w:noProof/>
          <w:lang w:eastAsia="pl-PL"/>
        </w:rPr>
        <w:drawing>
          <wp:inline distT="0" distB="0" distL="0" distR="0" wp14:anchorId="6F70DDA2" wp14:editId="57F3760D">
            <wp:extent cx="5760085" cy="3462234"/>
            <wp:effectExtent l="19050" t="0" r="0" b="0"/>
            <wp:docPr id="20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4622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9C78CD" w14:textId="13591A93" w:rsidR="00EC6A6A" w:rsidRPr="00B61D6E" w:rsidRDefault="00E36A41" w:rsidP="000B4036">
      <w:pPr>
        <w:pStyle w:val="Nagwek3"/>
        <w:spacing w:after="240"/>
        <w:rPr>
          <w:rFonts w:ascii="Calibri Light" w:hAnsi="Calibri Light" w:cs="Calibri Light"/>
          <w:color w:val="auto"/>
          <w:sz w:val="24"/>
          <w:szCs w:val="24"/>
        </w:rPr>
      </w:pPr>
      <w:bookmarkStart w:id="6" w:name="_Toc43056600"/>
      <w:r>
        <w:rPr>
          <w:rFonts w:ascii="Calibri Light" w:hAnsi="Calibri Light" w:cs="Calibri Light"/>
          <w:color w:val="auto"/>
          <w:sz w:val="24"/>
          <w:szCs w:val="24"/>
        </w:rPr>
        <w:lastRenderedPageBreak/>
        <w:t>3.2</w:t>
      </w:r>
      <w:r w:rsidR="00B1506D">
        <w:rPr>
          <w:rFonts w:ascii="Calibri Light" w:hAnsi="Calibri Light" w:cs="Calibri Light"/>
          <w:color w:val="auto"/>
          <w:sz w:val="24"/>
          <w:szCs w:val="24"/>
        </w:rPr>
        <w:t>.2</w:t>
      </w:r>
      <w:r w:rsidR="007E4FDC" w:rsidRPr="00B61D6E">
        <w:rPr>
          <w:rFonts w:ascii="Calibri Light" w:hAnsi="Calibri Light" w:cs="Calibri Light"/>
          <w:color w:val="auto"/>
          <w:sz w:val="24"/>
          <w:szCs w:val="24"/>
        </w:rPr>
        <w:t>.</w:t>
      </w:r>
      <w:r w:rsidR="00EC6A6A" w:rsidRPr="00B61D6E">
        <w:rPr>
          <w:rFonts w:ascii="Calibri Light" w:hAnsi="Calibri Light" w:cs="Calibri Light"/>
          <w:color w:val="auto"/>
          <w:sz w:val="24"/>
          <w:szCs w:val="24"/>
        </w:rPr>
        <w:t xml:space="preserve"> Po stronie klienta</w:t>
      </w:r>
      <w:bookmarkEnd w:id="6"/>
    </w:p>
    <w:p w14:paraId="33D32C43" w14:textId="77777777" w:rsidR="006A1E49" w:rsidRDefault="000358ED" w:rsidP="00F303C0">
      <w:pPr>
        <w:spacing w:after="24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anchor distT="0" distB="0" distL="114300" distR="114300" simplePos="0" relativeHeight="251653632" behindDoc="0" locked="0" layoutInCell="1" allowOverlap="1" wp14:anchorId="011D9081" wp14:editId="663D4C80">
            <wp:simplePos x="0" y="0"/>
            <wp:positionH relativeFrom="column">
              <wp:posOffset>2868295</wp:posOffset>
            </wp:positionH>
            <wp:positionV relativeFrom="paragraph">
              <wp:posOffset>95250</wp:posOffset>
            </wp:positionV>
            <wp:extent cx="3299460" cy="2954020"/>
            <wp:effectExtent l="0" t="0" r="0" b="0"/>
            <wp:wrapSquare wrapText="bothSides"/>
            <wp:docPr id="15" name="Obraz 4" descr="C:\Users\micha\Desktop\GitKraken\pkp-app\docs\Diagrams\TrainsOnline.Desktop 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icha\Desktop\GitKraken\pkp-app\docs\Diagrams\TrainsOnline.Desktop Architecture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460" cy="2954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B78E8" w:rsidRPr="00B61D6E">
        <w:rPr>
          <w:rFonts w:ascii="Calibri Light" w:hAnsi="Calibri Light" w:cs="Calibri Light"/>
          <w:sz w:val="24"/>
          <w:szCs w:val="24"/>
        </w:rPr>
        <w:tab/>
        <w:t xml:space="preserve">Aplikacja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TrainsOnline.Desktop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 jest aplikacją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UWPzawierającą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 całą logikę niezbędną do komunikacji z serwerem rezerwacji biletów kolejowych. Technologia UWP została zastosowana w celu implementacji łatwego i przyjaznego dla użytkownika interfejsu okienkowego o spójnym wyglądzie. Architektura aplikacji wykorzystuje wzorzec MVVM w celu zapewnienia oddzielenia interfejsu użytkownika od logiki biznesowej. Do implementacji MVVM zastosowano bibliotekę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Caliburn.Micro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. Ponadto w implementacji zastosowano podejście DDD – podobnie jak w aplikacji serwerowej. Jedyną różnicą jest brak </w:t>
      </w:r>
      <w:r w:rsidR="00D1728A" w:rsidRPr="00B61D6E">
        <w:rPr>
          <w:rFonts w:ascii="Calibri Light" w:hAnsi="Calibri Light" w:cs="Calibri Light"/>
          <w:sz w:val="24"/>
          <w:szCs w:val="24"/>
        </w:rPr>
        <w:t xml:space="preserve">warstwy </w:t>
      </w:r>
      <w:r w:rsidR="00D1728A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Persistence.</w:t>
      </w:r>
    </w:p>
    <w:p w14:paraId="37314056" w14:textId="77777777" w:rsidR="008F12B1" w:rsidRPr="00B61D6E" w:rsidRDefault="007E4FDC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8F12B1" w:rsidRPr="00B61D6E">
        <w:rPr>
          <w:rFonts w:ascii="Calibri Light" w:hAnsi="Calibri Light" w:cs="Calibri Light"/>
          <w:sz w:val="24"/>
          <w:szCs w:val="24"/>
        </w:rPr>
        <w:t>Program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klienc</w:t>
      </w:r>
      <w:r w:rsidR="008F12B1" w:rsidRPr="00B61D6E">
        <w:rPr>
          <w:rFonts w:ascii="Calibri Light" w:hAnsi="Calibri Light" w:cs="Calibri Light"/>
          <w:sz w:val="24"/>
          <w:szCs w:val="24"/>
        </w:rPr>
        <w:t>ki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jest prostą i intuicyjną</w:t>
      </w:r>
      <w:r w:rsidR="008F12B1" w:rsidRPr="00B61D6E">
        <w:rPr>
          <w:rFonts w:ascii="Calibri Light" w:hAnsi="Calibri Light" w:cs="Calibri Light"/>
          <w:sz w:val="24"/>
          <w:szCs w:val="24"/>
        </w:rPr>
        <w:t xml:space="preserve"> w obsłudze</w:t>
      </w:r>
      <w:r w:rsidRPr="00B61D6E">
        <w:rPr>
          <w:rFonts w:ascii="Calibri Light" w:hAnsi="Calibri Light" w:cs="Calibri Light"/>
          <w:sz w:val="24"/>
          <w:szCs w:val="24"/>
        </w:rPr>
        <w:t xml:space="preserve"> responsywną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aplikacją okienkową </w:t>
      </w:r>
      <w:r w:rsidR="008F12B1" w:rsidRPr="00B61D6E">
        <w:rPr>
          <w:rFonts w:ascii="Calibri Light" w:hAnsi="Calibri Light" w:cs="Calibri Light"/>
          <w:sz w:val="24"/>
          <w:szCs w:val="24"/>
        </w:rPr>
        <w:t>powstałą w technolog</w:t>
      </w:r>
      <w:r w:rsidR="00951704" w:rsidRPr="00B61D6E">
        <w:rPr>
          <w:rFonts w:ascii="Calibri Light" w:hAnsi="Calibri Light" w:cs="Calibri Light"/>
          <w:sz w:val="24"/>
          <w:szCs w:val="24"/>
        </w:rPr>
        <w:t>i</w:t>
      </w:r>
      <w:r w:rsidR="008F12B1" w:rsidRPr="00B61D6E">
        <w:rPr>
          <w:rFonts w:ascii="Calibri Light" w:hAnsi="Calibri Light" w:cs="Calibri Light"/>
          <w:sz w:val="24"/>
          <w:szCs w:val="24"/>
        </w:rPr>
        <w:t xml:space="preserve">i </w:t>
      </w:r>
      <w:r w:rsidR="008F12B1" w:rsidRPr="00B61D6E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Universal Windows Platform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="008F12B1" w:rsidRPr="00B61D6E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UWP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) i działa zarówno na komputerach, jak i telefonach z system Windows. </w:t>
      </w:r>
    </w:p>
    <w:p w14:paraId="777DE2A1" w14:textId="26087CB5" w:rsidR="007E4FDC" w:rsidRPr="00B61D6E" w:rsidRDefault="00E36A41" w:rsidP="007E4FDC">
      <w:pPr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E36A41">
        <w:rPr>
          <w:rFonts w:ascii="Calibri Light" w:hAnsi="Calibri Light" w:cs="Calibri Light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2EA4E3A7" wp14:editId="04995E1C">
            <wp:extent cx="5760085" cy="3447415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44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C2DF4" w14:textId="77777777" w:rsidR="007E4FDC" w:rsidRDefault="007E4FDC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lastRenderedPageBreak/>
        <w:drawing>
          <wp:anchor distT="0" distB="0" distL="114300" distR="114300" simplePos="0" relativeHeight="251661824" behindDoc="0" locked="0" layoutInCell="1" allowOverlap="1" wp14:anchorId="4CEEF1BD" wp14:editId="05BCB947">
            <wp:simplePos x="0" y="0"/>
            <wp:positionH relativeFrom="column">
              <wp:posOffset>-614680</wp:posOffset>
            </wp:positionH>
            <wp:positionV relativeFrom="paragraph">
              <wp:posOffset>1005840</wp:posOffset>
            </wp:positionV>
            <wp:extent cx="3765550" cy="2707640"/>
            <wp:effectExtent l="19050" t="0" r="6350" b="0"/>
            <wp:wrapSquare wrapText="bothSides"/>
            <wp:docPr id="52" name="Obraz 52" descr="https://media.discordapp.net/attachments/682660849017552947/706938120007974982/unknown.png?width=933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https://media.discordapp.net/attachments/682660849017552947/706938120007974982/unknown.png?width=933&amp;height=673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0" cy="2707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341C9590" wp14:editId="47A274B4">
            <wp:extent cx="2757142" cy="3888000"/>
            <wp:effectExtent l="19050" t="0" r="5108" b="0"/>
            <wp:docPr id="55" name="Obraz 55" descr="https://media.discordapp.net/attachments/682660849017552947/706938240451608626/unknown.png?width=477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https://media.discordapp.net/attachments/682660849017552947/706938240451608626/unknown.png?width=477&amp;height=67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7142" cy="388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2DD4E" w14:textId="77777777" w:rsidR="008F12B1" w:rsidRPr="00B61D6E" w:rsidRDefault="008F12B1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Posiada ona obsługę funkcjonalności API taki</w:t>
      </w:r>
      <w:r w:rsidR="00951704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ch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jak:</w:t>
      </w:r>
    </w:p>
    <w:p w14:paraId="0A6ABBAE" w14:textId="1C15BE74" w:rsidR="007E4FDC" w:rsidRPr="00E36A41" w:rsidRDefault="00951704" w:rsidP="00E36A4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l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gowanie i rejestracja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3BAEB024" w14:textId="30CE7BF0" w:rsidR="001F642B" w:rsidRPr="00B61D6E" w:rsidRDefault="00E36A41" w:rsidP="001F642B">
      <w:pPr>
        <w:pStyle w:val="Akapitzlist"/>
        <w:ind w:left="0" w:right="-1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E36A41">
        <w:rPr>
          <w:rFonts w:ascii="Calibri Light" w:hAnsi="Calibri Light" w:cs="Calibri Light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7B2076F8" wp14:editId="66B65829">
            <wp:extent cx="5463912" cy="4145973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801" cy="416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A17B5" w14:textId="7C756533" w:rsidR="00007F44" w:rsidRDefault="00E36A41" w:rsidP="00586104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E36A41">
        <w:rPr>
          <w:rFonts w:ascii="Calibri Light" w:hAnsi="Calibri Light" w:cs="Calibri Light"/>
          <w:noProof/>
          <w:color w:val="222222"/>
          <w:sz w:val="24"/>
          <w:szCs w:val="24"/>
          <w:shd w:val="clear" w:color="auto" w:fill="FFFFFF"/>
        </w:rPr>
        <w:lastRenderedPageBreak/>
        <w:drawing>
          <wp:inline distT="0" distB="0" distL="0" distR="0" wp14:anchorId="3EB84C84" wp14:editId="22D89990">
            <wp:extent cx="5824104" cy="4419282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93672" cy="4472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2BA7E" w14:textId="1FEC5362" w:rsidR="00007F44" w:rsidRDefault="00007F44" w:rsidP="00586104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847A427" w14:textId="27678154" w:rsidR="00E36A41" w:rsidRDefault="00E36A41" w:rsidP="00E36A4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analityka</w:t>
      </w:r>
    </w:p>
    <w:p w14:paraId="48D935E7" w14:textId="4BA3816D" w:rsidR="00E36A41" w:rsidRDefault="00E36A41" w:rsidP="00E36A4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E36A41">
        <w:rPr>
          <w:noProof/>
          <w:shd w:val="clear" w:color="auto" w:fill="FFFFFF"/>
        </w:rPr>
        <w:lastRenderedPageBreak/>
        <w:drawing>
          <wp:inline distT="0" distB="0" distL="0" distR="0" wp14:anchorId="0893214F" wp14:editId="48AE37D8">
            <wp:extent cx="5760085" cy="4037965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91820" w14:textId="4619DC64" w:rsidR="00E36A41" w:rsidRDefault="00E36A41" w:rsidP="00E36A4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logi zmian w bazie relacyjnej </w:t>
      </w:r>
    </w:p>
    <w:p w14:paraId="6928B55A" w14:textId="6A20FDEB" w:rsidR="00E36A41" w:rsidRDefault="00E36A41" w:rsidP="00E36A4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E36A41">
        <w:rPr>
          <w:noProof/>
          <w:shd w:val="clear" w:color="auto" w:fill="FFFFFF"/>
        </w:rPr>
        <w:drawing>
          <wp:inline distT="0" distB="0" distL="0" distR="0" wp14:anchorId="742BB550" wp14:editId="6BD049E3">
            <wp:extent cx="5760085" cy="3270250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9FD23" w14:textId="6D95BB11" w:rsidR="00E36A41" w:rsidRDefault="00E36A41" w:rsidP="00E36A4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logi z tras:</w:t>
      </w:r>
    </w:p>
    <w:p w14:paraId="24367649" w14:textId="4F5C7F36" w:rsidR="00E36A41" w:rsidRDefault="00E36A41" w:rsidP="00E36A41">
      <w:pPr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E36A41">
        <w:rPr>
          <w:noProof/>
          <w:shd w:val="clear" w:color="auto" w:fill="FFFFFF"/>
        </w:rPr>
        <w:lastRenderedPageBreak/>
        <w:drawing>
          <wp:inline distT="0" distB="0" distL="0" distR="0" wp14:anchorId="2F2F8A92" wp14:editId="7971B58E">
            <wp:extent cx="5279346" cy="4119996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95096" cy="4132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9162E" w14:textId="5AA7C43A" w:rsidR="00E36A41" w:rsidRDefault="00E36A41" w:rsidP="00E36A4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raporty z tras</w:t>
      </w:r>
    </w:p>
    <w:p w14:paraId="711FDA7B" w14:textId="37656321" w:rsidR="00E36A41" w:rsidRPr="00E36A41" w:rsidRDefault="00E36A41" w:rsidP="00E36A41">
      <w:pPr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E36A41">
        <w:rPr>
          <w:rFonts w:ascii="Calibri Light" w:hAnsi="Calibri Light" w:cs="Calibri Light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4798C021" wp14:editId="32E99C30">
            <wp:extent cx="5219424" cy="4073236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37338" cy="408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98827" w14:textId="77777777" w:rsidR="008F12B1" w:rsidRPr="00B61D6E" w:rsidRDefault="00951704" w:rsidP="008F12B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lastRenderedPageBreak/>
        <w:t>m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żliwość kupna biletów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0A891909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</w:rPr>
      </w:pPr>
    </w:p>
    <w:p w14:paraId="48923214" w14:textId="77777777" w:rsidR="00586104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58752" behindDoc="0" locked="0" layoutInCell="1" allowOverlap="1" wp14:anchorId="6E7ADE23" wp14:editId="0CF0B2AB">
            <wp:simplePos x="0" y="0"/>
            <wp:positionH relativeFrom="column">
              <wp:posOffset>-730885</wp:posOffset>
            </wp:positionH>
            <wp:positionV relativeFrom="paragraph">
              <wp:posOffset>104140</wp:posOffset>
            </wp:positionV>
            <wp:extent cx="3547110" cy="2691130"/>
            <wp:effectExtent l="0" t="0" r="0" b="0"/>
            <wp:wrapSquare wrapText="bothSides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media.discordapp.net/attachments/682660849017552947/706936637711450132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110" cy="2691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380EAADB" wp14:editId="25BD6635">
            <wp:extent cx="3558767" cy="2901600"/>
            <wp:effectExtent l="19050" t="0" r="3583" b="0"/>
            <wp:docPr id="46" name="Obraz 46" descr="https://media.discordapp.net/attachments/682660849017552947/706936960542834718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https://media.discordapp.net/attachments/682660849017552947/706936960542834718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767" cy="290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768E34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7D3A25AC" w14:textId="77777777" w:rsidR="007E4FDC" w:rsidRPr="00B61D6E" w:rsidRDefault="00951704" w:rsidP="007E4FDC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p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branie biletu w formacie PDF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3AC42DF2" w14:textId="77777777" w:rsidR="001F642B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6E06C024" wp14:editId="6D3DA4D7">
            <wp:extent cx="4426527" cy="3614520"/>
            <wp:effectExtent l="0" t="0" r="0" b="0"/>
            <wp:docPr id="34" name="Obraz 34" descr="https://media.discordapp.net/attachments/682660849017552947/706937020349546646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media.discordapp.net/attachments/682660849017552947/706937020349546646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687" cy="3635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198192" w14:textId="77777777" w:rsidR="001F642B" w:rsidRPr="00B61D6E" w:rsidRDefault="00B15A80" w:rsidP="00E36A41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15A80">
        <w:rPr>
          <w:rFonts w:ascii="Calibri Light" w:hAnsi="Calibri Light" w:cs="Calibri Light"/>
          <w:noProof/>
          <w:color w:val="222222"/>
          <w:sz w:val="24"/>
          <w:szCs w:val="24"/>
          <w:shd w:val="clear" w:color="auto" w:fill="FFFFFF"/>
          <w:lang w:eastAsia="pl-PL"/>
        </w:rPr>
        <w:lastRenderedPageBreak/>
        <w:drawing>
          <wp:inline distT="0" distB="0" distL="0" distR="0" wp14:anchorId="46CBFB34" wp14:editId="614D198E">
            <wp:extent cx="3411584" cy="5086350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441042" cy="5130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817C5" w14:textId="77777777" w:rsidR="00595492" w:rsidRPr="00B61D6E" w:rsidRDefault="008F12B1" w:rsidP="00402524">
      <w:pPr>
        <w:spacing w:after="0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Poza spełnieniem </w:t>
      </w:r>
      <w:r w:rsidR="005C3642" w:rsidRPr="00B61D6E">
        <w:rPr>
          <w:rFonts w:ascii="Calibri Light" w:hAnsi="Calibri Light" w:cs="Calibri Light"/>
          <w:sz w:val="24"/>
          <w:szCs w:val="24"/>
        </w:rPr>
        <w:t>podstawnych</w:t>
      </w:r>
      <w:r w:rsidRPr="00B61D6E">
        <w:rPr>
          <w:rFonts w:ascii="Calibri Light" w:hAnsi="Calibri Light" w:cs="Calibri Light"/>
          <w:sz w:val="24"/>
          <w:szCs w:val="24"/>
        </w:rPr>
        <w:t xml:space="preserve"> założeń aplikacja posiada dodatkowe funkcjonalności taki jak:</w:t>
      </w:r>
    </w:p>
    <w:p w14:paraId="5CA4C8CA" w14:textId="77777777" w:rsidR="001F642B" w:rsidRPr="00B61D6E" w:rsidRDefault="00951704" w:rsidP="00402524">
      <w:pPr>
        <w:pStyle w:val="Akapitzlist"/>
        <w:numPr>
          <w:ilvl w:val="0"/>
          <w:numId w:val="24"/>
        </w:numPr>
        <w:spacing w:after="0"/>
        <w:ind w:left="567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>m</w:t>
      </w:r>
      <w:r w:rsidR="008F12B1" w:rsidRPr="00B61D6E">
        <w:rPr>
          <w:rFonts w:ascii="Calibri Light" w:hAnsi="Calibri Light" w:cs="Calibri Light"/>
          <w:sz w:val="24"/>
          <w:szCs w:val="24"/>
        </w:rPr>
        <w:t>ożliwość wyboru stylu aplikacji( ciemny lub jasny)</w:t>
      </w:r>
    </w:p>
    <w:p w14:paraId="38B7E0A0" w14:textId="77777777" w:rsidR="00586104" w:rsidRPr="00B61D6E" w:rsidRDefault="00586104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lastRenderedPageBreak/>
        <w:drawing>
          <wp:inline distT="0" distB="0" distL="0" distR="0" wp14:anchorId="7352774E" wp14:editId="3DB7D895">
            <wp:extent cx="4536535" cy="3700800"/>
            <wp:effectExtent l="19050" t="0" r="0" b="0"/>
            <wp:docPr id="25" name="Obraz 25" descr="https://media.discordapp.net/attachments/682660849017552947/706936591477768243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media.discordapp.net/attachments/682660849017552947/706936591477768243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535" cy="370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11B8B" w14:textId="77777777" w:rsidR="008F12B1" w:rsidRPr="00B61D6E" w:rsidRDefault="00951704" w:rsidP="008F12B1">
      <w:pPr>
        <w:pStyle w:val="Akapitzlist"/>
        <w:numPr>
          <w:ilvl w:val="0"/>
          <w:numId w:val="24"/>
        </w:num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>m</w:t>
      </w:r>
      <w:r w:rsidR="008F12B1" w:rsidRPr="00B61D6E">
        <w:rPr>
          <w:rFonts w:ascii="Calibri Light" w:hAnsi="Calibri Light" w:cs="Calibri Light"/>
          <w:sz w:val="24"/>
          <w:szCs w:val="24"/>
        </w:rPr>
        <w:t>ożliwość podejrzenia lokalizacji stacji na mapie</w:t>
      </w:r>
      <w:r w:rsidR="00586104" w:rsidRPr="00B61D6E">
        <w:rPr>
          <w:rFonts w:ascii="Calibri Light" w:hAnsi="Calibri Light" w:cs="Calibri Light"/>
          <w:sz w:val="24"/>
          <w:szCs w:val="24"/>
        </w:rPr>
        <w:t>;</w:t>
      </w:r>
    </w:p>
    <w:p w14:paraId="53FA4690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50FC9FAC" wp14:editId="068677A2">
            <wp:extent cx="5032544" cy="4103226"/>
            <wp:effectExtent l="19050" t="0" r="0" b="0"/>
            <wp:docPr id="49" name="Obraz 49" descr="https://media.discordapp.net/attachments/682660849017552947/706936820142833664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https://media.discordapp.net/attachments/682660849017552947/706936820142833664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85" cy="41392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1DC74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</w:p>
    <w:p w14:paraId="022320CA" w14:textId="77777777" w:rsidR="00F303C0" w:rsidRPr="00B61D6E" w:rsidRDefault="00586104" w:rsidP="00C709D4">
      <w:pPr>
        <w:pStyle w:val="Akapitzlist"/>
        <w:numPr>
          <w:ilvl w:val="0"/>
          <w:numId w:val="24"/>
        </w:num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generowanie kodów QR </w:t>
      </w:r>
    </w:p>
    <w:p w14:paraId="18ADA646" w14:textId="77777777" w:rsidR="001B641A" w:rsidRPr="00B61D6E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lastRenderedPageBreak/>
        <w:drawing>
          <wp:inline distT="0" distB="0" distL="0" distR="0" wp14:anchorId="6FA835C6" wp14:editId="2323E86A">
            <wp:extent cx="5760085" cy="3217576"/>
            <wp:effectExtent l="19050" t="0" r="0" b="0"/>
            <wp:docPr id="9" name="Obraz 31" descr="https://cdn.discordapp.com/attachments/682660849017552947/706937203690831902/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https://cdn.discordapp.com/attachments/682660849017552947/706937203690831902/unknown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217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08A72" w14:textId="77777777" w:rsidR="00F303C0" w:rsidRPr="00B61D6E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535C1F0A" w14:textId="77777777" w:rsidR="00F303C0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101FA47E" w14:textId="77777777" w:rsidR="00B61D6E" w:rsidRPr="00B61D6E" w:rsidRDefault="00B61D6E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28F631CB" w14:textId="77777777" w:rsidR="00F303C0" w:rsidRPr="00B61D6E" w:rsidRDefault="00F303C0" w:rsidP="00F303C0">
      <w:pPr>
        <w:pStyle w:val="Akapitzlist"/>
        <w:numPr>
          <w:ilvl w:val="0"/>
          <w:numId w:val="24"/>
        </w:numPr>
        <w:rPr>
          <w:rFonts w:ascii="Calibri Light" w:hAnsi="Calibri Light" w:cs="Calibri Light"/>
          <w:b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sz w:val="24"/>
          <w:szCs w:val="24"/>
        </w:rPr>
        <w:t>wykorzystnia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lgorytmu </w:t>
      </w:r>
      <w:r w:rsidRPr="00B61D6E">
        <w:rPr>
          <w:rFonts w:ascii="Calibri Light" w:hAnsi="Calibri Light" w:cs="Calibri Light"/>
          <w:bCs/>
          <w:sz w:val="24"/>
          <w:szCs w:val="24"/>
        </w:rPr>
        <w:t>Jaro-Winkler</w:t>
      </w:r>
    </w:p>
    <w:p w14:paraId="07E0FF2F" w14:textId="77777777" w:rsidR="005C3642" w:rsidRPr="00B61D6E" w:rsidRDefault="005C3642" w:rsidP="005C3642">
      <w:pPr>
        <w:pStyle w:val="Akapitzlist"/>
        <w:rPr>
          <w:rFonts w:ascii="Calibri Light" w:hAnsi="Calibri Light" w:cs="Calibri Light"/>
          <w:b/>
          <w:bCs/>
          <w:sz w:val="24"/>
          <w:szCs w:val="24"/>
        </w:rPr>
      </w:pPr>
    </w:p>
    <w:p w14:paraId="5DAA57A8" w14:textId="77777777" w:rsidR="00F303C0" w:rsidRPr="00B61D6E" w:rsidRDefault="00F303C0" w:rsidP="00F303C0">
      <w:pPr>
        <w:pStyle w:val="Akapitzlist"/>
        <w:ind w:left="0"/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B61D6E">
        <w:rPr>
          <w:rFonts w:ascii="Calibri Light" w:hAnsi="Calibri Light" w:cs="Calibri Light"/>
          <w:b/>
          <w:bCs/>
          <w:noProof/>
          <w:sz w:val="24"/>
          <w:szCs w:val="24"/>
          <w:lang w:eastAsia="pl-PL"/>
        </w:rPr>
        <w:drawing>
          <wp:inline distT="0" distB="0" distL="0" distR="0" wp14:anchorId="3397EB2C" wp14:editId="6625C775">
            <wp:extent cx="5760085" cy="3710197"/>
            <wp:effectExtent l="19050" t="0" r="0" b="0"/>
            <wp:docPr id="61" name="Obraz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7101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1C0F7" w14:textId="77777777" w:rsidR="00B61D6E" w:rsidRDefault="00B61D6E" w:rsidP="0096266E">
      <w:pPr>
        <w:rPr>
          <w:rFonts w:ascii="Calibri Light" w:hAnsi="Calibri Light" w:cs="Calibri Light"/>
          <w:sz w:val="24"/>
          <w:szCs w:val="24"/>
        </w:rPr>
      </w:pPr>
    </w:p>
    <w:p w14:paraId="5784A403" w14:textId="77777777" w:rsidR="00595492" w:rsidRDefault="00595492" w:rsidP="0096266E">
      <w:pPr>
        <w:rPr>
          <w:rFonts w:ascii="Calibri Light" w:hAnsi="Calibri Light" w:cs="Calibri Light"/>
          <w:sz w:val="24"/>
          <w:szCs w:val="24"/>
        </w:rPr>
      </w:pPr>
    </w:p>
    <w:p w14:paraId="1694F0AB" w14:textId="1E6B005D" w:rsidR="003861C1" w:rsidRPr="003861C1" w:rsidRDefault="005C3642" w:rsidP="00E674B2">
      <w:pPr>
        <w:pStyle w:val="Akapitzlist"/>
        <w:numPr>
          <w:ilvl w:val="0"/>
          <w:numId w:val="24"/>
        </w:numPr>
        <w:rPr>
          <w:rFonts w:ascii="Calibri Light" w:hAnsi="Calibri Light" w:cs="Calibri Light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lastRenderedPageBreak/>
        <w:t>dziennik logów</w:t>
      </w:r>
      <w:r w:rsidR="004C749F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zdarzeń na serwerze</w:t>
      </w:r>
    </w:p>
    <w:p w14:paraId="6AE180F9" w14:textId="77777777" w:rsidR="00E674B2" w:rsidRPr="00B61D6E" w:rsidRDefault="003861C1" w:rsidP="003861C1">
      <w:pPr>
        <w:pStyle w:val="Akapitzlist"/>
        <w:ind w:left="0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5261B07D" wp14:editId="08BC9536">
            <wp:extent cx="5760085" cy="2646680"/>
            <wp:effectExtent l="0" t="0" r="0" b="0"/>
            <wp:docPr id="1" name="Obraz 1" descr="https://media.discordapp.net/attachments/682660849017552947/706946297491488858/unknown.png?width=1443&amp;height=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edia.discordapp.net/attachments/682660849017552947/706946297491488858/unknown.png?width=1443&amp;height=663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646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1DBAC7" w14:textId="77777777" w:rsidR="00B61D6E" w:rsidRPr="00B61D6E" w:rsidRDefault="00EE2FB2" w:rsidP="00EE2FB2">
      <w:pPr>
        <w:pStyle w:val="Akapitzlist"/>
        <w:ind w:left="0"/>
        <w:rPr>
          <w:rFonts w:ascii="Calibri Light" w:hAnsi="Calibri Light" w:cs="Calibri Light"/>
        </w:rPr>
      </w:pPr>
      <w:r w:rsidRPr="00EE2FB2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45B4FE60" wp14:editId="4B8F86D6">
            <wp:extent cx="5760085" cy="4460240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46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35AE7" w14:textId="77777777" w:rsidR="00EC6A6A" w:rsidRPr="00B61D6E" w:rsidRDefault="00EC6A6A" w:rsidP="00EC6A6A">
      <w:pPr>
        <w:rPr>
          <w:rFonts w:ascii="Calibri Light" w:hAnsi="Calibri Light" w:cs="Calibri Light"/>
        </w:rPr>
      </w:pPr>
    </w:p>
    <w:p w14:paraId="4B133E5D" w14:textId="5B9C77C2" w:rsidR="00B61D6E" w:rsidRDefault="00B61D6E" w:rsidP="00B61D6E">
      <w:pPr>
        <w:pStyle w:val="Akapitzlist"/>
        <w:rPr>
          <w:rFonts w:ascii="Calibri Light" w:hAnsi="Calibri Light" w:cs="Calibri Light"/>
        </w:rPr>
      </w:pPr>
    </w:p>
    <w:p w14:paraId="1CAB46F0" w14:textId="71CD2985" w:rsidR="00937884" w:rsidRDefault="00937884" w:rsidP="00B61D6E">
      <w:pPr>
        <w:pStyle w:val="Akapitzlist"/>
        <w:rPr>
          <w:rFonts w:ascii="Calibri Light" w:hAnsi="Calibri Light" w:cs="Calibri Light"/>
        </w:rPr>
      </w:pPr>
    </w:p>
    <w:p w14:paraId="66BEC654" w14:textId="77777777" w:rsidR="00937884" w:rsidRDefault="00937884" w:rsidP="00B61D6E">
      <w:pPr>
        <w:pStyle w:val="Akapitzlist"/>
        <w:rPr>
          <w:rFonts w:ascii="Calibri Light" w:hAnsi="Calibri Light" w:cs="Calibri Light"/>
        </w:rPr>
      </w:pPr>
    </w:p>
    <w:p w14:paraId="3C4C4596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55165020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13B426AB" w14:textId="77777777" w:rsidR="00EC6A6A" w:rsidRPr="00B61D6E" w:rsidRDefault="00B61D6E" w:rsidP="00B61D6E">
      <w:pPr>
        <w:pStyle w:val="Akapitzlist"/>
        <w:numPr>
          <w:ilvl w:val="0"/>
          <w:numId w:val="24"/>
        </w:num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lastRenderedPageBreak/>
        <w:t xml:space="preserve">wysyłanie </w:t>
      </w:r>
      <w:proofErr w:type="spellStart"/>
      <w:r w:rsidRPr="00B61D6E">
        <w:rPr>
          <w:rFonts w:ascii="Calibri Light" w:hAnsi="Calibri Light" w:cs="Calibri Light"/>
        </w:rPr>
        <w:t>emaili</w:t>
      </w:r>
      <w:proofErr w:type="spellEnd"/>
    </w:p>
    <w:p w14:paraId="013C3A2D" w14:textId="77777777" w:rsidR="00B61D6E" w:rsidRPr="003861C1" w:rsidRDefault="00B61D6E" w:rsidP="003861C1">
      <w:pPr>
        <w:rPr>
          <w:rFonts w:ascii="Calibri Light" w:hAnsi="Calibri Light" w:cs="Calibri Light"/>
        </w:rPr>
      </w:pPr>
      <w:r w:rsidRPr="00B61D6E">
        <w:rPr>
          <w:noProof/>
          <w:lang w:eastAsia="pl-PL"/>
        </w:rPr>
        <w:drawing>
          <wp:inline distT="0" distB="0" distL="0" distR="0" wp14:anchorId="5C34910A" wp14:editId="67AD098B">
            <wp:extent cx="6411597" cy="250781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416248" cy="250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6FF56" w14:textId="77777777" w:rsidR="00007F44" w:rsidRPr="006A1E49" w:rsidRDefault="00007F44" w:rsidP="00007F44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7" w:name="_Toc43056601"/>
      <w:r>
        <w:rPr>
          <w:rFonts w:ascii="Calibri Light" w:hAnsi="Calibri Light" w:cs="Calibri Light"/>
          <w:color w:val="auto"/>
        </w:rPr>
        <w:t>2.3</w:t>
      </w:r>
      <w:r w:rsidRPr="006A1E49">
        <w:rPr>
          <w:rFonts w:ascii="Calibri Light" w:hAnsi="Calibri Light" w:cs="Calibri Light"/>
          <w:color w:val="auto"/>
        </w:rPr>
        <w:t xml:space="preserve">. </w:t>
      </w:r>
      <w:r>
        <w:rPr>
          <w:rFonts w:ascii="Calibri Light" w:hAnsi="Calibri Light" w:cs="Calibri Light"/>
          <w:color w:val="auto"/>
        </w:rPr>
        <w:t>Profil użytkownika końcowego</w:t>
      </w:r>
      <w:bookmarkEnd w:id="7"/>
    </w:p>
    <w:p w14:paraId="1285B3C7" w14:textId="77777777" w:rsidR="007114B3" w:rsidRDefault="00027509" w:rsidP="00253C3D">
      <w:pPr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Użytkownikiem końcowym </w:t>
      </w:r>
      <w:r w:rsidR="00253C3D">
        <w:rPr>
          <w:rFonts w:ascii="Calibri Light" w:hAnsi="Calibri Light" w:cs="Calibri Light"/>
        </w:rPr>
        <w:t>a</w:t>
      </w:r>
      <w:r>
        <w:rPr>
          <w:rFonts w:ascii="Calibri Light" w:hAnsi="Calibri Light" w:cs="Calibri Light"/>
        </w:rPr>
        <w:t>plikacji mogą być przedsiębiorstwa zajmujące się transportem kolejowym i przewozem osób.</w:t>
      </w:r>
      <w:r w:rsidR="00253C3D">
        <w:rPr>
          <w:rFonts w:ascii="Calibri Light" w:hAnsi="Calibri Light" w:cs="Calibri Light"/>
        </w:rPr>
        <w:t xml:space="preserve"> Aplikacja może posłużyć do zbierania danych z tras, celem ich późniejszej analizy, a także tworzenia dokumentacji końcowej dla przewoźników i podsumowywania </w:t>
      </w:r>
      <w:r w:rsidR="00BF2AA1">
        <w:rPr>
          <w:rFonts w:ascii="Calibri Light" w:hAnsi="Calibri Light" w:cs="Calibri Light"/>
        </w:rPr>
        <w:t>działalności</w:t>
      </w:r>
      <w:r w:rsidR="00253C3D">
        <w:rPr>
          <w:rFonts w:ascii="Calibri Light" w:hAnsi="Calibri Light" w:cs="Calibri Light"/>
        </w:rPr>
        <w:t xml:space="preserve"> firmy</w:t>
      </w:r>
      <w:r w:rsidR="005D6CF6">
        <w:rPr>
          <w:rFonts w:ascii="Calibri Light" w:hAnsi="Calibri Light" w:cs="Calibri Light"/>
        </w:rPr>
        <w:t xml:space="preserve"> w danych okrasach czasowych. </w:t>
      </w:r>
    </w:p>
    <w:p w14:paraId="7E9091D5" w14:textId="66E4F812" w:rsidR="008B1E53" w:rsidRPr="00B61D6E" w:rsidRDefault="005D6CF6" w:rsidP="00253C3D">
      <w:pPr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Dane mogą posłużyć także do optymalizacji tras oraz analizy sytuacji </w:t>
      </w:r>
      <w:r w:rsidR="00CB337E">
        <w:rPr>
          <w:rFonts w:ascii="Calibri Light" w:hAnsi="Calibri Light" w:cs="Calibri Light"/>
        </w:rPr>
        <w:t xml:space="preserve">specjalnych </w:t>
      </w:r>
      <w:r>
        <w:rPr>
          <w:rFonts w:ascii="Calibri Light" w:hAnsi="Calibri Light" w:cs="Calibri Light"/>
        </w:rPr>
        <w:t>np. zmiany napięcia w trakcji kolejowej</w:t>
      </w:r>
      <w:r w:rsidR="00CB337E">
        <w:rPr>
          <w:rFonts w:ascii="Calibri Light" w:hAnsi="Calibri Light" w:cs="Calibri Light"/>
        </w:rPr>
        <w:t xml:space="preserve"> i analizy przyczyny uszkodzeń taboru.</w:t>
      </w:r>
      <w:r w:rsidR="007114B3">
        <w:rPr>
          <w:rFonts w:ascii="Calibri Light" w:hAnsi="Calibri Light" w:cs="Calibri Light"/>
        </w:rPr>
        <w:t xml:space="preserve"> W</w:t>
      </w:r>
      <w:r w:rsidR="007114B3" w:rsidRPr="007114B3">
        <w:rPr>
          <w:rFonts w:ascii="Calibri Light" w:hAnsi="Calibri Light" w:cs="Calibri Light"/>
        </w:rPr>
        <w:t xml:space="preserve"> przypadku właściwego wdrożenia na pociągach była by również używana przez maszynistów to kontroli sposobu prowadzenia pociągu, a także mogła by posłużyć jako system ostrzegania np. przed kolizja pociągów.</w:t>
      </w:r>
    </w:p>
    <w:sectPr w:rsidR="008B1E53" w:rsidRPr="00B61D6E" w:rsidSect="001F642B">
      <w:headerReference w:type="default" r:id="rId36"/>
      <w:footerReference w:type="default" r:id="rId37"/>
      <w:footerReference w:type="first" r:id="rId38"/>
      <w:pgSz w:w="11906" w:h="16838"/>
      <w:pgMar w:top="1417" w:right="1417" w:bottom="1417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57DE4E" w14:textId="77777777" w:rsidR="00A44251" w:rsidRDefault="00A44251" w:rsidP="009A24E7">
      <w:pPr>
        <w:spacing w:after="0" w:line="240" w:lineRule="auto"/>
      </w:pPr>
      <w:r>
        <w:separator/>
      </w:r>
    </w:p>
  </w:endnote>
  <w:endnote w:type="continuationSeparator" w:id="0">
    <w:p w14:paraId="51C72FB9" w14:textId="77777777" w:rsidR="00A44251" w:rsidRDefault="00A44251" w:rsidP="009A24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75281266"/>
      <w:docPartObj>
        <w:docPartGallery w:val="Page Numbers (Bottom of Page)"/>
        <w:docPartUnique/>
      </w:docPartObj>
    </w:sdtPr>
    <w:sdtEndPr/>
    <w:sdtContent>
      <w:p w14:paraId="28E425E1" w14:textId="77777777" w:rsidR="009F0B66" w:rsidRDefault="00E54CB4" w:rsidP="009071C7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1E4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8A4A83" w14:textId="77777777" w:rsidR="009F0B66" w:rsidRDefault="009F0B66" w:rsidP="009071C7">
    <w:pPr>
      <w:pStyle w:val="Stopka"/>
      <w:jc w:val="center"/>
    </w:pPr>
    <w:r>
      <w:t>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45F08F" w14:textId="77777777" w:rsidR="00A44251" w:rsidRDefault="00A44251" w:rsidP="009A24E7">
      <w:pPr>
        <w:spacing w:after="0" w:line="240" w:lineRule="auto"/>
      </w:pPr>
      <w:r>
        <w:separator/>
      </w:r>
    </w:p>
  </w:footnote>
  <w:footnote w:type="continuationSeparator" w:id="0">
    <w:p w14:paraId="36952BC6" w14:textId="77777777" w:rsidR="00A44251" w:rsidRDefault="00A44251" w:rsidP="009A24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Jasnecieniowanie1"/>
      <w:tblW w:w="5091" w:type="pct"/>
      <w:tblBorders>
        <w:top w:val="none" w:sz="0" w:space="0" w:color="auto"/>
        <w:bottom w:val="single" w:sz="4" w:space="0" w:color="auto"/>
      </w:tblBorders>
      <w:tblLook w:val="04A0" w:firstRow="1" w:lastRow="0" w:firstColumn="1" w:lastColumn="0" w:noHBand="0" w:noVBand="1"/>
    </w:tblPr>
    <w:tblGrid>
      <w:gridCol w:w="9456"/>
    </w:tblGrid>
    <w:tr w:rsidR="009F0B66" w14:paraId="53F62861" w14:textId="77777777" w:rsidTr="007E77F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493"/>
      </w:trPr>
      <w:sdt>
        <w:sdtPr>
          <w:rPr>
            <w:rFonts w:asciiTheme="majorHAnsi" w:eastAsiaTheme="majorEastAsia" w:hAnsiTheme="majorHAnsi" w:cstheme="majorBidi"/>
            <w:sz w:val="28"/>
            <w:szCs w:val="28"/>
          </w:rPr>
          <w:alias w:val="Tytuł"/>
          <w:id w:val="77761602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tcW w:w="9471" w:type="dxa"/>
              <w:tc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cBorders>
              <w:vAlign w:val="center"/>
            </w:tcPr>
            <w:p w14:paraId="50C295B5" w14:textId="77777777" w:rsidR="009F0B66" w:rsidRDefault="009F0B66" w:rsidP="006D1580">
              <w:pPr>
                <w:pStyle w:val="Nagwek"/>
                <w:tabs>
                  <w:tab w:val="clear" w:pos="4536"/>
                  <w:tab w:val="clear" w:pos="9072"/>
                  <w:tab w:val="center" w:pos="3544"/>
                  <w:tab w:val="left" w:pos="9498"/>
                </w:tabs>
                <w:ind w:right="-1159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proofErr w:type="spellStart"/>
              <w:r>
                <w:rPr>
                  <w:rFonts w:asciiTheme="majorHAnsi" w:eastAsiaTheme="majorEastAsia" w:hAnsiTheme="majorHAnsi" w:cstheme="majorBidi"/>
                  <w:sz w:val="28"/>
                  <w:szCs w:val="28"/>
                </w:rPr>
                <w:t>TrainsOnline</w:t>
              </w:r>
              <w:proofErr w:type="spellEnd"/>
            </w:p>
          </w:tc>
        </w:sdtContent>
      </w:sdt>
    </w:tr>
  </w:tbl>
  <w:p w14:paraId="2577F319" w14:textId="77777777" w:rsidR="009F0B66" w:rsidRDefault="009F0B6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21563"/>
    <w:multiLevelType w:val="hybridMultilevel"/>
    <w:tmpl w:val="48EE33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63754"/>
    <w:multiLevelType w:val="hybridMultilevel"/>
    <w:tmpl w:val="A9A250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515BD"/>
    <w:multiLevelType w:val="multilevel"/>
    <w:tmpl w:val="23E46A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06790FC7"/>
    <w:multiLevelType w:val="hybridMultilevel"/>
    <w:tmpl w:val="8AF8E3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970FA"/>
    <w:multiLevelType w:val="hybridMultilevel"/>
    <w:tmpl w:val="8CCA87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325742"/>
    <w:multiLevelType w:val="hybridMultilevel"/>
    <w:tmpl w:val="289E83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C4827"/>
    <w:multiLevelType w:val="hybridMultilevel"/>
    <w:tmpl w:val="9942E1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440801"/>
    <w:multiLevelType w:val="hybridMultilevel"/>
    <w:tmpl w:val="5C941E5C"/>
    <w:lvl w:ilvl="0" w:tplc="0415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8" w15:restartNumberingAfterBreak="0">
    <w:nsid w:val="2960705A"/>
    <w:multiLevelType w:val="hybridMultilevel"/>
    <w:tmpl w:val="E2C2CB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6746C"/>
    <w:multiLevelType w:val="hybridMultilevel"/>
    <w:tmpl w:val="62D061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5E3A4B"/>
    <w:multiLevelType w:val="multilevel"/>
    <w:tmpl w:val="280A9670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32A06185"/>
    <w:multiLevelType w:val="multilevel"/>
    <w:tmpl w:val="E564E35A"/>
    <w:lvl w:ilvl="0">
      <w:start w:val="1"/>
      <w:numFmt w:val="decimal"/>
      <w:lvlText w:val="%1"/>
      <w:lvlJc w:val="left"/>
      <w:pPr>
        <w:ind w:left="360" w:hanging="3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1">
      <w:start w:val="1"/>
      <w:numFmt w:val="decimal"/>
      <w:lvlText w:val="%1.%2"/>
      <w:lvlJc w:val="left"/>
      <w:pPr>
        <w:ind w:left="940" w:hanging="72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3">
      <w:start w:val="1"/>
      <w:numFmt w:val="decimal"/>
      <w:lvlText w:val="%1.%2.%3.%4"/>
      <w:lvlJc w:val="left"/>
      <w:pPr>
        <w:ind w:left="1740" w:hanging="108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4">
      <w:start w:val="1"/>
      <w:numFmt w:val="decimal"/>
      <w:lvlText w:val="%1.%2.%3.%4.%5"/>
      <w:lvlJc w:val="left"/>
      <w:pPr>
        <w:ind w:left="2320" w:hanging="144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5">
      <w:start w:val="1"/>
      <w:numFmt w:val="decimal"/>
      <w:lvlText w:val="%1.%2.%3.%4.%5.%6"/>
      <w:lvlJc w:val="left"/>
      <w:pPr>
        <w:ind w:left="2540" w:hanging="144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6">
      <w:start w:val="1"/>
      <w:numFmt w:val="decimal"/>
      <w:lvlText w:val="%1.%2.%3.%4.%5.%6.%7"/>
      <w:lvlJc w:val="left"/>
      <w:pPr>
        <w:ind w:left="3120" w:hanging="180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7">
      <w:start w:val="1"/>
      <w:numFmt w:val="decimal"/>
      <w:lvlText w:val="%1.%2.%3.%4.%5.%6.%7.%8"/>
      <w:lvlJc w:val="left"/>
      <w:pPr>
        <w:ind w:left="3700" w:hanging="21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8">
      <w:start w:val="1"/>
      <w:numFmt w:val="decimal"/>
      <w:lvlText w:val="%1.%2.%3.%4.%5.%6.%7.%8.%9"/>
      <w:lvlJc w:val="left"/>
      <w:pPr>
        <w:ind w:left="3920" w:hanging="21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</w:abstractNum>
  <w:abstractNum w:abstractNumId="12" w15:restartNumberingAfterBreak="0">
    <w:nsid w:val="347D5070"/>
    <w:multiLevelType w:val="hybridMultilevel"/>
    <w:tmpl w:val="63F4EC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F4BCA"/>
    <w:multiLevelType w:val="hybridMultilevel"/>
    <w:tmpl w:val="8D0C81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5C5F45"/>
    <w:multiLevelType w:val="hybridMultilevel"/>
    <w:tmpl w:val="9D123D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DA852C">
      <w:numFmt w:val="bullet"/>
      <w:lvlText w:val="•"/>
      <w:lvlJc w:val="left"/>
      <w:pPr>
        <w:ind w:left="1440" w:hanging="360"/>
      </w:pPr>
      <w:rPr>
        <w:rFonts w:ascii="Calibri Light" w:eastAsiaTheme="minorHAnsi" w:hAnsi="Calibri Light" w:cs="Calibri Light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880F2D"/>
    <w:multiLevelType w:val="hybridMultilevel"/>
    <w:tmpl w:val="E0162E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F40CD"/>
    <w:multiLevelType w:val="hybridMultilevel"/>
    <w:tmpl w:val="9B684A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2F2B21"/>
    <w:multiLevelType w:val="hybridMultilevel"/>
    <w:tmpl w:val="BDF617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7C5202"/>
    <w:multiLevelType w:val="hybridMultilevel"/>
    <w:tmpl w:val="D8A26A5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7160BC"/>
    <w:multiLevelType w:val="hybridMultilevel"/>
    <w:tmpl w:val="A3D6DF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2B3BDD"/>
    <w:multiLevelType w:val="hybridMultilevel"/>
    <w:tmpl w:val="208E4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1C6824"/>
    <w:multiLevelType w:val="hybridMultilevel"/>
    <w:tmpl w:val="02585B1A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C70DEE"/>
    <w:multiLevelType w:val="hybridMultilevel"/>
    <w:tmpl w:val="11A67A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7C7ABA"/>
    <w:multiLevelType w:val="hybridMultilevel"/>
    <w:tmpl w:val="F2927800"/>
    <w:lvl w:ilvl="0" w:tplc="51C6785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7377DB"/>
    <w:multiLevelType w:val="hybridMultilevel"/>
    <w:tmpl w:val="D05E30F6"/>
    <w:lvl w:ilvl="0" w:tplc="0415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25" w15:restartNumberingAfterBreak="0">
    <w:nsid w:val="7F1E6ADC"/>
    <w:multiLevelType w:val="hybridMultilevel"/>
    <w:tmpl w:val="B6160D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4"/>
  </w:num>
  <w:num w:numId="4">
    <w:abstractNumId w:val="5"/>
  </w:num>
  <w:num w:numId="5">
    <w:abstractNumId w:val="24"/>
  </w:num>
  <w:num w:numId="6">
    <w:abstractNumId w:val="6"/>
  </w:num>
  <w:num w:numId="7">
    <w:abstractNumId w:val="8"/>
  </w:num>
  <w:num w:numId="8">
    <w:abstractNumId w:val="10"/>
  </w:num>
  <w:num w:numId="9">
    <w:abstractNumId w:val="22"/>
  </w:num>
  <w:num w:numId="10">
    <w:abstractNumId w:val="12"/>
  </w:num>
  <w:num w:numId="11">
    <w:abstractNumId w:val="7"/>
  </w:num>
  <w:num w:numId="12">
    <w:abstractNumId w:val="16"/>
  </w:num>
  <w:num w:numId="13">
    <w:abstractNumId w:val="20"/>
  </w:num>
  <w:num w:numId="14">
    <w:abstractNumId w:val="15"/>
  </w:num>
  <w:num w:numId="15">
    <w:abstractNumId w:val="19"/>
  </w:num>
  <w:num w:numId="16">
    <w:abstractNumId w:val="23"/>
  </w:num>
  <w:num w:numId="17">
    <w:abstractNumId w:val="9"/>
  </w:num>
  <w:num w:numId="18">
    <w:abstractNumId w:val="18"/>
  </w:num>
  <w:num w:numId="19">
    <w:abstractNumId w:val="13"/>
  </w:num>
  <w:num w:numId="20">
    <w:abstractNumId w:val="4"/>
  </w:num>
  <w:num w:numId="21">
    <w:abstractNumId w:val="21"/>
  </w:num>
  <w:num w:numId="22">
    <w:abstractNumId w:val="17"/>
  </w:num>
  <w:num w:numId="23">
    <w:abstractNumId w:val="25"/>
  </w:num>
  <w:num w:numId="24">
    <w:abstractNumId w:val="3"/>
  </w:num>
  <w:num w:numId="25">
    <w:abstractNumId w:val="1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NDc3MTIzMDc0MTRS0lEKTi0uzszPAykwNKoFAAx895stAAAA"/>
  </w:docVars>
  <w:rsids>
    <w:rsidRoot w:val="009A24E7"/>
    <w:rsid w:val="00007F44"/>
    <w:rsid w:val="00010BA7"/>
    <w:rsid w:val="00025F57"/>
    <w:rsid w:val="0002688A"/>
    <w:rsid w:val="00027158"/>
    <w:rsid w:val="00027509"/>
    <w:rsid w:val="000358ED"/>
    <w:rsid w:val="0004684F"/>
    <w:rsid w:val="00072B1C"/>
    <w:rsid w:val="00082424"/>
    <w:rsid w:val="0009691B"/>
    <w:rsid w:val="000B4036"/>
    <w:rsid w:val="000B4E3D"/>
    <w:rsid w:val="000D52E6"/>
    <w:rsid w:val="000F2F05"/>
    <w:rsid w:val="000F5FA3"/>
    <w:rsid w:val="000F6A6F"/>
    <w:rsid w:val="001359B1"/>
    <w:rsid w:val="00157389"/>
    <w:rsid w:val="0017269F"/>
    <w:rsid w:val="001926D8"/>
    <w:rsid w:val="001B641A"/>
    <w:rsid w:val="001B6BCB"/>
    <w:rsid w:val="001C7D5F"/>
    <w:rsid w:val="001F642B"/>
    <w:rsid w:val="00220B33"/>
    <w:rsid w:val="00232211"/>
    <w:rsid w:val="002404CB"/>
    <w:rsid w:val="00253C3D"/>
    <w:rsid w:val="00282371"/>
    <w:rsid w:val="002A2EDD"/>
    <w:rsid w:val="002E08B1"/>
    <w:rsid w:val="003253D8"/>
    <w:rsid w:val="00372257"/>
    <w:rsid w:val="003861C1"/>
    <w:rsid w:val="003A1C22"/>
    <w:rsid w:val="003B5716"/>
    <w:rsid w:val="003C3399"/>
    <w:rsid w:val="00402524"/>
    <w:rsid w:val="00410E3F"/>
    <w:rsid w:val="00441705"/>
    <w:rsid w:val="0044776C"/>
    <w:rsid w:val="00463720"/>
    <w:rsid w:val="004B2DEB"/>
    <w:rsid w:val="004B5816"/>
    <w:rsid w:val="004C749F"/>
    <w:rsid w:val="004D55AE"/>
    <w:rsid w:val="004E4256"/>
    <w:rsid w:val="004F5693"/>
    <w:rsid w:val="005009E1"/>
    <w:rsid w:val="00545728"/>
    <w:rsid w:val="0054588D"/>
    <w:rsid w:val="0057290E"/>
    <w:rsid w:val="00586104"/>
    <w:rsid w:val="00595492"/>
    <w:rsid w:val="00597F72"/>
    <w:rsid w:val="005C3642"/>
    <w:rsid w:val="005C5923"/>
    <w:rsid w:val="005C5EB6"/>
    <w:rsid w:val="005D1C64"/>
    <w:rsid w:val="005D6CF6"/>
    <w:rsid w:val="005E0BA8"/>
    <w:rsid w:val="00616A88"/>
    <w:rsid w:val="00635C4E"/>
    <w:rsid w:val="006432F5"/>
    <w:rsid w:val="006464B5"/>
    <w:rsid w:val="00694A7D"/>
    <w:rsid w:val="00696AB9"/>
    <w:rsid w:val="006A1E49"/>
    <w:rsid w:val="006A3EB9"/>
    <w:rsid w:val="006B55D1"/>
    <w:rsid w:val="006D1580"/>
    <w:rsid w:val="006D29EF"/>
    <w:rsid w:val="006E7E77"/>
    <w:rsid w:val="00706B25"/>
    <w:rsid w:val="007114B3"/>
    <w:rsid w:val="00730CE5"/>
    <w:rsid w:val="00750069"/>
    <w:rsid w:val="007856D0"/>
    <w:rsid w:val="00797186"/>
    <w:rsid w:val="007E4FDC"/>
    <w:rsid w:val="007E77F0"/>
    <w:rsid w:val="007F624A"/>
    <w:rsid w:val="00802C9D"/>
    <w:rsid w:val="00816495"/>
    <w:rsid w:val="0082598F"/>
    <w:rsid w:val="00834EA0"/>
    <w:rsid w:val="008527E3"/>
    <w:rsid w:val="00860313"/>
    <w:rsid w:val="0086125F"/>
    <w:rsid w:val="00882E4E"/>
    <w:rsid w:val="008B1E53"/>
    <w:rsid w:val="008B6CFC"/>
    <w:rsid w:val="008C0087"/>
    <w:rsid w:val="008C07F6"/>
    <w:rsid w:val="008D3295"/>
    <w:rsid w:val="008F12B1"/>
    <w:rsid w:val="008F1E33"/>
    <w:rsid w:val="008F77CB"/>
    <w:rsid w:val="00904C9A"/>
    <w:rsid w:val="009071C7"/>
    <w:rsid w:val="009268D1"/>
    <w:rsid w:val="00937884"/>
    <w:rsid w:val="00942524"/>
    <w:rsid w:val="00943F74"/>
    <w:rsid w:val="00951704"/>
    <w:rsid w:val="00953AEC"/>
    <w:rsid w:val="0095618A"/>
    <w:rsid w:val="0096266E"/>
    <w:rsid w:val="00986B8B"/>
    <w:rsid w:val="009A24E7"/>
    <w:rsid w:val="009A3728"/>
    <w:rsid w:val="009A4232"/>
    <w:rsid w:val="009B3221"/>
    <w:rsid w:val="009C00C4"/>
    <w:rsid w:val="009F0B66"/>
    <w:rsid w:val="00A21E93"/>
    <w:rsid w:val="00A26BBE"/>
    <w:rsid w:val="00A4074B"/>
    <w:rsid w:val="00A433DD"/>
    <w:rsid w:val="00A44251"/>
    <w:rsid w:val="00A56D06"/>
    <w:rsid w:val="00A74874"/>
    <w:rsid w:val="00A817C8"/>
    <w:rsid w:val="00A84366"/>
    <w:rsid w:val="00A91871"/>
    <w:rsid w:val="00A968A5"/>
    <w:rsid w:val="00AA30BF"/>
    <w:rsid w:val="00AB0DBB"/>
    <w:rsid w:val="00AD01F6"/>
    <w:rsid w:val="00B03CA5"/>
    <w:rsid w:val="00B11373"/>
    <w:rsid w:val="00B1506D"/>
    <w:rsid w:val="00B155C6"/>
    <w:rsid w:val="00B15A80"/>
    <w:rsid w:val="00B36961"/>
    <w:rsid w:val="00B50445"/>
    <w:rsid w:val="00B5472D"/>
    <w:rsid w:val="00B61D6E"/>
    <w:rsid w:val="00B80194"/>
    <w:rsid w:val="00B8638C"/>
    <w:rsid w:val="00BF2AA1"/>
    <w:rsid w:val="00C04F45"/>
    <w:rsid w:val="00C274BC"/>
    <w:rsid w:val="00C30AEC"/>
    <w:rsid w:val="00C46C68"/>
    <w:rsid w:val="00C6317D"/>
    <w:rsid w:val="00C709D4"/>
    <w:rsid w:val="00C72BC7"/>
    <w:rsid w:val="00CA71B6"/>
    <w:rsid w:val="00CB337E"/>
    <w:rsid w:val="00CC4D2D"/>
    <w:rsid w:val="00CD4F37"/>
    <w:rsid w:val="00D1728A"/>
    <w:rsid w:val="00D26313"/>
    <w:rsid w:val="00D53324"/>
    <w:rsid w:val="00D66612"/>
    <w:rsid w:val="00D92E59"/>
    <w:rsid w:val="00DA522C"/>
    <w:rsid w:val="00DB6C5A"/>
    <w:rsid w:val="00DB78E8"/>
    <w:rsid w:val="00DC30F3"/>
    <w:rsid w:val="00DC731E"/>
    <w:rsid w:val="00DE28B7"/>
    <w:rsid w:val="00E1651E"/>
    <w:rsid w:val="00E25E0F"/>
    <w:rsid w:val="00E3545A"/>
    <w:rsid w:val="00E36A41"/>
    <w:rsid w:val="00E54CB4"/>
    <w:rsid w:val="00E65CF0"/>
    <w:rsid w:val="00E66CE7"/>
    <w:rsid w:val="00E674B2"/>
    <w:rsid w:val="00E77557"/>
    <w:rsid w:val="00E950CE"/>
    <w:rsid w:val="00EA2504"/>
    <w:rsid w:val="00EA4F01"/>
    <w:rsid w:val="00EB0CC4"/>
    <w:rsid w:val="00EC05D6"/>
    <w:rsid w:val="00EC2580"/>
    <w:rsid w:val="00EC6A6A"/>
    <w:rsid w:val="00EE2FB2"/>
    <w:rsid w:val="00F02139"/>
    <w:rsid w:val="00F2017F"/>
    <w:rsid w:val="00F303C0"/>
    <w:rsid w:val="00F321B0"/>
    <w:rsid w:val="00F448FC"/>
    <w:rsid w:val="00F84BF2"/>
    <w:rsid w:val="00F95BEA"/>
    <w:rsid w:val="00FB7891"/>
    <w:rsid w:val="00FC33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968860"/>
  <w15:docId w15:val="{F0111918-28A5-49F5-BC68-4E5637C5D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91871"/>
  </w:style>
  <w:style w:type="paragraph" w:styleId="Nagwek1">
    <w:name w:val="heading 1"/>
    <w:basedOn w:val="Normalny"/>
    <w:next w:val="Normalny"/>
    <w:link w:val="Nagwek1Znak"/>
    <w:uiPriority w:val="9"/>
    <w:qFormat/>
    <w:rsid w:val="009A24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B1E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C6A6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aragraph">
    <w:name w:val="paragraph"/>
    <w:basedOn w:val="Normalny"/>
    <w:rsid w:val="009A24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9A24E7"/>
  </w:style>
  <w:style w:type="character" w:customStyle="1" w:styleId="eop">
    <w:name w:val="eop"/>
    <w:basedOn w:val="Domylnaczcionkaakapitu"/>
    <w:rsid w:val="009A24E7"/>
  </w:style>
  <w:style w:type="character" w:customStyle="1" w:styleId="spellingerror">
    <w:name w:val="spellingerror"/>
    <w:basedOn w:val="Domylnaczcionkaakapitu"/>
    <w:rsid w:val="009A24E7"/>
  </w:style>
  <w:style w:type="table" w:styleId="Tabela-Siatka">
    <w:name w:val="Table Grid"/>
    <w:basedOn w:val="Standardowy"/>
    <w:uiPriority w:val="39"/>
    <w:rsid w:val="009A24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Jasnecieniowanie1">
    <w:name w:val="Jasne cieniowanie1"/>
    <w:basedOn w:val="Standardowy"/>
    <w:uiPriority w:val="60"/>
    <w:rsid w:val="009A24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agwek">
    <w:name w:val="header"/>
    <w:basedOn w:val="Normalny"/>
    <w:link w:val="NagwekZnak"/>
    <w:uiPriority w:val="99"/>
    <w:unhideWhenUsed/>
    <w:rsid w:val="009A24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A24E7"/>
  </w:style>
  <w:style w:type="paragraph" w:styleId="Stopka">
    <w:name w:val="footer"/>
    <w:basedOn w:val="Normalny"/>
    <w:link w:val="StopkaZnak"/>
    <w:uiPriority w:val="99"/>
    <w:unhideWhenUsed/>
    <w:rsid w:val="009A24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A24E7"/>
  </w:style>
  <w:style w:type="character" w:customStyle="1" w:styleId="Nagwek1Znak">
    <w:name w:val="Nagłówek 1 Znak"/>
    <w:basedOn w:val="Domylnaczcionkaakapitu"/>
    <w:link w:val="Nagwek1"/>
    <w:uiPriority w:val="9"/>
    <w:rsid w:val="009A24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A24E7"/>
    <w:pPr>
      <w:outlineLvl w:val="9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A24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24E7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basedOn w:val="Domylnaczcionkaakapitu"/>
    <w:link w:val="Nagwek2"/>
    <w:uiPriority w:val="9"/>
    <w:rsid w:val="008B1E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kapitzlist">
    <w:name w:val="List Paragraph"/>
    <w:basedOn w:val="Normalny"/>
    <w:uiPriority w:val="34"/>
    <w:qFormat/>
    <w:rsid w:val="008B1E53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8B1E53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8B1E53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8B1E53"/>
    <w:rPr>
      <w:color w:val="0000FF" w:themeColor="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B1E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B1E53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C6A6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Spistreci3">
    <w:name w:val="toc 3"/>
    <w:basedOn w:val="Normalny"/>
    <w:next w:val="Normalny"/>
    <w:autoRedefine/>
    <w:uiPriority w:val="39"/>
    <w:unhideWhenUsed/>
    <w:rsid w:val="00EC6A6A"/>
    <w:pPr>
      <w:spacing w:after="100"/>
      <w:ind w:left="440"/>
    </w:pPr>
  </w:style>
  <w:style w:type="paragraph" w:styleId="Bezodstpw">
    <w:name w:val="No Spacing"/>
    <w:uiPriority w:val="1"/>
    <w:qFormat/>
    <w:rsid w:val="00E674B2"/>
    <w:pPr>
      <w:spacing w:after="0" w:line="240" w:lineRule="auto"/>
    </w:pPr>
  </w:style>
  <w:style w:type="character" w:customStyle="1" w:styleId="harvard-citation">
    <w:name w:val="harvard-citation"/>
    <w:basedOn w:val="Domylnaczcionkaakapitu"/>
    <w:rsid w:val="00410E3F"/>
  </w:style>
  <w:style w:type="table" w:customStyle="1" w:styleId="Jasnalista1">
    <w:name w:val="Jasna lista1"/>
    <w:basedOn w:val="Standardowy"/>
    <w:uiPriority w:val="61"/>
    <w:rsid w:val="00D5332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HTML-kod">
    <w:name w:val="HTML Code"/>
    <w:basedOn w:val="Domylnaczcionkaakapitu"/>
    <w:uiPriority w:val="99"/>
    <w:semiHidden/>
    <w:unhideWhenUsed/>
    <w:rsid w:val="004E425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7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4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3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4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0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47282">
              <w:marLeft w:val="-50"/>
              <w:marRight w:val="0"/>
              <w:marTop w:val="20"/>
              <w:marBottom w:val="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92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42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38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380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518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78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543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23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48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382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36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75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3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3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040445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16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03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2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0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844905">
                              <w:marLeft w:val="0"/>
                              <w:marRight w:val="182"/>
                              <w:marTop w:val="109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3338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26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0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7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39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29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76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815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247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774612">
                              <w:marLeft w:val="0"/>
                              <w:marRight w:val="182"/>
                              <w:marTop w:val="109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526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09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9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208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883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851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AD07D2-B233-43FB-A136-4B28309C1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</Pages>
  <Words>1951</Words>
  <Characters>11708</Characters>
  <Application>Microsoft Office Word</Application>
  <DocSecurity>0</DocSecurity>
  <Lines>97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rainsOnline</vt:lpstr>
    </vt:vector>
  </TitlesOfParts>
  <Company/>
  <LinksUpToDate>false</LinksUpToDate>
  <CharactersWithSpaces>1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sOnline</dc:title>
  <dc:creator>Michał K</dc:creator>
  <cp:lastModifiedBy>Andrzej Bajguz</cp:lastModifiedBy>
  <cp:revision>79</cp:revision>
  <cp:lastPrinted>2020-06-14T17:49:00Z</cp:lastPrinted>
  <dcterms:created xsi:type="dcterms:W3CDTF">2020-05-05T10:32:00Z</dcterms:created>
  <dcterms:modified xsi:type="dcterms:W3CDTF">2020-06-14T17:49:00Z</dcterms:modified>
</cp:coreProperties>
</file>